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5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78"/>
        <w:gridCol w:w="711"/>
        <w:gridCol w:w="283"/>
        <w:gridCol w:w="567"/>
        <w:gridCol w:w="849"/>
        <w:gridCol w:w="2125"/>
        <w:gridCol w:w="1846"/>
        <w:gridCol w:w="567"/>
        <w:gridCol w:w="1312"/>
        <w:gridCol w:w="1134"/>
        <w:gridCol w:w="851"/>
        <w:gridCol w:w="1678"/>
        <w:gridCol w:w="23"/>
        <w:gridCol w:w="1670"/>
      </w:tblGrid>
      <w:tr w:rsidR="00FF22B5" w:rsidRPr="00FF22B5" w14:paraId="0E84C1AC" w14:textId="77777777" w:rsidTr="002330BE">
        <w:trPr>
          <w:trHeight w:val="982"/>
          <w:jc w:val="center"/>
        </w:trPr>
        <w:tc>
          <w:tcPr>
            <w:tcW w:w="1978" w:type="dxa"/>
            <w:shd w:val="clear" w:color="auto" w:fill="DAEEF3"/>
            <w:vAlign w:val="center"/>
          </w:tcPr>
          <w:p w14:paraId="0F3D9DEB" w14:textId="2C9312AC" w:rsidR="00537022" w:rsidRPr="00FF22B5" w:rsidRDefault="007F12D0" w:rsidP="001179F6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32"/>
                <w:szCs w:val="32"/>
                <w:lang w:val="id-ID"/>
              </w:rPr>
            </w:pPr>
            <w:r w:rsidRPr="00FF22B5">
              <w:rPr>
                <w:rFonts w:asciiTheme="minorHAnsi" w:hAnsiTheme="minorHAnsi" w:cstheme="minorHAnsi"/>
                <w:noProof/>
                <w:color w:val="000000" w:themeColor="text1"/>
              </w:rPr>
              <w:drawing>
                <wp:inline distT="0" distB="0" distL="0" distR="0" wp14:anchorId="3B48DABD" wp14:editId="5B88FBCB">
                  <wp:extent cx="724395" cy="817130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97" cy="83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23" w:type="dxa"/>
            <w:gridSpan w:val="11"/>
            <w:shd w:val="clear" w:color="auto" w:fill="DAEEF3"/>
            <w:vAlign w:val="center"/>
          </w:tcPr>
          <w:p w14:paraId="090203B8" w14:textId="20C645EA" w:rsidR="00757FDE" w:rsidRPr="00FF22B5" w:rsidRDefault="00757FDE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UNIVERSITAS HASANUDDIN</w:t>
            </w:r>
          </w:p>
          <w:p w14:paraId="4FC1CEF5" w14:textId="5963F722" w:rsidR="00757FDE" w:rsidRPr="00FF22B5" w:rsidRDefault="00422123" w:rsidP="003202A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FAKULTAS TEKNIK</w:t>
            </w:r>
          </w:p>
          <w:p w14:paraId="7FA3D4EE" w14:textId="7CA14C42" w:rsidR="00537022" w:rsidRPr="00FF22B5" w:rsidRDefault="00422123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32"/>
                <w:szCs w:val="32"/>
              </w:rPr>
              <w:t>TEKNIK GEOLOGI</w:t>
            </w:r>
          </w:p>
        </w:tc>
        <w:tc>
          <w:tcPr>
            <w:tcW w:w="1693" w:type="dxa"/>
            <w:gridSpan w:val="2"/>
            <w:shd w:val="clear" w:color="auto" w:fill="DAEEF3"/>
            <w:vAlign w:val="center"/>
          </w:tcPr>
          <w:p w14:paraId="6D6C38B6" w14:textId="77777777" w:rsidR="00537022" w:rsidRPr="00FF22B5" w:rsidRDefault="00537022" w:rsidP="003202A4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kumen</w:t>
            </w:r>
            <w:proofErr w:type="spellEnd"/>
          </w:p>
          <w:p w14:paraId="72930DC9" w14:textId="102B7A9A" w:rsidR="005C530D" w:rsidRPr="00FF22B5" w:rsidRDefault="009031D1" w:rsidP="008D2D2F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W-D611-49</w:t>
            </w:r>
          </w:p>
        </w:tc>
      </w:tr>
      <w:tr w:rsidR="00FF22B5" w:rsidRPr="00FF22B5" w14:paraId="0A1C6CDF" w14:textId="77777777" w:rsidTr="001C13E7">
        <w:trPr>
          <w:jc w:val="center"/>
        </w:trPr>
        <w:tc>
          <w:tcPr>
            <w:tcW w:w="15594" w:type="dxa"/>
            <w:gridSpan w:val="14"/>
            <w:shd w:val="clear" w:color="auto" w:fill="DAEEF3"/>
          </w:tcPr>
          <w:p w14:paraId="075CB1C4" w14:textId="225CF4DC" w:rsidR="00537022" w:rsidRPr="00FF22B5" w:rsidRDefault="00537022" w:rsidP="00EC19BE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NCANA PEMBELAJARAN SEMESTER</w:t>
            </w:r>
          </w:p>
        </w:tc>
      </w:tr>
      <w:tr w:rsidR="00FF22B5" w:rsidRPr="00FF22B5" w14:paraId="7BCAAF88" w14:textId="77777777" w:rsidTr="002330BE">
        <w:trPr>
          <w:jc w:val="center"/>
        </w:trPr>
        <w:tc>
          <w:tcPr>
            <w:tcW w:w="4388" w:type="dxa"/>
            <w:gridSpan w:val="5"/>
            <w:shd w:val="clear" w:color="auto" w:fill="D9D9D9" w:themeFill="background1" w:themeFillShade="D9"/>
          </w:tcPr>
          <w:p w14:paraId="16069B75" w14:textId="179D0949" w:rsidR="00537022" w:rsidRPr="00FF22B5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MATA KULIAH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MK)</w:t>
            </w:r>
          </w:p>
        </w:tc>
        <w:tc>
          <w:tcPr>
            <w:tcW w:w="2125" w:type="dxa"/>
            <w:shd w:val="clear" w:color="auto" w:fill="D9D9D9" w:themeFill="background1" w:themeFillShade="D9"/>
          </w:tcPr>
          <w:p w14:paraId="1686A548" w14:textId="77777777" w:rsidR="00537022" w:rsidRPr="00FF22B5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ODE</w:t>
            </w:r>
          </w:p>
        </w:tc>
        <w:tc>
          <w:tcPr>
            <w:tcW w:w="3725" w:type="dxa"/>
            <w:gridSpan w:val="3"/>
            <w:shd w:val="clear" w:color="auto" w:fill="D9D9D9" w:themeFill="background1" w:themeFillShade="D9"/>
          </w:tcPr>
          <w:p w14:paraId="467F8376" w14:textId="77777777" w:rsidR="00537022" w:rsidRPr="00FF22B5" w:rsidRDefault="00537022" w:rsidP="00F97E67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Rumpun MK</w:t>
            </w:r>
          </w:p>
        </w:tc>
        <w:tc>
          <w:tcPr>
            <w:tcW w:w="1985" w:type="dxa"/>
            <w:gridSpan w:val="2"/>
            <w:shd w:val="clear" w:color="auto" w:fill="D9D9D9" w:themeFill="background1" w:themeFillShade="D9"/>
          </w:tcPr>
          <w:p w14:paraId="24E32A93" w14:textId="72DC69BF" w:rsidR="00537022" w:rsidRPr="00FF22B5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BOBOT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</w:t>
            </w:r>
            <w:r w:rsidR="00020C5F"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SKS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701" w:type="dxa"/>
            <w:gridSpan w:val="2"/>
            <w:shd w:val="clear" w:color="auto" w:fill="D9D9D9" w:themeFill="background1" w:themeFillShade="D9"/>
          </w:tcPr>
          <w:p w14:paraId="39E501AD" w14:textId="77777777" w:rsidR="00537022" w:rsidRPr="00FF22B5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SEMESTER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17E0D23" w14:textId="06BF74CA" w:rsidR="00537022" w:rsidRPr="00FF22B5" w:rsidRDefault="00537022" w:rsidP="00F97E67">
            <w:pPr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gl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enyusunan</w:t>
            </w:r>
          </w:p>
        </w:tc>
      </w:tr>
      <w:tr w:rsidR="00FF22B5" w:rsidRPr="00FF22B5" w14:paraId="4106E1FB" w14:textId="77777777" w:rsidTr="001B5615">
        <w:trPr>
          <w:jc w:val="center"/>
        </w:trPr>
        <w:tc>
          <w:tcPr>
            <w:tcW w:w="4388" w:type="dxa"/>
            <w:gridSpan w:val="5"/>
            <w:shd w:val="clear" w:color="auto" w:fill="auto"/>
          </w:tcPr>
          <w:p w14:paraId="29BD00F9" w14:textId="4AD60387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Remediasi Lingkungan</w:t>
            </w:r>
          </w:p>
        </w:tc>
        <w:tc>
          <w:tcPr>
            <w:tcW w:w="2125" w:type="dxa"/>
            <w:shd w:val="clear" w:color="auto" w:fill="auto"/>
          </w:tcPr>
          <w:p w14:paraId="52DB2101" w14:textId="5F3F0534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21D06132402</w:t>
            </w:r>
          </w:p>
        </w:tc>
        <w:tc>
          <w:tcPr>
            <w:tcW w:w="3725" w:type="dxa"/>
            <w:gridSpan w:val="3"/>
            <w:shd w:val="clear" w:color="auto" w:fill="auto"/>
            <w:vAlign w:val="center"/>
          </w:tcPr>
          <w:p w14:paraId="3B8E0751" w14:textId="5081E972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matik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lm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getahu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am</w:t>
            </w:r>
            <w:proofErr w:type="spellEnd"/>
          </w:p>
        </w:tc>
        <w:tc>
          <w:tcPr>
            <w:tcW w:w="1134" w:type="dxa"/>
            <w:shd w:val="clear" w:color="auto" w:fill="auto"/>
            <w:vAlign w:val="center"/>
          </w:tcPr>
          <w:p w14:paraId="52BB941A" w14:textId="79C5E891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T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=1</w:t>
            </w:r>
          </w:p>
        </w:tc>
        <w:tc>
          <w:tcPr>
            <w:tcW w:w="851" w:type="dxa"/>
            <w:vAlign w:val="center"/>
          </w:tcPr>
          <w:p w14:paraId="012D95F2" w14:textId="5777A812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=1</w:t>
            </w:r>
          </w:p>
        </w:tc>
        <w:tc>
          <w:tcPr>
            <w:tcW w:w="1701" w:type="dxa"/>
            <w:gridSpan w:val="2"/>
            <w:shd w:val="clear" w:color="auto" w:fill="auto"/>
            <w:vAlign w:val="center"/>
          </w:tcPr>
          <w:p w14:paraId="4CDE18FD" w14:textId="0AEEF3C9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7F7184F7" w14:textId="289CC8B3" w:rsidR="009031D1" w:rsidRPr="00FF22B5" w:rsidRDefault="009031D1" w:rsidP="009031D1">
            <w:pPr>
              <w:spacing w:before="240"/>
              <w:jc w:val="center"/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noProof/>
                <w:color w:val="000000" w:themeColor="text1"/>
              </w:rPr>
              <w:t>Juni 2023</w:t>
            </w:r>
          </w:p>
        </w:tc>
      </w:tr>
      <w:tr w:rsidR="00FF22B5" w:rsidRPr="00FF22B5" w14:paraId="12717109" w14:textId="77777777" w:rsidTr="00ED3002">
        <w:trPr>
          <w:jc w:val="center"/>
        </w:trPr>
        <w:tc>
          <w:tcPr>
            <w:tcW w:w="4388" w:type="dxa"/>
            <w:gridSpan w:val="5"/>
            <w:vMerge w:val="restart"/>
            <w:shd w:val="clear" w:color="auto" w:fill="auto"/>
            <w:vAlign w:val="center"/>
          </w:tcPr>
          <w:p w14:paraId="2605202A" w14:textId="77777777" w:rsidR="00537022" w:rsidRPr="00FF22B5" w:rsidRDefault="00537022" w:rsidP="004315FB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TORISASI</w:t>
            </w:r>
          </w:p>
          <w:p w14:paraId="0625E0C9" w14:textId="066B79BB" w:rsidR="007E518B" w:rsidRPr="00FF22B5" w:rsidRDefault="007E518B" w:rsidP="004315FB">
            <w:pPr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M</w:t>
            </w:r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atap</w:t>
            </w:r>
            <w:proofErr w:type="spellEnd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uka</w:t>
            </w:r>
            <w:proofErr w:type="spellEnd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T</w:t>
            </w:r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ugasan</w:t>
            </w:r>
            <w:proofErr w:type="spellEnd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AA47A7"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Terstruktur</w:t>
            </w:r>
            <w:proofErr w:type="spellEnd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M</w:t>
            </w:r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Belajar</w:t>
            </w:r>
            <w:proofErr w:type="spellEnd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mandiri</w:t>
            </w:r>
            <w:proofErr w:type="spellEnd"/>
            <w:r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.</w:t>
            </w:r>
          </w:p>
          <w:p w14:paraId="7918384D" w14:textId="6384686D" w:rsidR="007E518B" w:rsidRPr="00FF22B5" w:rsidRDefault="00E31800" w:rsidP="004315FB">
            <w:pPr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val="id-ID" w:eastAsia="x-none"/>
              </w:rPr>
            </w:pP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</w:t>
            </w:r>
            <w:r w:rsidR="007E518B" w:rsidRPr="00FF22B5">
              <w:rPr>
                <w:rFonts w:asciiTheme="minorHAnsi" w:hAnsiTheme="minorHAnsi" w:cstheme="minorHAnsi"/>
                <w:bCs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=</w:t>
            </w:r>
            <w:r w:rsidR="007E518B"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Sikap</w:t>
            </w:r>
            <w:proofErr w:type="spellEnd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,</w:t>
            </w:r>
            <w:r w:rsidR="007E518B"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</w:t>
            </w:r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Pengetahuan</w:t>
            </w:r>
            <w:proofErr w:type="spellEnd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U</w:t>
            </w:r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Umum</w:t>
            </w:r>
            <w:proofErr w:type="spellEnd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, </w:t>
            </w:r>
            <w:r w:rsidRPr="00FF22B5">
              <w:rPr>
                <w:rFonts w:asciiTheme="minorHAnsi" w:hAnsiTheme="minorHAnsi" w:cstheme="minorHAnsi"/>
                <w:b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K</w:t>
            </w:r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= </w:t>
            </w:r>
            <w:proofErr w:type="spellStart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eterampilan</w:t>
            </w:r>
            <w:proofErr w:type="spellEnd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 xml:space="preserve"> </w:t>
            </w:r>
            <w:proofErr w:type="spellStart"/>
            <w:r w:rsidR="007E518B" w:rsidRPr="00FF22B5">
              <w:rPr>
                <w:rFonts w:asciiTheme="minorHAnsi" w:hAnsiTheme="minorHAnsi" w:cstheme="minorHAnsi"/>
                <w:iCs/>
                <w:color w:val="000000" w:themeColor="text1"/>
                <w:kern w:val="28"/>
                <w:sz w:val="22"/>
                <w:szCs w:val="22"/>
                <w:lang w:eastAsia="x-none"/>
              </w:rPr>
              <w:t>Khusus</w:t>
            </w:r>
            <w:proofErr w:type="spellEnd"/>
          </w:p>
        </w:tc>
        <w:tc>
          <w:tcPr>
            <w:tcW w:w="3971" w:type="dxa"/>
            <w:gridSpan w:val="2"/>
            <w:shd w:val="clear" w:color="auto" w:fill="D9D9D9" w:themeFill="background1" w:themeFillShade="D9"/>
          </w:tcPr>
          <w:p w14:paraId="3134D3A4" w14:textId="572F4E66" w:rsidR="00537022" w:rsidRPr="00FF22B5" w:rsidRDefault="00537022" w:rsidP="00377601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Pengembang RPS</w:t>
            </w:r>
          </w:p>
        </w:tc>
        <w:tc>
          <w:tcPr>
            <w:tcW w:w="3864" w:type="dxa"/>
            <w:gridSpan w:val="4"/>
            <w:shd w:val="clear" w:color="auto" w:fill="D9D9D9" w:themeFill="background1" w:themeFillShade="D9"/>
          </w:tcPr>
          <w:p w14:paraId="52A8032F" w14:textId="635F83DD" w:rsidR="00537022" w:rsidRPr="00FF22B5" w:rsidRDefault="00537022" w:rsidP="00F8694A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Koordinator RMK</w:t>
            </w:r>
          </w:p>
        </w:tc>
        <w:tc>
          <w:tcPr>
            <w:tcW w:w="3371" w:type="dxa"/>
            <w:gridSpan w:val="3"/>
            <w:shd w:val="clear" w:color="auto" w:fill="D9D9D9" w:themeFill="background1" w:themeFillShade="D9"/>
          </w:tcPr>
          <w:p w14:paraId="128EFC4A" w14:textId="06A6D1F0" w:rsidR="00537022" w:rsidRPr="00FF22B5" w:rsidRDefault="00537022" w:rsidP="00F8694A">
            <w:pPr>
              <w:jc w:val="center"/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Ketua PRODI</w:t>
            </w:r>
          </w:p>
        </w:tc>
      </w:tr>
      <w:tr w:rsidR="00FF22B5" w:rsidRPr="00FF22B5" w14:paraId="4F5878D8" w14:textId="77777777" w:rsidTr="00445E14">
        <w:trPr>
          <w:trHeight w:val="1145"/>
          <w:jc w:val="center"/>
        </w:trPr>
        <w:tc>
          <w:tcPr>
            <w:tcW w:w="4388" w:type="dxa"/>
            <w:gridSpan w:val="5"/>
            <w:vMerge/>
            <w:shd w:val="clear" w:color="auto" w:fill="auto"/>
          </w:tcPr>
          <w:p w14:paraId="250A2B0E" w14:textId="77777777" w:rsidR="009031D1" w:rsidRPr="00FF22B5" w:rsidRDefault="009031D1" w:rsidP="009031D1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3971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370E34F" w14:textId="77777777" w:rsidR="009031D1" w:rsidRPr="00FF22B5" w:rsidRDefault="009031D1" w:rsidP="009031D1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</w:p>
          <w:p w14:paraId="65B66E37" w14:textId="6950FFC4" w:rsidR="009031D1" w:rsidRPr="00FF22B5" w:rsidRDefault="009031D1" w:rsidP="009031D1">
            <w:pPr>
              <w:pStyle w:val="ListParagraph"/>
              <w:spacing w:after="240" w:line="360" w:lineRule="auto"/>
              <w:ind w:left="-99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. Fauzi Arifin</w:t>
            </w:r>
          </w:p>
        </w:tc>
        <w:tc>
          <w:tcPr>
            <w:tcW w:w="3864" w:type="dxa"/>
            <w:gridSpan w:val="4"/>
            <w:tcBorders>
              <w:bottom w:val="single" w:sz="4" w:space="0" w:color="auto"/>
            </w:tcBorders>
            <w:vAlign w:val="center"/>
          </w:tcPr>
          <w:p w14:paraId="7A8E62E8" w14:textId="3402C51F" w:rsidR="009031D1" w:rsidRPr="00FF22B5" w:rsidRDefault="009031D1" w:rsidP="009031D1">
            <w:pPr>
              <w:spacing w:line="480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. Fauzi Arifin</w:t>
            </w:r>
          </w:p>
        </w:tc>
        <w:tc>
          <w:tcPr>
            <w:tcW w:w="3371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5B4450" w14:textId="59A5E02D" w:rsidR="009031D1" w:rsidRPr="00FF22B5" w:rsidRDefault="009031D1" w:rsidP="009031D1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Hendra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achri</w:t>
            </w:r>
            <w:proofErr w:type="spellEnd"/>
          </w:p>
        </w:tc>
      </w:tr>
      <w:tr w:rsidR="00FF22B5" w:rsidRPr="00FF22B5" w14:paraId="4275E65C" w14:textId="77777777" w:rsidTr="00ED3002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1020D0C3" w14:textId="77777777" w:rsidR="001D594D" w:rsidRPr="00FF22B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Capaian Pembelajaran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CP)</w:t>
            </w:r>
          </w:p>
        </w:tc>
        <w:tc>
          <w:tcPr>
            <w:tcW w:w="6381" w:type="dxa"/>
            <w:gridSpan w:val="6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65B2B8A" w14:textId="198417DB" w:rsidR="001D594D" w:rsidRPr="00FF22B5" w:rsidRDefault="001D594D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PL-PRODI</w:t>
            </w:r>
            <w:r w:rsidR="00145DFD"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yang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dibebankan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ad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K</w:t>
            </w:r>
          </w:p>
        </w:tc>
        <w:tc>
          <w:tcPr>
            <w:tcW w:w="7235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4F9E93F" w14:textId="14018626" w:rsidR="001D594D" w:rsidRPr="00FF22B5" w:rsidRDefault="002330BE" w:rsidP="002330BE">
            <w:pPr>
              <w:tabs>
                <w:tab w:val="left" w:pos="1806"/>
              </w:tabs>
              <w:jc w:val="center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inerj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IK)</w:t>
            </w:r>
          </w:p>
        </w:tc>
      </w:tr>
      <w:tr w:rsidR="00FF22B5" w:rsidRPr="00FF22B5" w14:paraId="0F7CA20F" w14:textId="77777777" w:rsidTr="00ED3002">
        <w:trPr>
          <w:trHeight w:val="2253"/>
          <w:jc w:val="center"/>
        </w:trPr>
        <w:tc>
          <w:tcPr>
            <w:tcW w:w="1978" w:type="dxa"/>
            <w:vMerge/>
            <w:shd w:val="clear" w:color="auto" w:fill="auto"/>
          </w:tcPr>
          <w:p w14:paraId="40133469" w14:textId="77777777" w:rsidR="002330BE" w:rsidRPr="00FF22B5" w:rsidRDefault="002330BE" w:rsidP="002330B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711" w:type="dxa"/>
          </w:tcPr>
          <w:p w14:paraId="0541BA35" w14:textId="476E7CAC" w:rsidR="002330BE" w:rsidRPr="00FF22B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P</w:t>
            </w:r>
            <w:r w:rsidR="009031D1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 xml:space="preserve"> 2</w:t>
            </w:r>
          </w:p>
          <w:p w14:paraId="6DB70392" w14:textId="77777777" w:rsidR="002330BE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693388FC" w14:textId="77777777" w:rsidR="00893D9D" w:rsidRPr="00FF22B5" w:rsidRDefault="00893D9D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2AA0B05" w14:textId="77777777" w:rsidR="00ED3002" w:rsidRPr="00FF22B5" w:rsidRDefault="00ED3002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1E8A8DB" w14:textId="74B1B456" w:rsidR="002330BE" w:rsidRPr="00FF22B5" w:rsidRDefault="002330BE" w:rsidP="00201A9A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C</w:t>
            </w:r>
            <w:r w:rsidR="00772E32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bookmarkStart w:id="0" w:name="_GoBack"/>
            <w:bookmarkEnd w:id="0"/>
            <w:r w:rsidR="009031D1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 xml:space="preserve"> 7</w:t>
            </w:r>
          </w:p>
        </w:tc>
        <w:tc>
          <w:tcPr>
            <w:tcW w:w="5670" w:type="dxa"/>
            <w:gridSpan w:val="5"/>
          </w:tcPr>
          <w:p w14:paraId="74AB954F" w14:textId="77777777" w:rsidR="002330BE" w:rsidRDefault="00F34EFD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iliki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emahama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tentang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proses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proofErr w:type="gram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, 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eserta</w:t>
            </w:r>
            <w:proofErr w:type="spellEnd"/>
            <w:proofErr w:type="gram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oduk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yusu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bentuk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bumi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.</w:t>
            </w:r>
          </w:p>
          <w:p w14:paraId="758BFC18" w14:textId="77777777" w:rsidR="00F34EFD" w:rsidRDefault="00F34EFD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791B2B26" w14:textId="77777777" w:rsidR="00893D9D" w:rsidRDefault="00893D9D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154D1E93" w14:textId="49F5603A" w:rsidR="00F34EFD" w:rsidRPr="00FF22B5" w:rsidRDefault="00F34EFD" w:rsidP="00ED300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mpu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nerapka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rinsip-prinsip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geologi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untuk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epentinga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rekayasa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da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emecahkan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alah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yang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uncul</w:t>
            </w:r>
            <w:proofErr w:type="spellEnd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 xml:space="preserve"> di </w:t>
            </w:r>
            <w:proofErr w:type="spellStart"/>
            <w:r w:rsidRPr="00F34EF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masyarakat</w:t>
            </w:r>
            <w:proofErr w:type="spellEnd"/>
          </w:p>
        </w:tc>
        <w:tc>
          <w:tcPr>
            <w:tcW w:w="567" w:type="dxa"/>
          </w:tcPr>
          <w:p w14:paraId="23D8D0B2" w14:textId="48D6012E" w:rsidR="002330BE" w:rsidRPr="006E10AD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6E10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5</w:t>
            </w:r>
          </w:p>
          <w:p w14:paraId="1335048A" w14:textId="4D6E0015" w:rsidR="00ED3002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P</w:t>
            </w:r>
            <w:r w:rsidR="006E10A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6</w:t>
            </w:r>
          </w:p>
          <w:p w14:paraId="7E04EF6C" w14:textId="77777777" w:rsidR="005A796B" w:rsidRDefault="005A796B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522B7BA7" w14:textId="77777777" w:rsidR="00893D9D" w:rsidRDefault="00893D9D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4F6180DE" w14:textId="742569D4" w:rsidR="002330BE" w:rsidRPr="00FF22B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  <w:t>KK</w:t>
            </w:r>
            <w:r w:rsidR="009031D1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 w:eastAsia="id-ID"/>
              </w:rPr>
              <w:t>6</w:t>
            </w:r>
          </w:p>
          <w:p w14:paraId="6A999951" w14:textId="77777777" w:rsidR="002330BE" w:rsidRPr="00FF22B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  <w:p w14:paraId="2C0B88FD" w14:textId="5A59EC8A" w:rsidR="002330BE" w:rsidRPr="00FF22B5" w:rsidRDefault="002330BE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668" w:type="dxa"/>
            <w:gridSpan w:val="6"/>
          </w:tcPr>
          <w:p w14:paraId="511165AD" w14:textId="77777777" w:rsidR="009031D1" w:rsidRDefault="00893D9D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geidentifikas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oduk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r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</w:p>
          <w:p w14:paraId="5F6C2099" w14:textId="77777777" w:rsidR="00893D9D" w:rsidRDefault="00893D9D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maham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proses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ntuk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mbuat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oyeks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erdasarkan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enalaran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ilmiah</w:t>
            </w:r>
            <w:proofErr w:type="spellEnd"/>
          </w:p>
          <w:p w14:paraId="22533775" w14:textId="77777777" w:rsidR="00893D9D" w:rsidRDefault="00893D9D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  <w:p w14:paraId="26A47DD9" w14:textId="11168B80" w:rsidR="00893D9D" w:rsidRPr="00FF22B5" w:rsidRDefault="00893D9D" w:rsidP="002330BE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ampu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menerapkan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prinsip-prinsip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untuk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kepentingan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rekayasa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lam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bidang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geologi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teknik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dan</w:t>
            </w:r>
            <w:proofErr w:type="spellEnd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893D9D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  <w:t>lingkungan</w:t>
            </w:r>
            <w:proofErr w:type="spellEnd"/>
          </w:p>
        </w:tc>
      </w:tr>
      <w:tr w:rsidR="00FF22B5" w:rsidRPr="00FF22B5" w14:paraId="35408C25" w14:textId="77777777" w:rsidTr="00ED3002">
        <w:trPr>
          <w:trHeight w:val="296"/>
          <w:jc w:val="center"/>
        </w:trPr>
        <w:tc>
          <w:tcPr>
            <w:tcW w:w="1978" w:type="dxa"/>
            <w:vMerge/>
            <w:shd w:val="clear" w:color="auto" w:fill="auto"/>
          </w:tcPr>
          <w:p w14:paraId="3861A36B" w14:textId="77777777" w:rsidR="001D594D" w:rsidRPr="00FF22B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tcBorders>
              <w:top w:val="single" w:sz="4" w:space="0" w:color="000000" w:themeColor="text1"/>
              <w:bottom w:val="single" w:sz="4" w:space="0" w:color="000000"/>
            </w:tcBorders>
            <w:shd w:val="clear" w:color="auto" w:fill="D9D9D9" w:themeFill="background1" w:themeFillShade="D9"/>
          </w:tcPr>
          <w:p w14:paraId="6655228B" w14:textId="16E4304D" w:rsidR="001D594D" w:rsidRPr="00FF22B5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Capaian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Pembelajaran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Mata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eastAsia="id-ID"/>
              </w:rPr>
              <w:t xml:space="preserve"> (CPMK)</w:t>
            </w:r>
          </w:p>
        </w:tc>
        <w:tc>
          <w:tcPr>
            <w:tcW w:w="7235" w:type="dxa"/>
            <w:gridSpan w:val="7"/>
            <w:tcBorders>
              <w:top w:val="nil"/>
              <w:bottom w:val="nil"/>
            </w:tcBorders>
          </w:tcPr>
          <w:p w14:paraId="14C71A16" w14:textId="1BDC17F7" w:rsidR="001D594D" w:rsidRPr="00FF22B5" w:rsidRDefault="001D594D" w:rsidP="00C965E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431E2BDE" w14:textId="77777777" w:rsidTr="0020173D">
        <w:trPr>
          <w:trHeight w:val="2375"/>
          <w:jc w:val="center"/>
        </w:trPr>
        <w:tc>
          <w:tcPr>
            <w:tcW w:w="1978" w:type="dxa"/>
            <w:vMerge/>
            <w:shd w:val="clear" w:color="auto" w:fill="auto"/>
          </w:tcPr>
          <w:p w14:paraId="751CBB20" w14:textId="77777777" w:rsidR="000479CE" w:rsidRPr="00FF22B5" w:rsidRDefault="000479CE" w:rsidP="000479CE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994" w:type="dxa"/>
            <w:gridSpan w:val="2"/>
          </w:tcPr>
          <w:p w14:paraId="191F9988" w14:textId="398377E4" w:rsidR="000479CE" w:rsidRPr="00FF22B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1</w:t>
            </w:r>
          </w:p>
          <w:p w14:paraId="6C51C514" w14:textId="47FD8A54" w:rsidR="000479CE" w:rsidRPr="00FF22B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2</w:t>
            </w:r>
          </w:p>
          <w:p w14:paraId="180285D5" w14:textId="2BC021C5" w:rsidR="000479CE" w:rsidRPr="00FF22B5" w:rsidRDefault="00ED3002" w:rsidP="00CC52B0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3</w:t>
            </w:r>
          </w:p>
          <w:p w14:paraId="6F716D04" w14:textId="7AE954AD" w:rsidR="00A412C8" w:rsidRPr="00FF22B5" w:rsidRDefault="00A412C8" w:rsidP="00A412C8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</w:t>
            </w: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4</w:t>
            </w:r>
          </w:p>
          <w:p w14:paraId="68E154AB" w14:textId="6F519367" w:rsidR="00ED3002" w:rsidRPr="00FF22B5" w:rsidRDefault="00A412C8" w:rsidP="00A412C8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CPMK-</w:t>
            </w: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5</w:t>
            </w:r>
          </w:p>
        </w:tc>
        <w:tc>
          <w:tcPr>
            <w:tcW w:w="12622" w:type="dxa"/>
            <w:gridSpan w:val="11"/>
          </w:tcPr>
          <w:p w14:paraId="423A4C19" w14:textId="00A1F7F8" w:rsidR="00A412C8" w:rsidRPr="00FF22B5" w:rsidRDefault="00A412C8" w:rsidP="007E56D1">
            <w:pPr>
              <w:autoSpaceDE/>
              <w:autoSpaceDN/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prinsip-prinsip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0B28EAD" w14:textId="3D187BC9" w:rsidR="007E56D1" w:rsidRPr="00FF22B5" w:rsidRDefault="007E56D1" w:rsidP="007E56D1">
            <w:pPr>
              <w:autoSpaceDE/>
              <w:autoSpaceDN/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emaham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aspek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regulas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hukum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terkait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deng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18635E5" w14:textId="77777777" w:rsidR="00A412C8" w:rsidRPr="00FF22B5" w:rsidRDefault="00A412C8" w:rsidP="007E56D1">
            <w:pPr>
              <w:autoSpaceDE/>
              <w:autoSpaceDN/>
              <w:rPr>
                <w:rFonts w:asciiTheme="minorHAnsi" w:hAnsi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de-DE"/>
              </w:rPr>
              <w:t>Mengetahui berbagai jenis polutan dan dampaknya terhadap lingkungan.</w:t>
            </w:r>
          </w:p>
          <w:p w14:paraId="24CE71BA" w14:textId="77777777" w:rsidR="00A412C8" w:rsidRPr="00FF22B5" w:rsidRDefault="00A412C8" w:rsidP="007E56D1">
            <w:pPr>
              <w:autoSpaceDE/>
              <w:autoSpaceDN/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engidentifikas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tepat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berbaga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jenis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EEDB6C0" w14:textId="77777777" w:rsidR="00A412C8" w:rsidRPr="00FF22B5" w:rsidRDefault="00A412C8" w:rsidP="007E56D1">
            <w:pPr>
              <w:autoSpaceDE/>
              <w:autoSpaceDN/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ampu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erencanak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melaksanak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proyek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088B6D9" w14:textId="2412CF28" w:rsidR="00A412C8" w:rsidRPr="00FF22B5" w:rsidRDefault="00A412C8" w:rsidP="007E56D1">
            <w:pPr>
              <w:autoSpaceDE/>
              <w:autoSpaceDN/>
              <w:rPr>
                <w:rFonts w:asciiTheme="minorHAnsi" w:hAnsi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6A43B907" w14:textId="4E20250D" w:rsidR="00B6767D" w:rsidRPr="00FF22B5" w:rsidRDefault="00B6767D" w:rsidP="007E56D1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FF22B5" w:rsidRPr="00FF22B5" w14:paraId="4E59FFF3" w14:textId="77777777" w:rsidTr="00ED3002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4DC17BD6" w14:textId="77777777" w:rsidR="001D594D" w:rsidRPr="00FF22B5" w:rsidRDefault="001D594D" w:rsidP="00C4015D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6381" w:type="dxa"/>
            <w:gridSpan w:val="6"/>
            <w:shd w:val="clear" w:color="auto" w:fill="D9D9D9" w:themeFill="background1" w:themeFillShade="D9"/>
          </w:tcPr>
          <w:p w14:paraId="3D5C06EF" w14:textId="6E86456D" w:rsidR="001D594D" w:rsidRPr="00FF22B5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CPL </w:t>
            </w: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sym w:font="Symbol" w:char="F0DE"/>
            </w: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 xml:space="preserve"> Sub-CPMK</w:t>
            </w:r>
          </w:p>
        </w:tc>
        <w:tc>
          <w:tcPr>
            <w:tcW w:w="7235" w:type="dxa"/>
            <w:gridSpan w:val="7"/>
          </w:tcPr>
          <w:p w14:paraId="12B895DD" w14:textId="0475FC48" w:rsidR="001D594D" w:rsidRPr="00FF22B5" w:rsidRDefault="001D594D" w:rsidP="005D026E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22C7752C" w14:textId="77777777" w:rsidTr="00A412C8">
        <w:trPr>
          <w:trHeight w:val="2952"/>
          <w:jc w:val="center"/>
        </w:trPr>
        <w:tc>
          <w:tcPr>
            <w:tcW w:w="1978" w:type="dxa"/>
            <w:vMerge/>
            <w:shd w:val="clear" w:color="auto" w:fill="auto"/>
          </w:tcPr>
          <w:p w14:paraId="6DBCDDBF" w14:textId="77777777" w:rsidR="00446423" w:rsidRPr="00FF22B5" w:rsidRDefault="00446423" w:rsidP="00446423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561" w:type="dxa"/>
            <w:gridSpan w:val="3"/>
          </w:tcPr>
          <w:p w14:paraId="14051070" w14:textId="7F1CD31E" w:rsidR="00446423" w:rsidRPr="00FF22B5" w:rsidRDefault="00446423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1</w:t>
            </w:r>
          </w:p>
          <w:p w14:paraId="0FDC34A4" w14:textId="0DDC2C1B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294C7F2" w14:textId="77777777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399F901" w14:textId="30C77B56" w:rsidR="00446423" w:rsidRPr="00FF22B5" w:rsidRDefault="00446423" w:rsidP="00446423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</w:t>
            </w:r>
            <w:r w:rsidRPr="00FF22B5"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  <w:t>2</w:t>
            </w:r>
          </w:p>
          <w:p w14:paraId="28E9C1BB" w14:textId="77777777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</w:p>
          <w:p w14:paraId="27009C4A" w14:textId="2AB9FEA6" w:rsidR="00446423" w:rsidRPr="00FF22B5" w:rsidRDefault="00446423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3</w:t>
            </w:r>
          </w:p>
          <w:p w14:paraId="3C6AE65E" w14:textId="6C148999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AEFB089" w14:textId="08545EA6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7BFC8EB" w14:textId="77777777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D7B452" w14:textId="038BA535" w:rsidR="00446423" w:rsidRPr="00FF22B5" w:rsidRDefault="00446423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4</w:t>
            </w:r>
          </w:p>
          <w:p w14:paraId="1F4DA0D2" w14:textId="001F6578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846384" w14:textId="6F04195F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B4E4A60" w14:textId="5587F7E6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C3E2724" w14:textId="57708231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23F8425" w14:textId="77777777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7C65A5D" w14:textId="77777777" w:rsidR="00801906" w:rsidRPr="00FF22B5" w:rsidRDefault="00801906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8D7DD8" w14:textId="161836FF" w:rsidR="00446423" w:rsidRPr="00FF22B5" w:rsidRDefault="00446423" w:rsidP="00446423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ub-CPMK-5</w:t>
            </w:r>
          </w:p>
          <w:p w14:paraId="730EF7FD" w14:textId="35468A63" w:rsidR="00A412C8" w:rsidRPr="00FF22B5" w:rsidRDefault="00A412C8" w:rsidP="0080190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2055" w:type="dxa"/>
            <w:gridSpan w:val="10"/>
          </w:tcPr>
          <w:p w14:paraId="06B272AA" w14:textId="15EE252D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6E5A147" w14:textId="66A59481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93EF3D3" w14:textId="77777777" w:rsidR="00801906" w:rsidRPr="00FF22B5" w:rsidRDefault="00801906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38B4563B" w14:textId="01180E1B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tika dan tanggung jawab dalam remediasi lingkungan.</w:t>
            </w:r>
          </w:p>
          <w:p w14:paraId="12E1C2C8" w14:textId="77777777" w:rsidR="00801906" w:rsidRPr="00FF22B5" w:rsidRDefault="00801906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07360AF2" w14:textId="1C905825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Jenis-jenis polutan dan sumbernya.</w:t>
            </w:r>
          </w:p>
          <w:p w14:paraId="3F4EA647" w14:textId="4C7FA4F9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sehat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74DCCC1" w14:textId="79FA2322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yebaran dan transportasi polutan dalam lingkungan.</w:t>
            </w:r>
          </w:p>
          <w:p w14:paraId="0C22C8B4" w14:textId="77777777" w:rsidR="00801906" w:rsidRPr="00FF22B5" w:rsidRDefault="00801906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</w:p>
          <w:p w14:paraId="4F3E3D6E" w14:textId="122B8F12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gali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ngkut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nah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1C778CF" w14:textId="565C0274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stabilisasi dan immobilisasi polutan.</w:t>
            </w:r>
          </w:p>
          <w:p w14:paraId="46EB2082" w14:textId="6F857C72" w:rsidR="00801906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140CD74" w14:textId="72809964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ksidas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duks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E16E169" w14:textId="16A18E32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knik adsorpsi dan pertukaran ion.</w:t>
            </w:r>
          </w:p>
          <w:p w14:paraId="2ED2662B" w14:textId="454AF79D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gradas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olut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80A1A73" w14:textId="77777777" w:rsidR="00801906" w:rsidRPr="00FF22B5" w:rsidRDefault="00801906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7CA9A4BD" w14:textId="30735C97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Bioremediasi: dekomposisi polutan oleh mikroorganisme.</w:t>
            </w:r>
          </w:p>
          <w:p w14:paraId="1321EE6F" w14:textId="106A5D18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Fitoremediasi: penggunaan tanaman dalam menghilangkan polutan.</w:t>
            </w:r>
          </w:p>
          <w:p w14:paraId="17C4D0E6" w14:textId="2B3FB0A3" w:rsidR="00A412C8" w:rsidRPr="00FF22B5" w:rsidRDefault="00AE19A9" w:rsidP="00801906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ologi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innya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="00A412C8"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193EBBD" w14:textId="46839A7B" w:rsidR="00446423" w:rsidRPr="00FF22B5" w:rsidRDefault="00446423" w:rsidP="00801906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4ABA3C2C" w14:textId="77777777" w:rsidTr="002330BE">
        <w:trPr>
          <w:trHeight w:val="345"/>
          <w:jc w:val="center"/>
        </w:trPr>
        <w:tc>
          <w:tcPr>
            <w:tcW w:w="1978" w:type="dxa"/>
            <w:shd w:val="clear" w:color="auto" w:fill="auto"/>
          </w:tcPr>
          <w:p w14:paraId="3B61E414" w14:textId="158BF9BA" w:rsidR="00AD0718" w:rsidRPr="00FF22B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Deskripsi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Singkat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M</w:t>
            </w:r>
            <w:r w:rsidR="00A82C4C"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ta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</w:t>
            </w:r>
            <w:r w:rsidR="00A82C4C"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liah</w:t>
            </w:r>
            <w:proofErr w:type="spellEnd"/>
          </w:p>
        </w:tc>
        <w:tc>
          <w:tcPr>
            <w:tcW w:w="13616" w:type="dxa"/>
            <w:gridSpan w:val="13"/>
          </w:tcPr>
          <w:p w14:paraId="30D7543D" w14:textId="77777777" w:rsidR="00446423" w:rsidRPr="00FF22B5" w:rsidRDefault="00446423" w:rsidP="00446423">
            <w:pPr>
              <w:autoSpaceDE/>
              <w:autoSpaceDN/>
              <w:spacing w:after="160" w:line="259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Mata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liah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baha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ntang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strateg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gat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rusak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isebabk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leh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tivita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.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hasisw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ak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pelajar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erbaga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deka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mulihk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njag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ualita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yang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577A9CF" w14:textId="40F92398" w:rsidR="00AD0718" w:rsidRPr="00FF22B5" w:rsidRDefault="00AD0718" w:rsidP="001624E0">
            <w:pPr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</w:tr>
      <w:tr w:rsidR="00FF22B5" w:rsidRPr="00FF22B5" w14:paraId="2B75DF7D" w14:textId="77777777" w:rsidTr="00D412C0">
        <w:trPr>
          <w:trHeight w:val="2678"/>
          <w:jc w:val="center"/>
        </w:trPr>
        <w:tc>
          <w:tcPr>
            <w:tcW w:w="1978" w:type="dxa"/>
            <w:shd w:val="clear" w:color="auto" w:fill="auto"/>
          </w:tcPr>
          <w:p w14:paraId="15135453" w14:textId="1619971D" w:rsidR="00AD0718" w:rsidRPr="00FF22B5" w:rsidRDefault="00AD0718" w:rsidP="00AD0718">
            <w:pPr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lastRenderedPageBreak/>
              <w:t>Bahan Kajian / Materi Pembelajaran</w:t>
            </w:r>
          </w:p>
        </w:tc>
        <w:tc>
          <w:tcPr>
            <w:tcW w:w="13616" w:type="dxa"/>
            <w:gridSpan w:val="13"/>
          </w:tcPr>
          <w:p w14:paraId="1963B359" w14:textId="4B480074" w:rsidR="00446423" w:rsidRPr="00FF22B5" w:rsidRDefault="00446423" w:rsidP="00A412C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1.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enal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</w:p>
          <w:p w14:paraId="20E415E8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9291E13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973B2F7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Etika dan tanggung jawab dalam remediasi lingkungan.</w:t>
            </w:r>
          </w:p>
          <w:p w14:paraId="16A5956F" w14:textId="36D3AE35" w:rsidR="00446423" w:rsidRPr="00FF22B5" w:rsidRDefault="00446423" w:rsidP="00A412C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2.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nya</w:t>
            </w:r>
            <w:proofErr w:type="spellEnd"/>
          </w:p>
          <w:p w14:paraId="696285C9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Jenis-jenis polutan dan sumbernya.</w:t>
            </w:r>
          </w:p>
          <w:p w14:paraId="03B34E49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seha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0CEE6F7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Penyebaran dan transportasi polutan dalam lingkungan.</w:t>
            </w:r>
          </w:p>
          <w:p w14:paraId="6C7F5E28" w14:textId="2D5B680A" w:rsidR="00446423" w:rsidRPr="00FF22B5" w:rsidRDefault="00446423" w:rsidP="00A412C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3.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</w:p>
          <w:p w14:paraId="6D4C08DC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gali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ngku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nah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8FCC228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Metode stabilisasi dan immobilisasi polutan.</w:t>
            </w:r>
          </w:p>
          <w:p w14:paraId="33B1311A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FB5919B" w14:textId="3E604FED" w:rsidR="00446423" w:rsidRPr="00FF22B5" w:rsidRDefault="00446423" w:rsidP="00A412C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4.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Kimia</w:t>
            </w:r>
          </w:p>
          <w:p w14:paraId="639FB502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ksi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duk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0EFF56E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Teknik adsorpsi dan pertukaran ion.</w:t>
            </w:r>
          </w:p>
          <w:p w14:paraId="10A73F6D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gra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olu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B38F07E" w14:textId="2E6A99E5" w:rsidR="00446423" w:rsidRPr="00FF22B5" w:rsidRDefault="00446423" w:rsidP="00A412C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5.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ologi</w:t>
            </w:r>
            <w:proofErr w:type="spellEnd"/>
          </w:p>
          <w:p w14:paraId="526F0A72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Bioremediasi: dekomposisi polutan oleh mikroorganisme.</w:t>
            </w:r>
          </w:p>
          <w:p w14:paraId="08F0929B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Fitoremediasi: penggunaan tanaman dalam menghilangkan polutan.</w:t>
            </w:r>
          </w:p>
          <w:p w14:paraId="1034F9F6" w14:textId="77777777" w:rsidR="00446423" w:rsidRPr="00FF22B5" w:rsidRDefault="00446423" w:rsidP="00A412C8">
            <w:pPr>
              <w:numPr>
                <w:ilvl w:val="1"/>
                <w:numId w:val="37"/>
              </w:num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olog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inny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196A648" w14:textId="3CDA502C" w:rsidR="003874FF" w:rsidRPr="00FF22B5" w:rsidRDefault="003874FF" w:rsidP="00446423">
            <w:pPr>
              <w:pStyle w:val="BodyTextIndent"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FF22B5" w:rsidRPr="00FF22B5" w14:paraId="520D8B1E" w14:textId="77777777" w:rsidTr="002330BE">
        <w:trPr>
          <w:jc w:val="center"/>
        </w:trPr>
        <w:tc>
          <w:tcPr>
            <w:tcW w:w="1978" w:type="dxa"/>
            <w:vMerge w:val="restart"/>
            <w:shd w:val="clear" w:color="auto" w:fill="auto"/>
          </w:tcPr>
          <w:p w14:paraId="65A332E2" w14:textId="77777777" w:rsidR="00AD0718" w:rsidRPr="00FF22B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Pustaka</w:t>
            </w:r>
          </w:p>
        </w:tc>
        <w:tc>
          <w:tcPr>
            <w:tcW w:w="2410" w:type="dxa"/>
            <w:gridSpan w:val="4"/>
            <w:tcBorders>
              <w:bottom w:val="single" w:sz="8" w:space="0" w:color="auto"/>
            </w:tcBorders>
            <w:shd w:val="clear" w:color="auto" w:fill="E7E6E6" w:themeFill="background2"/>
          </w:tcPr>
          <w:p w14:paraId="40E3EC35" w14:textId="77777777" w:rsidR="00AD0718" w:rsidRPr="00FF22B5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</w:rPr>
              <w:t>Utama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bottom w:val="single" w:sz="4" w:space="0" w:color="auto"/>
            </w:tcBorders>
          </w:tcPr>
          <w:p w14:paraId="02E97A82" w14:textId="29B63137" w:rsidR="00AD0718" w:rsidRPr="00FF22B5" w:rsidRDefault="00AD0718" w:rsidP="00AD0718">
            <w:pPr>
              <w:ind w:left="26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FF22B5" w:rsidRPr="00FF22B5" w14:paraId="146E0DDA" w14:textId="77777777" w:rsidTr="002330BE">
        <w:trPr>
          <w:trHeight w:val="405"/>
          <w:jc w:val="center"/>
        </w:trPr>
        <w:tc>
          <w:tcPr>
            <w:tcW w:w="1978" w:type="dxa"/>
            <w:vMerge/>
            <w:shd w:val="clear" w:color="auto" w:fill="auto"/>
          </w:tcPr>
          <w:p w14:paraId="6C9ED916" w14:textId="77777777" w:rsidR="00AD0718" w:rsidRPr="00FF22B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73184919" w14:textId="77777777" w:rsidR="00446423" w:rsidRPr="00FF22B5" w:rsidRDefault="00446423" w:rsidP="00A412C8">
            <w:pPr>
              <w:numPr>
                <w:ilvl w:val="1"/>
                <w:numId w:val="4"/>
              </w:numPr>
              <w:autoSpaceDE/>
              <w:autoSpaceDN/>
              <w:spacing w:line="259" w:lineRule="auto"/>
              <w:ind w:left="320" w:hanging="283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ohan, D., Pittman Jr., C.U., &amp; Steele, P.H. 2014. Remediation of Contaminated Environments: An Overview. Boca Raton: CRC Press.</w:t>
            </w:r>
          </w:p>
          <w:p w14:paraId="05B93886" w14:textId="77777777" w:rsidR="00446423" w:rsidRPr="00FF22B5" w:rsidRDefault="00446423" w:rsidP="00A412C8">
            <w:pPr>
              <w:numPr>
                <w:ilvl w:val="1"/>
                <w:numId w:val="4"/>
              </w:numPr>
              <w:autoSpaceDE/>
              <w:autoSpaceDN/>
              <w:spacing w:line="259" w:lineRule="auto"/>
              <w:ind w:left="320" w:hanging="283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Tsang, D.C., Lo, I.M., &amp; Qi, S. 2017. 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merging Contaminants from Industrial and Municipal Waste: Removal Technologies. London: Elsevier.</w:t>
            </w:r>
          </w:p>
          <w:p w14:paraId="08894022" w14:textId="647F1268" w:rsidR="00955BAC" w:rsidRPr="00CF38E8" w:rsidRDefault="00446423" w:rsidP="00446423">
            <w:pPr>
              <w:numPr>
                <w:ilvl w:val="1"/>
                <w:numId w:val="4"/>
              </w:numPr>
              <w:autoSpaceDE/>
              <w:autoSpaceDN/>
              <w:spacing w:line="259" w:lineRule="auto"/>
              <w:ind w:left="320" w:hanging="283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Erickson, L.E. 2015. Practical Handbook of Soil, Vadose Zone, and Ground-Water Contamination: Assessment, Prevention, and Remediation. Boca Raton: CRC Press.</w:t>
            </w:r>
          </w:p>
        </w:tc>
      </w:tr>
      <w:tr w:rsidR="00FF22B5" w:rsidRPr="00FF22B5" w14:paraId="0C64F9BE" w14:textId="77777777" w:rsidTr="002330BE">
        <w:trPr>
          <w:jc w:val="center"/>
        </w:trPr>
        <w:tc>
          <w:tcPr>
            <w:tcW w:w="1978" w:type="dxa"/>
            <w:vMerge/>
            <w:shd w:val="clear" w:color="auto" w:fill="auto"/>
          </w:tcPr>
          <w:p w14:paraId="5D163232" w14:textId="77777777" w:rsidR="00AD0718" w:rsidRPr="00FF22B5" w:rsidRDefault="00AD0718" w:rsidP="00AD071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2410" w:type="dxa"/>
            <w:gridSpan w:val="4"/>
            <w:tcBorders>
              <w:top w:val="single" w:sz="8" w:space="0" w:color="auto"/>
            </w:tcBorders>
            <w:shd w:val="clear" w:color="auto" w:fill="E7E6E6" w:themeFill="background2"/>
          </w:tcPr>
          <w:p w14:paraId="37908560" w14:textId="73CF3E6E" w:rsidR="00AD0718" w:rsidRPr="00CF38E8" w:rsidRDefault="00CF38E8" w:rsidP="00AD0718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proofErr w:type="spellStart"/>
            <w:r w:rsidRPr="00CF38E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CF38E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:</w:t>
            </w:r>
          </w:p>
        </w:tc>
        <w:tc>
          <w:tcPr>
            <w:tcW w:w="11206" w:type="dxa"/>
            <w:gridSpan w:val="9"/>
            <w:tcBorders>
              <w:top w:val="single" w:sz="8" w:space="0" w:color="FFFFFF"/>
            </w:tcBorders>
          </w:tcPr>
          <w:p w14:paraId="3E598C37" w14:textId="3FEC4AFC" w:rsidR="00AD0718" w:rsidRPr="00CF38E8" w:rsidRDefault="00AD0718" w:rsidP="00AD0718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</w:p>
        </w:tc>
      </w:tr>
      <w:tr w:rsidR="00FF22B5" w:rsidRPr="00FF22B5" w14:paraId="3A4F386E" w14:textId="77777777" w:rsidTr="00CF38E8">
        <w:trPr>
          <w:trHeight w:val="274"/>
          <w:jc w:val="center"/>
        </w:trPr>
        <w:tc>
          <w:tcPr>
            <w:tcW w:w="1978" w:type="dxa"/>
            <w:vMerge/>
            <w:shd w:val="clear" w:color="auto" w:fill="auto"/>
          </w:tcPr>
          <w:p w14:paraId="18CDA6BF" w14:textId="77777777" w:rsidR="00EE7030" w:rsidRPr="00FF22B5" w:rsidRDefault="00EE7030" w:rsidP="00EE703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13616" w:type="dxa"/>
            <w:gridSpan w:val="13"/>
          </w:tcPr>
          <w:p w14:paraId="674AC407" w14:textId="72F268CF" w:rsidR="005221EE" w:rsidRPr="00FF22B5" w:rsidRDefault="005221EE" w:rsidP="00446423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sv-SE"/>
              </w:rPr>
            </w:pPr>
          </w:p>
        </w:tc>
      </w:tr>
      <w:tr w:rsidR="00FF22B5" w:rsidRPr="00FF22B5" w14:paraId="72268B58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7CBEA57C" w14:textId="7F7FE15A" w:rsidR="00446423" w:rsidRPr="00FF22B5" w:rsidRDefault="00446423" w:rsidP="00446423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osen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ngampu</w:t>
            </w:r>
            <w:proofErr w:type="spellEnd"/>
          </w:p>
        </w:tc>
        <w:tc>
          <w:tcPr>
            <w:tcW w:w="13616" w:type="dxa"/>
            <w:gridSpan w:val="13"/>
          </w:tcPr>
          <w:p w14:paraId="38DF860E" w14:textId="79379E18" w:rsidR="00446423" w:rsidRPr="00FF22B5" w:rsidRDefault="00446423" w:rsidP="00446423">
            <w:pPr>
              <w:pStyle w:val="ListParagraph"/>
              <w:numPr>
                <w:ilvl w:val="0"/>
                <w:numId w:val="6"/>
              </w:numPr>
              <w:autoSpaceDE/>
              <w:autoSpaceDN/>
              <w:ind w:left="176" w:hanging="225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Dr. 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Ir. M. Fauzi Arifin, M.Si 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D61-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FA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</w:p>
        </w:tc>
      </w:tr>
      <w:tr w:rsidR="00446423" w:rsidRPr="00FF22B5" w14:paraId="482A0D93" w14:textId="77777777" w:rsidTr="002330BE">
        <w:trPr>
          <w:jc w:val="center"/>
        </w:trPr>
        <w:tc>
          <w:tcPr>
            <w:tcW w:w="1978" w:type="dxa"/>
            <w:shd w:val="clear" w:color="auto" w:fill="auto"/>
          </w:tcPr>
          <w:p w14:paraId="4BBC9B04" w14:textId="5B961B35" w:rsidR="00446423" w:rsidRPr="00FF22B5" w:rsidRDefault="00446423" w:rsidP="00446423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noProof/>
                <w:color w:val="000000" w:themeColor="text1"/>
                <w:sz w:val="22"/>
                <w:szCs w:val="22"/>
                <w:lang w:val="id-ID"/>
              </w:rPr>
              <w:t>Matakuliah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 xml:space="preserve"> 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</w:t>
            </w:r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  <w:lang w:val="id-ID"/>
              </w:rPr>
              <w:t>yarat</w:t>
            </w:r>
          </w:p>
        </w:tc>
        <w:tc>
          <w:tcPr>
            <w:tcW w:w="13616" w:type="dxa"/>
            <w:gridSpan w:val="13"/>
          </w:tcPr>
          <w:p w14:paraId="1D93BF99" w14:textId="066026BE" w:rsidR="00446423" w:rsidRPr="00FF22B5" w:rsidRDefault="00446423" w:rsidP="00446423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Geolog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Lingkungan</w:t>
            </w:r>
          </w:p>
        </w:tc>
      </w:tr>
    </w:tbl>
    <w:p w14:paraId="5A4FA593" w14:textId="77777777" w:rsidR="00E31800" w:rsidRPr="00FF22B5" w:rsidRDefault="00E31800" w:rsidP="009B7DF1">
      <w:pPr>
        <w:rPr>
          <w:rFonts w:asciiTheme="minorHAnsi" w:hAnsiTheme="minorHAnsi" w:cstheme="minorHAnsi"/>
          <w:color w:val="000000" w:themeColor="text1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8"/>
        <w:gridCol w:w="2175"/>
        <w:gridCol w:w="2013"/>
        <w:gridCol w:w="2060"/>
        <w:gridCol w:w="1678"/>
        <w:gridCol w:w="2697"/>
        <w:gridCol w:w="2261"/>
        <w:gridCol w:w="481"/>
        <w:gridCol w:w="500"/>
        <w:gridCol w:w="452"/>
        <w:gridCol w:w="452"/>
        <w:gridCol w:w="455"/>
      </w:tblGrid>
      <w:tr w:rsidR="00FF22B5" w:rsidRPr="00FF22B5" w14:paraId="585C54F9" w14:textId="77777777" w:rsidTr="00027078">
        <w:trPr>
          <w:trHeight w:val="839"/>
          <w:tblHeader/>
        </w:trPr>
        <w:tc>
          <w:tcPr>
            <w:tcW w:w="219" w:type="pct"/>
            <w:vMerge w:val="restart"/>
            <w:shd w:val="clear" w:color="auto" w:fill="E7E6E6"/>
            <w:vAlign w:val="center"/>
          </w:tcPr>
          <w:p w14:paraId="52F0E3F7" w14:textId="77777777" w:rsidR="0075166A" w:rsidRPr="00FF22B5" w:rsidRDefault="0075166A" w:rsidP="005F16BD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en-GB"/>
              </w:rPr>
              <w:lastRenderedPageBreak/>
              <w:t>Pekan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/>
              </w:rPr>
              <w:t>Ke-</w:t>
            </w:r>
          </w:p>
        </w:tc>
        <w:tc>
          <w:tcPr>
            <w:tcW w:w="683" w:type="pct"/>
            <w:vMerge w:val="restart"/>
            <w:shd w:val="clear" w:color="auto" w:fill="E7E6E6"/>
            <w:vAlign w:val="center"/>
          </w:tcPr>
          <w:p w14:paraId="7E665684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Sub-CPMK</w:t>
            </w:r>
          </w:p>
          <w:p w14:paraId="3711F359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(Kemampuan akhir tiap tahapan belajar)</w:t>
            </w:r>
          </w:p>
        </w:tc>
        <w:tc>
          <w:tcPr>
            <w:tcW w:w="1279" w:type="pct"/>
            <w:gridSpan w:val="2"/>
            <w:shd w:val="clear" w:color="auto" w:fill="E7E6E6"/>
            <w:vAlign w:val="center"/>
          </w:tcPr>
          <w:p w14:paraId="46B17EAA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</w:p>
        </w:tc>
        <w:tc>
          <w:tcPr>
            <w:tcW w:w="1374" w:type="pct"/>
            <w:gridSpan w:val="2"/>
            <w:shd w:val="clear" w:color="auto" w:fill="E7E6E6"/>
            <w:vAlign w:val="center"/>
          </w:tcPr>
          <w:p w14:paraId="225517BA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Bentuk Pembelajaran,</w:t>
            </w:r>
          </w:p>
          <w:p w14:paraId="357BF77D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Metode Pembelajaran</w:t>
            </w: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,</w:t>
            </w:r>
          </w:p>
          <w:p w14:paraId="6FD243BC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Penugasan Mahasiswa,</w:t>
            </w:r>
          </w:p>
          <w:p w14:paraId="707D6E84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val="id-ID" w:eastAsia="id-ID"/>
              </w:rPr>
              <w:t>[Estimasi Waktu]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1705BB76" w14:textId="77777777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Materi Pembelajaran</w:t>
            </w:r>
          </w:p>
          <w:p w14:paraId="51F55AEF" w14:textId="25DA117A" w:rsidR="0075166A" w:rsidRPr="00FF22B5" w:rsidRDefault="0075166A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  <w:t>[Pustaka</w:t>
            </w: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]</w:t>
            </w:r>
          </w:p>
        </w:tc>
        <w:tc>
          <w:tcPr>
            <w:tcW w:w="735" w:type="pct"/>
            <w:gridSpan w:val="5"/>
            <w:shd w:val="clear" w:color="auto" w:fill="E7E6E6"/>
            <w:vAlign w:val="center"/>
          </w:tcPr>
          <w:p w14:paraId="3662D309" w14:textId="75972784" w:rsidR="0075166A" w:rsidRPr="00FF22B5" w:rsidRDefault="0075166A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obot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enilaian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(%)</w:t>
            </w:r>
          </w:p>
        </w:tc>
      </w:tr>
      <w:tr w:rsidR="00FF22B5" w:rsidRPr="00FF22B5" w14:paraId="45DC45AE" w14:textId="77777777" w:rsidTr="00027078">
        <w:trPr>
          <w:trHeight w:val="337"/>
          <w:tblHeader/>
        </w:trPr>
        <w:tc>
          <w:tcPr>
            <w:tcW w:w="219" w:type="pct"/>
            <w:vMerge/>
            <w:shd w:val="clear" w:color="auto" w:fill="E7E6E6"/>
            <w:vAlign w:val="center"/>
          </w:tcPr>
          <w:p w14:paraId="6934AC45" w14:textId="77777777" w:rsidR="007B0FA7" w:rsidRPr="00FF22B5" w:rsidRDefault="007B0FA7" w:rsidP="005F16BD">
            <w:pPr>
              <w:ind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E7E6E6"/>
            <w:vAlign w:val="center"/>
          </w:tcPr>
          <w:p w14:paraId="24C1CEC6" w14:textId="77777777" w:rsidR="007B0FA7" w:rsidRPr="00FF22B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32" w:type="pct"/>
            <w:shd w:val="clear" w:color="auto" w:fill="E7E6E6"/>
            <w:vAlign w:val="center"/>
          </w:tcPr>
          <w:p w14:paraId="3A265780" w14:textId="77777777" w:rsidR="007B0FA7" w:rsidRPr="00FF22B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Indikator</w:t>
            </w:r>
            <w:proofErr w:type="spellEnd"/>
          </w:p>
        </w:tc>
        <w:tc>
          <w:tcPr>
            <w:tcW w:w="647" w:type="pct"/>
            <w:shd w:val="clear" w:color="auto" w:fill="E7E6E6"/>
            <w:vAlign w:val="center"/>
          </w:tcPr>
          <w:p w14:paraId="6BF78D9C" w14:textId="77777777" w:rsidR="007B0FA7" w:rsidRPr="00FF22B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&amp; </w:t>
            </w: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Kriteria</w:t>
            </w:r>
            <w:proofErr w:type="spellEnd"/>
          </w:p>
        </w:tc>
        <w:tc>
          <w:tcPr>
            <w:tcW w:w="527" w:type="pct"/>
            <w:shd w:val="clear" w:color="auto" w:fill="E7E6E6"/>
            <w:vAlign w:val="center"/>
          </w:tcPr>
          <w:p w14:paraId="130077C9" w14:textId="77777777" w:rsidR="007B0FA7" w:rsidRPr="00FF22B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uring (</w:t>
            </w:r>
            <w:r w:rsidRPr="00FF22B5">
              <w:rPr>
                <w:rFonts w:asciiTheme="minorHAnsi" w:hAnsiTheme="minorHAnsi" w:cstheme="minorHAnsi"/>
                <w:b/>
                <w:bCs/>
                <w:i/>
                <w:iCs/>
                <w:color w:val="000000" w:themeColor="text1"/>
                <w:sz w:val="22"/>
                <w:szCs w:val="22"/>
                <w:lang w:eastAsia="id-ID"/>
              </w:rPr>
              <w:t>offline</w:t>
            </w: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847" w:type="pct"/>
            <w:shd w:val="clear" w:color="auto" w:fill="E7E6E6"/>
            <w:vAlign w:val="center"/>
          </w:tcPr>
          <w:p w14:paraId="140012E5" w14:textId="77777777" w:rsidR="007B0FA7" w:rsidRPr="00FF22B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Daring (</w:t>
            </w:r>
            <w:r w:rsidRPr="00FF22B5">
              <w:rPr>
                <w:rFonts w:asciiTheme="minorHAnsi" w:hAnsiTheme="minorHAnsi" w:cstheme="minorHAnsi"/>
                <w:b/>
                <w:bCs/>
                <w:i/>
                <w:iCs/>
                <w:noProof/>
                <w:color w:val="000000" w:themeColor="text1"/>
                <w:sz w:val="22"/>
                <w:szCs w:val="22"/>
                <w:lang w:eastAsia="id-ID"/>
              </w:rPr>
              <w:t>online</w:t>
            </w:r>
            <w:r w:rsidRPr="00FF22B5"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 w:val="22"/>
                <w:szCs w:val="22"/>
                <w:lang w:eastAsia="id-ID"/>
              </w:rPr>
              <w:t>)</w:t>
            </w:r>
          </w:p>
        </w:tc>
        <w:tc>
          <w:tcPr>
            <w:tcW w:w="710" w:type="pct"/>
            <w:shd w:val="clear" w:color="auto" w:fill="E7E6E6"/>
            <w:vAlign w:val="center"/>
          </w:tcPr>
          <w:p w14:paraId="61E1897F" w14:textId="77777777" w:rsidR="007B0FA7" w:rsidRPr="00FF22B5" w:rsidRDefault="007B0FA7" w:rsidP="005F16BD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val="id-ID" w:eastAsia="id-ID"/>
              </w:rPr>
            </w:pPr>
          </w:p>
        </w:tc>
        <w:tc>
          <w:tcPr>
            <w:tcW w:w="151" w:type="pct"/>
            <w:shd w:val="clear" w:color="auto" w:fill="E7E6E6"/>
            <w:vAlign w:val="center"/>
          </w:tcPr>
          <w:p w14:paraId="2BFEBB8C" w14:textId="15913AA7" w:rsidR="007B0FA7" w:rsidRPr="00FF22B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T</w:t>
            </w:r>
          </w:p>
        </w:tc>
        <w:tc>
          <w:tcPr>
            <w:tcW w:w="157" w:type="pct"/>
            <w:shd w:val="clear" w:color="auto" w:fill="E7E6E6"/>
            <w:vAlign w:val="center"/>
          </w:tcPr>
          <w:p w14:paraId="5DD8061C" w14:textId="7EB7138C" w:rsidR="007B0FA7" w:rsidRPr="00FF22B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UA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66433B57" w14:textId="65E87D8F" w:rsidR="007B0FA7" w:rsidRPr="00FF22B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/ K</w:t>
            </w:r>
          </w:p>
        </w:tc>
        <w:tc>
          <w:tcPr>
            <w:tcW w:w="142" w:type="pct"/>
            <w:shd w:val="clear" w:color="auto" w:fill="E7E6E6"/>
            <w:vAlign w:val="center"/>
          </w:tcPr>
          <w:p w14:paraId="4914C6F2" w14:textId="2325BBE1" w:rsidR="007B0FA7" w:rsidRPr="00FF22B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L</w:t>
            </w:r>
          </w:p>
        </w:tc>
        <w:tc>
          <w:tcPr>
            <w:tcW w:w="143" w:type="pct"/>
            <w:shd w:val="clear" w:color="auto" w:fill="E7E6E6"/>
            <w:vAlign w:val="center"/>
          </w:tcPr>
          <w:p w14:paraId="203E8073" w14:textId="5F12779C" w:rsidR="007B0FA7" w:rsidRPr="00FF22B5" w:rsidRDefault="007B0FA7" w:rsidP="0075166A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PL</w:t>
            </w:r>
          </w:p>
        </w:tc>
      </w:tr>
      <w:tr w:rsidR="00FF22B5" w:rsidRPr="00FF22B5" w14:paraId="49644143" w14:textId="77777777" w:rsidTr="00A153D2">
        <w:trPr>
          <w:trHeight w:val="2567"/>
        </w:trPr>
        <w:tc>
          <w:tcPr>
            <w:tcW w:w="219" w:type="pct"/>
            <w:shd w:val="clear" w:color="auto" w:fill="auto"/>
          </w:tcPr>
          <w:p w14:paraId="54F20EF3" w14:textId="77777777" w:rsidR="00A153D2" w:rsidRPr="00FF22B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shd w:val="clear" w:color="auto" w:fill="auto"/>
          </w:tcPr>
          <w:p w14:paraId="203CCE7A" w14:textId="77777777" w:rsidR="00A153D2" w:rsidRPr="00FF22B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1]</w:t>
            </w:r>
          </w:p>
          <w:p w14:paraId="0D2ABEB5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BE2E166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3463B5" w14:textId="4422FC02" w:rsidR="00A153D2" w:rsidRPr="00FF22B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0351C149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Memahami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270B7DA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5E1F205" w14:textId="09EDD003" w:rsidR="00A153D2" w:rsidRPr="00FF22B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5FD2193C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A1EF2C8" w14:textId="77777777" w:rsidR="00A153D2" w:rsidRPr="00FF22B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54B049" w14:textId="77777777" w:rsidR="00A153D2" w:rsidRPr="00FF22B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FB9AE4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1E48F2" w14:textId="153062A3" w:rsidR="00A153D2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 xml:space="preserve">emahami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fini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uang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rinsi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s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uju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medi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322E1108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C502A3D" w14:textId="77777777" w:rsidR="00A153D2" w:rsidRPr="00FF22B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A7120D5" w14:textId="77777777" w:rsidR="00A153D2" w:rsidRPr="00FF22B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105477A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293BA5C" w14:textId="77777777" w:rsidR="00A153D2" w:rsidRPr="00FF22B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38612740" w14:textId="77777777" w:rsidR="00A153D2" w:rsidRPr="00FF22B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370E6" w14:textId="55B8EC60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4A667972" w14:textId="12D9ED8F" w:rsidR="00A153D2" w:rsidRPr="00FF22B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</w:t>
            </w: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IKOLA</w:t>
            </w: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584DE3CD" w14:textId="77777777" w:rsidR="00A153D2" w:rsidRPr="00FF22B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</w:p>
          <w:p w14:paraId="3F292410" w14:textId="77777777" w:rsidR="00A153D2" w:rsidRPr="00FF22B5" w:rsidRDefault="00A153D2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545EB5A" w14:textId="54D509D9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8BA440F" w14:textId="77777777" w:rsidR="00A153D2" w:rsidRPr="00FF22B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21"/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enalan</w:t>
            </w:r>
            <w:proofErr w:type="spellEnd"/>
          </w:p>
          <w:p w14:paraId="2CD1DC5A" w14:textId="77777777" w:rsidR="00A153D2" w:rsidRPr="00FF22B5" w:rsidRDefault="00A153D2" w:rsidP="00A153D2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proofErr w:type="spellStart"/>
            <w:r w:rsidRPr="00FF22B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ontra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2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kuliahan</w:t>
            </w:r>
            <w:proofErr w:type="spellEnd"/>
          </w:p>
          <w:p w14:paraId="45D91385" w14:textId="77777777" w:rsidR="00A153D2" w:rsidRPr="00FF22B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DB50D5F" w14:textId="77777777" w:rsidR="00A153D2" w:rsidRPr="00FF22B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2A075D2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C57FF3" w14:textId="76AC3AD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7F0B5F" w14:textId="1BA1E7F6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013F74D" w14:textId="77777777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3BD59549" w14:textId="2D4C80A4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83555E9" w14:textId="599B749D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9670299" w14:textId="77777777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722576ED" w14:textId="77777777" w:rsidTr="00A153D2">
        <w:tc>
          <w:tcPr>
            <w:tcW w:w="219" w:type="pct"/>
            <w:shd w:val="clear" w:color="auto" w:fill="auto"/>
          </w:tcPr>
          <w:p w14:paraId="2628763E" w14:textId="3619427D" w:rsidR="00A153D2" w:rsidRPr="00FF22B5" w:rsidRDefault="00A153D2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2</w:t>
            </w:r>
          </w:p>
        </w:tc>
        <w:tc>
          <w:tcPr>
            <w:tcW w:w="683" w:type="pct"/>
            <w:shd w:val="clear" w:color="auto" w:fill="auto"/>
          </w:tcPr>
          <w:p w14:paraId="444C17DC" w14:textId="7447423D" w:rsidR="00A153D2" w:rsidRPr="00FF22B5" w:rsidRDefault="00A153D2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2]</w:t>
            </w:r>
          </w:p>
          <w:p w14:paraId="162A8BF5" w14:textId="53A318CA" w:rsidR="00A153D2" w:rsidRPr="00FF22B5" w:rsidRDefault="006C3E44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Etika dan tanggung jawab dalam remediasi lingkungan</w:t>
            </w:r>
          </w:p>
        </w:tc>
        <w:tc>
          <w:tcPr>
            <w:tcW w:w="632" w:type="pct"/>
            <w:shd w:val="clear" w:color="auto" w:fill="auto"/>
          </w:tcPr>
          <w:p w14:paraId="58675340" w14:textId="5EB74008" w:rsidR="00A153D2" w:rsidRPr="00FF22B5" w:rsidRDefault="006C3E44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Etika dan tanggung jawab dalam remediasi lingkungan</w:t>
            </w:r>
          </w:p>
        </w:tc>
        <w:tc>
          <w:tcPr>
            <w:tcW w:w="647" w:type="pct"/>
            <w:shd w:val="clear" w:color="auto" w:fill="auto"/>
          </w:tcPr>
          <w:p w14:paraId="333733B2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7C6FCF1" w14:textId="77777777" w:rsidR="00A153D2" w:rsidRPr="00FF22B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E29C1D" w14:textId="77777777" w:rsidR="00A153D2" w:rsidRPr="00FF22B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00B4F77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F0E899F" w14:textId="1DC4F18C" w:rsidR="00A153D2" w:rsidRPr="00FF22B5" w:rsidRDefault="006C3E44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ja-JP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Etika dan tanggung jawab dalam remediasi lingkungan</w:t>
            </w:r>
          </w:p>
        </w:tc>
        <w:tc>
          <w:tcPr>
            <w:tcW w:w="527" w:type="pct"/>
            <w:shd w:val="clear" w:color="auto" w:fill="auto"/>
          </w:tcPr>
          <w:p w14:paraId="6766CFFB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45B93B" w14:textId="77777777" w:rsidR="00A153D2" w:rsidRPr="00FF22B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3DFFF9A" w14:textId="77777777" w:rsidR="00A153D2" w:rsidRPr="00FF22B5" w:rsidRDefault="00A153D2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35D7177" w14:textId="77777777" w:rsidR="00A153D2" w:rsidRPr="00FF22B5" w:rsidRDefault="00A153D2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D6B6BF" w14:textId="77777777" w:rsidR="00A153D2" w:rsidRPr="00FF22B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322DB965" w14:textId="77777777" w:rsidR="00A153D2" w:rsidRPr="00FF22B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C2A07C5" w14:textId="088F5080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35710B84" w14:textId="0888208E" w:rsidR="00A153D2" w:rsidRPr="00FF22B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2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</w:p>
          <w:p w14:paraId="4CD39268" w14:textId="77777777" w:rsidR="00A153D2" w:rsidRPr="00FF22B5" w:rsidRDefault="00A153D2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dua</w:t>
            </w:r>
          </w:p>
          <w:p w14:paraId="6BA4763F" w14:textId="77777777" w:rsidR="00A153D2" w:rsidRPr="00FF22B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E7F6B09" w14:textId="51030935" w:rsidR="00A153D2" w:rsidRPr="00FF22B5" w:rsidRDefault="00A153D2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F520775" w14:textId="6B8B8D26" w:rsidR="00A153D2" w:rsidRPr="00FF22B5" w:rsidRDefault="00A153D2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F506D2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B52865F" w14:textId="3B136EBF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DBE6FAD" w14:textId="0E12BA79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5B99AA4" w14:textId="77777777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4CEFD6CE" w14:textId="7F8873DE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DA8896F" w14:textId="3CFD6FC1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64095202" w14:textId="77777777" w:rsidR="00A153D2" w:rsidRPr="00FF22B5" w:rsidRDefault="00A153D2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1EA14FE6" w14:textId="77777777" w:rsidTr="00A153D2">
        <w:tc>
          <w:tcPr>
            <w:tcW w:w="219" w:type="pct"/>
            <w:vMerge w:val="restart"/>
            <w:shd w:val="clear" w:color="auto" w:fill="auto"/>
          </w:tcPr>
          <w:p w14:paraId="008881EA" w14:textId="43C37F3B" w:rsidR="006C3E44" w:rsidRPr="00FF22B5" w:rsidRDefault="006C3E44" w:rsidP="00A153D2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3-5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0D91D36F" w14:textId="21F53214" w:rsidR="006C3E44" w:rsidRPr="00FF22B5" w:rsidRDefault="006C3E44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3]</w:t>
            </w:r>
          </w:p>
          <w:p w14:paraId="0E75C92E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Jenis-jenis polutan dan sumbernya.</w:t>
            </w:r>
          </w:p>
          <w:p w14:paraId="57B3A368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lastRenderedPageBreak/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seha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190A161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Penyebaran dan transportasi polutan dalam lingkungan.</w:t>
            </w:r>
          </w:p>
          <w:p w14:paraId="04356123" w14:textId="2614FE8A" w:rsidR="006C3E44" w:rsidRPr="00FF22B5" w:rsidRDefault="006C3E44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4C4186FC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lastRenderedPageBreak/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Jenis-jenis polutan dan sumbernya.</w:t>
            </w:r>
          </w:p>
          <w:p w14:paraId="0EDC348D" w14:textId="448BBC7D" w:rsidR="006C3E44" w:rsidRPr="00FF22B5" w:rsidRDefault="006C3E44" w:rsidP="00A153D2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0BFA9BF8" w14:textId="77777777" w:rsidR="006C3E44" w:rsidRPr="00FF22B5" w:rsidRDefault="006C3E44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83E4260" w14:textId="77777777" w:rsidR="006C3E44" w:rsidRPr="00FF22B5" w:rsidRDefault="006C3E44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7852913" w14:textId="77777777" w:rsidR="006C3E44" w:rsidRPr="00FF22B5" w:rsidRDefault="006C3E44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A85B3B0" w14:textId="77777777" w:rsidR="006C3E44" w:rsidRPr="00FF22B5" w:rsidRDefault="006C3E44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3B808DD" w14:textId="31EB9DC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Jenis-jenis polutan 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lastRenderedPageBreak/>
              <w:t>dan sumbernya.</w:t>
            </w:r>
          </w:p>
          <w:p w14:paraId="766C3609" w14:textId="5638F793" w:rsidR="006C3E44" w:rsidRPr="00FF22B5" w:rsidRDefault="006C3E44" w:rsidP="00A153D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71207DF1" w14:textId="77777777" w:rsidR="006C3E44" w:rsidRPr="00FF22B5" w:rsidRDefault="006C3E44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68C6F74" w14:textId="77777777" w:rsidR="006C3E44" w:rsidRPr="00FF22B5" w:rsidRDefault="006C3E44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49C7401" w14:textId="77777777" w:rsidR="006C3E44" w:rsidRPr="00FF22B5" w:rsidRDefault="006C3E44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11B336A" w14:textId="77777777" w:rsidR="006C3E44" w:rsidRPr="00FF22B5" w:rsidRDefault="006C3E44" w:rsidP="00A153D2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B90364F" w14:textId="77777777" w:rsidR="006C3E44" w:rsidRPr="00FF22B5" w:rsidRDefault="006C3E44" w:rsidP="00A153D2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6805582" w14:textId="77777777" w:rsidR="006C3E44" w:rsidRPr="00FF22B5" w:rsidRDefault="006C3E4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45D29C7" w14:textId="781558A3" w:rsidR="006C3E44" w:rsidRPr="00FF22B5" w:rsidRDefault="006C3E44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5A81B727" w14:textId="77777777" w:rsidR="006C3E44" w:rsidRPr="00FF22B5" w:rsidRDefault="006C3E44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191342A" w14:textId="3D5C30AE" w:rsidR="006C3E44" w:rsidRPr="00FF22B5" w:rsidRDefault="006C3E44" w:rsidP="00A153D2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4A66A216" w14:textId="1247A6F3" w:rsidR="006C3E44" w:rsidRPr="00FF22B5" w:rsidRDefault="006C3E4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5E650693" w14:textId="77777777" w:rsidR="006C3E44" w:rsidRPr="00FF22B5" w:rsidRDefault="006C3E44" w:rsidP="00A153D2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64BA1469" w14:textId="77777777" w:rsidR="006C3E44" w:rsidRPr="00FF22B5" w:rsidRDefault="006C3E44" w:rsidP="00A153D2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5319AE" w14:textId="34DC6176" w:rsidR="006C3E44" w:rsidRPr="00FF22B5" w:rsidRDefault="006C3E4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2080551" w14:textId="77777777" w:rsidR="006C3E44" w:rsidRPr="00FF22B5" w:rsidRDefault="006C3E44" w:rsidP="00A153D2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08C0B013" w14:textId="77777777" w:rsidR="006C3E44" w:rsidRPr="00FF22B5" w:rsidRDefault="006C3E44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9275ED" w14:textId="632F6C7E" w:rsidR="006C3E44" w:rsidRPr="00FF22B5" w:rsidRDefault="006C3E44" w:rsidP="00A153D2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27707F05" w14:textId="22FEF120" w:rsidR="006C3E44" w:rsidRPr="00FF22B5" w:rsidRDefault="006C3E44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26F0B155" w14:textId="77777777" w:rsidR="006C3E44" w:rsidRPr="00FF22B5" w:rsidRDefault="006C3E44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60C8EB06" w14:textId="0CF8F51E" w:rsidR="006C3E44" w:rsidRPr="00FF22B5" w:rsidRDefault="006C3E44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75C7A1E" w14:textId="66857B6E" w:rsidR="006C3E44" w:rsidRPr="00FF22B5" w:rsidRDefault="006C3E44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3DCD8DF4" w14:textId="77777777" w:rsidR="006C3E44" w:rsidRPr="00FF22B5" w:rsidRDefault="006C3E44" w:rsidP="00A153D2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489B8485" w14:textId="77777777" w:rsidTr="00A153D2">
        <w:tc>
          <w:tcPr>
            <w:tcW w:w="219" w:type="pct"/>
            <w:vMerge/>
            <w:shd w:val="clear" w:color="auto" w:fill="auto"/>
          </w:tcPr>
          <w:p w14:paraId="27E593E0" w14:textId="77777777" w:rsidR="006C3E44" w:rsidRPr="00FF22B5" w:rsidRDefault="006C3E44" w:rsidP="006C3E44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2D66C7E0" w14:textId="77777777" w:rsidR="006C3E44" w:rsidRPr="00FF22B5" w:rsidRDefault="006C3E44" w:rsidP="006C3E44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3B211022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seha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5B0EAB7F" w14:textId="77777777" w:rsidR="006C3E44" w:rsidRPr="00FF22B5" w:rsidRDefault="006C3E44" w:rsidP="006C3E44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550C6C8D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8AD2EF8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06EFC075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B6EC3F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CD62025" w14:textId="659BB5B0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mpa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cema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hadap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eseha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nus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5D4C2649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D65A35F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F396015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27E709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0D72335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586E610C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D8DFD6D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6B400B66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D9C12B2" w14:textId="130228DD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54E673D6" w14:textId="77777777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27F6B282" w14:textId="77777777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3E2AEFEE" w14:textId="77777777" w:rsidR="006C3E44" w:rsidRPr="00FF22B5" w:rsidRDefault="006C3E44" w:rsidP="006C3E44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785F5AF" w14:textId="10435AFA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305D050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11535FA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2EE4D6" w14:textId="75C4720A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70DAA4D" w14:textId="0C57DFA6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424B2D88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591E80EA" w14:textId="222B9A14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24467EE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1553BD8D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6842F88A" w14:textId="77777777" w:rsidTr="00A153D2">
        <w:tc>
          <w:tcPr>
            <w:tcW w:w="219" w:type="pct"/>
            <w:shd w:val="clear" w:color="auto" w:fill="auto"/>
          </w:tcPr>
          <w:p w14:paraId="281B57F8" w14:textId="77777777" w:rsidR="006C3E44" w:rsidRPr="00FF22B5" w:rsidRDefault="006C3E44" w:rsidP="006C3E44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shd w:val="clear" w:color="auto" w:fill="auto"/>
          </w:tcPr>
          <w:p w14:paraId="3C0A9A5D" w14:textId="77777777" w:rsidR="006C3E44" w:rsidRPr="00FF22B5" w:rsidRDefault="006C3E44" w:rsidP="006C3E44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DD0B062" w14:textId="243D11E1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Penyebaran dan transportasi polutan dalam lingkungan.</w:t>
            </w:r>
          </w:p>
        </w:tc>
        <w:tc>
          <w:tcPr>
            <w:tcW w:w="647" w:type="pct"/>
            <w:shd w:val="clear" w:color="auto" w:fill="auto"/>
          </w:tcPr>
          <w:p w14:paraId="2291F904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50AD6E8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BE374ED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0095822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A0B8E32" w14:textId="4FE2F333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Penyebaran dan transportasi polutan dalam lingkungan.</w:t>
            </w:r>
          </w:p>
        </w:tc>
        <w:tc>
          <w:tcPr>
            <w:tcW w:w="527" w:type="pct"/>
            <w:shd w:val="clear" w:color="auto" w:fill="auto"/>
          </w:tcPr>
          <w:p w14:paraId="263B55F0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D5C98C6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745DD3CB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E931A37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C619967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</w:p>
          <w:p w14:paraId="4746F410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080DD62B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5DDE69F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85AF1E6" w14:textId="7CE521AC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2</w:t>
            </w:r>
          </w:p>
        </w:tc>
        <w:tc>
          <w:tcPr>
            <w:tcW w:w="847" w:type="pct"/>
          </w:tcPr>
          <w:p w14:paraId="7D49C15C" w14:textId="77777777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5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4</w:t>
            </w:r>
          </w:p>
          <w:p w14:paraId="118BEC9F" w14:textId="77777777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lima</w:t>
            </w:r>
            <w:proofErr w:type="spellEnd"/>
          </w:p>
          <w:p w14:paraId="40014F87" w14:textId="77777777" w:rsidR="006C3E44" w:rsidRPr="00FF22B5" w:rsidRDefault="006C3E44" w:rsidP="006C3E44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3FEE750" w14:textId="0D54B7A0" w:rsidR="006C3E44" w:rsidRPr="00FF22B5" w:rsidRDefault="006C3E44" w:rsidP="006C3E44">
            <w:pPr>
              <w:pStyle w:val="ListParagraph"/>
              <w:ind w:left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061536D7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76E5950B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FCAAF9" w14:textId="6093B703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5C37F42A" w14:textId="1DE0DD36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57" w:type="pct"/>
            <w:vAlign w:val="center"/>
          </w:tcPr>
          <w:p w14:paraId="699EC3B3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AC69F12" w14:textId="5693226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0D11E61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vAlign w:val="center"/>
          </w:tcPr>
          <w:p w14:paraId="7187227D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64D26E5E" w14:textId="77777777" w:rsidTr="00A153D2">
        <w:tc>
          <w:tcPr>
            <w:tcW w:w="219" w:type="pct"/>
            <w:shd w:val="clear" w:color="auto" w:fill="auto"/>
          </w:tcPr>
          <w:p w14:paraId="2EF54D5B" w14:textId="77777777" w:rsidR="006C3E44" w:rsidRPr="00FF22B5" w:rsidRDefault="006C3E44" w:rsidP="006C3E44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8</w:t>
            </w:r>
          </w:p>
        </w:tc>
        <w:tc>
          <w:tcPr>
            <w:tcW w:w="683" w:type="pct"/>
            <w:shd w:val="clear" w:color="auto" w:fill="auto"/>
          </w:tcPr>
          <w:p w14:paraId="13A57A19" w14:textId="56930548" w:rsidR="006C3E44" w:rsidRPr="00FF22B5" w:rsidRDefault="006C3E44" w:rsidP="006C3E44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Tengah Semester</w:t>
            </w:r>
          </w:p>
        </w:tc>
        <w:tc>
          <w:tcPr>
            <w:tcW w:w="632" w:type="pct"/>
            <w:shd w:val="clear" w:color="auto" w:fill="auto"/>
          </w:tcPr>
          <w:p w14:paraId="4E49C2FC" w14:textId="4695D90B" w:rsidR="006C3E44" w:rsidRPr="00FF22B5" w:rsidRDefault="006C3E44" w:rsidP="006C3E4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42448661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9E41B0B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1EEE4CBD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702BD09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CE7481" w14:textId="2EFD8EDE" w:rsidR="006C3E44" w:rsidRPr="00FF22B5" w:rsidRDefault="006C3E44" w:rsidP="006C3E44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Uji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5EC33713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lastRenderedPageBreak/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224C7BF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580F96D1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19C51D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CABDDAD" w14:textId="59595272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</w:p>
          <w:p w14:paraId="0863FE28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669A975" w14:textId="11D15C6A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TM [(1x(2x50’)]</w:t>
            </w:r>
          </w:p>
        </w:tc>
        <w:tc>
          <w:tcPr>
            <w:tcW w:w="847" w:type="pct"/>
          </w:tcPr>
          <w:p w14:paraId="56B1BAAA" w14:textId="4BC95009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8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1</w:t>
            </w: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</w:rPr>
              <w:t>-</w:t>
            </w: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6</w:t>
            </w:r>
          </w:p>
          <w:p w14:paraId="7B52F0E8" w14:textId="76735013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sampa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tujuh</w:t>
            </w:r>
            <w:proofErr w:type="spellEnd"/>
          </w:p>
          <w:p w14:paraId="37F0FCBA" w14:textId="77777777" w:rsidR="006C3E44" w:rsidRPr="00FF22B5" w:rsidRDefault="006C3E44" w:rsidP="006C3E44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48AF66C" w14:textId="02F74A9C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79AF0661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4A94A528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9BC9E5" w14:textId="4390DB5A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1F1E7D5B" w14:textId="135F3092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57" w:type="pct"/>
            <w:shd w:val="clear" w:color="auto" w:fill="auto"/>
            <w:vAlign w:val="center"/>
          </w:tcPr>
          <w:p w14:paraId="3A515840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74D652B3" w14:textId="223613DC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375FA464" w14:textId="30E8FA4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12D1853D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200DECD9" w14:textId="77777777" w:rsidTr="00C66848">
        <w:trPr>
          <w:trHeight w:val="772"/>
        </w:trPr>
        <w:tc>
          <w:tcPr>
            <w:tcW w:w="219" w:type="pct"/>
            <w:vMerge w:val="restart"/>
            <w:shd w:val="clear" w:color="auto" w:fill="auto"/>
          </w:tcPr>
          <w:p w14:paraId="77E1060E" w14:textId="0D7B5EDB" w:rsidR="006C3E44" w:rsidRPr="00FF22B5" w:rsidRDefault="006C3E44" w:rsidP="006C3E44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9 - 1</w:t>
            </w:r>
            <w:r w:rsidR="00CF38E8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</w:t>
            </w:r>
          </w:p>
        </w:tc>
        <w:tc>
          <w:tcPr>
            <w:tcW w:w="683" w:type="pct"/>
            <w:vMerge w:val="restart"/>
            <w:shd w:val="clear" w:color="auto" w:fill="auto"/>
          </w:tcPr>
          <w:p w14:paraId="5BE1CF48" w14:textId="17F356B2" w:rsidR="006C3E44" w:rsidRPr="00FF22B5" w:rsidRDefault="006C3E44" w:rsidP="006C3E44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]</w:t>
            </w:r>
          </w:p>
          <w:p w14:paraId="6D519811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gali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ngku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nah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E43C739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Metode stabilisasi dan immobilisasi polutan.</w:t>
            </w:r>
          </w:p>
          <w:p w14:paraId="393ECA12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38DAF1D3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ksi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duk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427C0AF6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Teknik adsorpsi dan pertukaran ion.</w:t>
            </w:r>
          </w:p>
          <w:p w14:paraId="2BBD5B02" w14:textId="77777777" w:rsidR="006C3E44" w:rsidRPr="00FF22B5" w:rsidRDefault="006C3E44" w:rsidP="006C3E44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gra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olu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EB2353C" w14:textId="259AF3F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3CD5E55" w14:textId="77777777" w:rsidR="00C66848" w:rsidRPr="00FF22B5" w:rsidRDefault="00C66848" w:rsidP="00C6684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gali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ngku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nah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5B0F2DF" w14:textId="6DD3721B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47" w:type="pct"/>
            <w:shd w:val="clear" w:color="auto" w:fill="auto"/>
          </w:tcPr>
          <w:p w14:paraId="1717FD9F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E696C58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30B2CA53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089C2E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2F53C0" w14:textId="4A2F799A" w:rsidR="00C66848" w:rsidRPr="00FF22B5" w:rsidRDefault="00C66848" w:rsidP="00C6684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kn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gali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angkut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anah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tercema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28DDBF10" w14:textId="11EF4B7A" w:rsidR="006C3E44" w:rsidRPr="00FF22B5" w:rsidRDefault="006C3E44" w:rsidP="006C3E4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527" w:type="pct"/>
            <w:shd w:val="clear" w:color="auto" w:fill="auto"/>
          </w:tcPr>
          <w:p w14:paraId="2E16D660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D2AECC7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CA6835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A0C91E6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F45D375" w14:textId="77777777" w:rsidR="006C3E44" w:rsidRPr="00FF22B5" w:rsidRDefault="006C3E44" w:rsidP="006C3E44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CE2477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359D7E6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8BC7742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3137FD9D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C093352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802AEFA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39FF6CA9" w14:textId="77777777" w:rsidR="006C3E44" w:rsidRPr="00FF22B5" w:rsidRDefault="006C3E44" w:rsidP="006C3E44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2839A43D" w14:textId="588C3240" w:rsidR="006C3E44" w:rsidRPr="00FF22B5" w:rsidRDefault="006C3E44" w:rsidP="006C3E44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1A076AFD" w14:textId="5DA606ED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9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29A02B9A" w14:textId="7CF6BE75" w:rsidR="006C3E44" w:rsidRPr="00FF22B5" w:rsidRDefault="006C3E44" w:rsidP="006C3E44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0B57590" w14:textId="777777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0FA711F" w14:textId="6F976E77" w:rsidR="006C3E44" w:rsidRPr="00FF22B5" w:rsidRDefault="006C3E44" w:rsidP="006C3E44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1BB8DF81" w14:textId="77777777" w:rsidR="006C3E44" w:rsidRPr="00FF22B5" w:rsidRDefault="006C3E44" w:rsidP="006C3E44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1E630798" w14:textId="77777777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C7F7AA6" w14:textId="582720BE" w:rsidR="006C3E44" w:rsidRPr="00FF22B5" w:rsidRDefault="006C3E44" w:rsidP="006C3E44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vAlign w:val="center"/>
          </w:tcPr>
          <w:p w14:paraId="118A329E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55A8B" w14:textId="682AC73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0808A2AA" w14:textId="6C9E43B5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vAlign w:val="center"/>
          </w:tcPr>
          <w:p w14:paraId="04EF6A07" w14:textId="6B3C7E66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632C0A4E" w14:textId="77777777" w:rsidR="006C3E44" w:rsidRPr="00FF22B5" w:rsidRDefault="006C3E44" w:rsidP="006C3E44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3BF0D425" w14:textId="77777777" w:rsidTr="00A153D2">
        <w:tc>
          <w:tcPr>
            <w:tcW w:w="219" w:type="pct"/>
            <w:vMerge/>
            <w:shd w:val="clear" w:color="auto" w:fill="auto"/>
          </w:tcPr>
          <w:p w14:paraId="3EB5C550" w14:textId="681448DA" w:rsidR="00C66848" w:rsidRPr="00FF22B5" w:rsidRDefault="00C66848" w:rsidP="00C6684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shd w:val="clear" w:color="auto" w:fill="auto"/>
          </w:tcPr>
          <w:p w14:paraId="5E5F6521" w14:textId="53470EEC" w:rsidR="00C66848" w:rsidRPr="00FF22B5" w:rsidRDefault="00C66848" w:rsidP="00C66848">
            <w:pPr>
              <w:pStyle w:val="BodyTextIndent"/>
              <w:tabs>
                <w:tab w:val="left" w:pos="540"/>
                <w:tab w:val="left" w:pos="720"/>
                <w:tab w:val="left" w:pos="1080"/>
                <w:tab w:val="left" w:pos="2340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2C06477C" w14:textId="77777777" w:rsidR="00C66848" w:rsidRPr="00FF22B5" w:rsidRDefault="00C66848" w:rsidP="00C6684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Metode stabilisasi dan immobilisasi polutan.</w:t>
            </w:r>
          </w:p>
          <w:p w14:paraId="0CB77F61" w14:textId="257379F4" w:rsidR="00C66848" w:rsidRPr="00FF22B5" w:rsidRDefault="00C66848" w:rsidP="00C66848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B00359F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215E444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6CE2AD76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F2580E0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4CAD760" w14:textId="14BC8DE4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Metode stabilisasi dan immobilisasi polutan.</w:t>
            </w:r>
          </w:p>
          <w:p w14:paraId="1AD981FC" w14:textId="5FE9BFE4" w:rsidR="00C66848" w:rsidRPr="00FF22B5" w:rsidRDefault="00C66848" w:rsidP="00C66848">
            <w:pPr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eastAsia="ja-JP"/>
              </w:rPr>
            </w:pPr>
          </w:p>
        </w:tc>
        <w:tc>
          <w:tcPr>
            <w:tcW w:w="527" w:type="pct"/>
            <w:shd w:val="clear" w:color="auto" w:fill="auto"/>
          </w:tcPr>
          <w:p w14:paraId="07F13DA3" w14:textId="77777777" w:rsidR="00C66848" w:rsidRPr="00FF22B5" w:rsidRDefault="00C66848" w:rsidP="00C6684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4CD644AC" w14:textId="77777777" w:rsidR="00C66848" w:rsidRPr="00FF22B5" w:rsidRDefault="00C66848" w:rsidP="00C6684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531545A3" w14:textId="77777777" w:rsidR="00C66848" w:rsidRPr="00FF22B5" w:rsidRDefault="00C66848" w:rsidP="00C6684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721D5F2B" w14:textId="77777777" w:rsidR="00C66848" w:rsidRPr="00FF22B5" w:rsidRDefault="00C66848" w:rsidP="00C6684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BD8F678" w14:textId="77777777" w:rsidR="00C66848" w:rsidRPr="00FF22B5" w:rsidRDefault="00C66848" w:rsidP="00C6684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D74518D" w14:textId="77777777" w:rsidR="00C66848" w:rsidRPr="00FF22B5" w:rsidRDefault="00C66848" w:rsidP="00C6684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72698714" w14:textId="77777777" w:rsidR="00C66848" w:rsidRPr="00FF22B5" w:rsidRDefault="00C66848" w:rsidP="00C6684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55700A04" w14:textId="77777777" w:rsidR="00C66848" w:rsidRPr="00FF22B5" w:rsidRDefault="00C66848" w:rsidP="00C6684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63D301E" w14:textId="77777777" w:rsidR="00C66848" w:rsidRPr="00FF22B5" w:rsidRDefault="00C66848" w:rsidP="00C6684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46BC19F" w14:textId="77777777" w:rsidR="00C66848" w:rsidRPr="00FF22B5" w:rsidRDefault="00C66848" w:rsidP="00C6684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24EFB89F" w14:textId="77777777" w:rsidR="00C66848" w:rsidRPr="00FF22B5" w:rsidRDefault="00C66848" w:rsidP="00C6684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B8A66A8" w14:textId="77777777" w:rsidR="00C66848" w:rsidRPr="00FF22B5" w:rsidRDefault="00C66848" w:rsidP="00C6684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63D942AA" w14:textId="27910C08" w:rsidR="00C66848" w:rsidRPr="00FF22B5" w:rsidRDefault="00C66848" w:rsidP="00C6684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 [(1x(2x170’)]</w:t>
            </w:r>
          </w:p>
        </w:tc>
        <w:tc>
          <w:tcPr>
            <w:tcW w:w="847" w:type="pct"/>
          </w:tcPr>
          <w:p w14:paraId="02874FF3" w14:textId="77777777" w:rsidR="00C66848" w:rsidRPr="00FF22B5" w:rsidRDefault="00C66848" w:rsidP="00C6684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C12C3DE" w14:textId="77777777" w:rsidR="00C66848" w:rsidRPr="00FF22B5" w:rsidRDefault="00C66848" w:rsidP="00C6684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16F0E409" w14:textId="77777777" w:rsidR="00C66848" w:rsidRPr="00FF22B5" w:rsidRDefault="00C66848" w:rsidP="00C6684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6C82FF6" w14:textId="3268E338" w:rsidR="00C66848" w:rsidRPr="00FF22B5" w:rsidRDefault="00C66848" w:rsidP="00C66848">
            <w:pP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8597705" w14:textId="51E0154F" w:rsidR="00C66848" w:rsidRPr="00FF22B5" w:rsidRDefault="00C66848" w:rsidP="00C6684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2BED1FF3" w14:textId="77777777" w:rsidR="00C66848" w:rsidRPr="00FF22B5" w:rsidRDefault="00C66848" w:rsidP="00C6684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F0068E5" w14:textId="7CE1ACCA" w:rsidR="00C66848" w:rsidRPr="00FF22B5" w:rsidRDefault="00C66848" w:rsidP="00C6684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69920CC4" w14:textId="78AEAC3A" w:rsidR="00C66848" w:rsidRPr="00FF22B5" w:rsidRDefault="00C66848" w:rsidP="00C6684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6A65F987" w14:textId="60122E2C" w:rsidR="00C66848" w:rsidRPr="00FF22B5" w:rsidRDefault="00C66848" w:rsidP="00C6684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1A880A3C" w14:textId="77777777" w:rsidR="00C66848" w:rsidRPr="00FF22B5" w:rsidRDefault="00C66848" w:rsidP="00C6684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082596F1" w14:textId="77777777" w:rsidTr="001846E0">
        <w:trPr>
          <w:trHeight w:val="914"/>
        </w:trPr>
        <w:tc>
          <w:tcPr>
            <w:tcW w:w="219" w:type="pct"/>
            <w:vMerge/>
            <w:tcBorders>
              <w:bottom w:val="nil"/>
            </w:tcBorders>
            <w:shd w:val="clear" w:color="auto" w:fill="auto"/>
          </w:tcPr>
          <w:p w14:paraId="36F5BC57" w14:textId="5B5042C8" w:rsidR="001846E0" w:rsidRPr="00FF22B5" w:rsidRDefault="001846E0" w:rsidP="001846E0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tcBorders>
              <w:bottom w:val="nil"/>
            </w:tcBorders>
            <w:shd w:val="clear" w:color="auto" w:fill="auto"/>
          </w:tcPr>
          <w:p w14:paraId="0C471D17" w14:textId="54A4C9F0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99C46A7" w14:textId="77777777" w:rsidR="001846E0" w:rsidRPr="00FF22B5" w:rsidRDefault="001846E0" w:rsidP="001846E0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1F33B9C6" w14:textId="7792C537" w:rsidR="001846E0" w:rsidRPr="00FF22B5" w:rsidRDefault="001846E0" w:rsidP="001846E0">
            <w:pPr>
              <w:autoSpaceDE/>
              <w:autoSpaceDN/>
              <w:contextualSpacing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47" w:type="pct"/>
            <w:shd w:val="clear" w:color="auto" w:fill="auto"/>
          </w:tcPr>
          <w:p w14:paraId="3FA1C8D1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CA1BDF6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Non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4015D83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36D2794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E513D55" w14:textId="26A8DCD0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ola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fisi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68B72447" w14:textId="758777D2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2B4F521B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D0D9CB1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2E4105B3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0F845DE0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412168A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4F7A6DE" w14:textId="77777777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4BC95A5B" w14:textId="77777777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069C2862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2FC5EA7B" w14:textId="77777777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6C130F9" w14:textId="77777777" w:rsidR="001846E0" w:rsidRPr="00FF22B5" w:rsidRDefault="001846E0" w:rsidP="001846E0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4C809474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7BCBF15E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9F78B13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  <w:p w14:paraId="089F2F59" w14:textId="77777777" w:rsidR="001846E0" w:rsidRPr="00FF22B5" w:rsidRDefault="001846E0" w:rsidP="001846E0">
            <w:pPr>
              <w:autoSpaceDE/>
              <w:autoSpaceDN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98B68C9" w14:textId="5DE81BD5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Tugas</w:t>
            </w:r>
            <w:proofErr w:type="spellEnd"/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 xml:space="preserve"> 4</w:t>
            </w:r>
          </w:p>
        </w:tc>
        <w:tc>
          <w:tcPr>
            <w:tcW w:w="847" w:type="pct"/>
          </w:tcPr>
          <w:p w14:paraId="2C80A48E" w14:textId="77777777" w:rsidR="001846E0" w:rsidRPr="00FF22B5" w:rsidRDefault="001846E0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1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5E359DD2" w14:textId="77777777" w:rsidR="001846E0" w:rsidRPr="00FF22B5" w:rsidRDefault="001846E0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9F47102" w14:textId="77777777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FE227A1" w14:textId="41A02CE6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6CFE25F" w14:textId="773A8B5E" w:rsidR="001846E0" w:rsidRPr="00FF22B5" w:rsidRDefault="001846E0" w:rsidP="001846E0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1ABAE457" w14:textId="77777777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31E32A99" w14:textId="38E73EDC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2056BF65" w14:textId="1A634675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A06DC60" w14:textId="6D92A362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1B7B06E3" w14:textId="77777777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FF22B5" w:rsidRPr="00FF22B5" w14:paraId="49229D16" w14:textId="77777777" w:rsidTr="00CF38E8">
        <w:trPr>
          <w:trHeight w:val="914"/>
        </w:trPr>
        <w:tc>
          <w:tcPr>
            <w:tcW w:w="219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097EF8D" w14:textId="532D48EE" w:rsidR="001846E0" w:rsidRPr="00FF22B5" w:rsidRDefault="00CF38E8" w:rsidP="001846E0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2-14</w:t>
            </w:r>
          </w:p>
        </w:tc>
        <w:tc>
          <w:tcPr>
            <w:tcW w:w="683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3B2CA20" w14:textId="77777777" w:rsidR="00CF38E8" w:rsidRPr="00FF22B5" w:rsidRDefault="00CF38E8" w:rsidP="00CF38E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4]</w:t>
            </w:r>
          </w:p>
          <w:p w14:paraId="47505BEC" w14:textId="3FB1391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Teknik adsorpsi dan pertukaran ion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>,</w:t>
            </w:r>
          </w:p>
          <w:p w14:paraId="7070E5A1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gra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olutan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, 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ksi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duk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0E33B08" w14:textId="362649E6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</w:p>
          <w:p w14:paraId="0FCDD88E" w14:textId="77777777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66F97B74" w14:textId="1C124773" w:rsidR="001846E0" w:rsidRPr="00FF22B5" w:rsidRDefault="001846E0" w:rsidP="001846E0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Teknik adsorpsi dan pertukaran ion.</w:t>
            </w:r>
          </w:p>
        </w:tc>
        <w:tc>
          <w:tcPr>
            <w:tcW w:w="647" w:type="pct"/>
            <w:shd w:val="clear" w:color="auto" w:fill="auto"/>
          </w:tcPr>
          <w:p w14:paraId="368E92F4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6A87CCD" w14:textId="77777777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8C87600" w14:textId="77777777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D63BA50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0C01F001" w14:textId="0D05D970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Teknik adsorpsi dan pertukaran ion.</w:t>
            </w:r>
          </w:p>
        </w:tc>
        <w:tc>
          <w:tcPr>
            <w:tcW w:w="527" w:type="pct"/>
            <w:shd w:val="clear" w:color="auto" w:fill="auto"/>
          </w:tcPr>
          <w:p w14:paraId="3EE924C8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134D1F8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3267CB3F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52ECF38C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67481C85" w14:textId="7777777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547B1247" w14:textId="77777777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10790038" w14:textId="77777777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0D0A1055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562131E4" w14:textId="77777777" w:rsidR="001846E0" w:rsidRPr="00FF22B5" w:rsidRDefault="001846E0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283EDB1" w14:textId="77777777" w:rsidR="001846E0" w:rsidRPr="00FF22B5" w:rsidRDefault="001846E0" w:rsidP="001846E0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2A426E6D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1931E3E" w14:textId="77777777" w:rsidR="001846E0" w:rsidRPr="00FF22B5" w:rsidRDefault="001846E0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41610831" w14:textId="13FC17C7" w:rsidR="001846E0" w:rsidRPr="00FF22B5" w:rsidRDefault="001846E0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P [(1x(2x170’)]</w:t>
            </w:r>
          </w:p>
        </w:tc>
        <w:tc>
          <w:tcPr>
            <w:tcW w:w="847" w:type="pct"/>
          </w:tcPr>
          <w:p w14:paraId="4928EC4F" w14:textId="77777777" w:rsidR="001846E0" w:rsidRPr="00FF22B5" w:rsidRDefault="001846E0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41FE6353" w14:textId="77777777" w:rsidR="001846E0" w:rsidRPr="00FF22B5" w:rsidRDefault="001846E0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57352BB6" w14:textId="77777777" w:rsidR="001846E0" w:rsidRPr="00FF22B5" w:rsidRDefault="001846E0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84119F" w14:textId="2DDAC6AD" w:rsidR="001846E0" w:rsidRPr="00FF22B5" w:rsidRDefault="001846E0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5FA4E816" w14:textId="77777777" w:rsidR="001846E0" w:rsidRPr="00FF22B5" w:rsidRDefault="001846E0" w:rsidP="001846E0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54688056" w14:textId="77777777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810561B" w14:textId="3D04A15B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5C4351B" w14:textId="75AEF6F9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43362AD8" w14:textId="5445A345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101678BD" w14:textId="77777777" w:rsidR="001846E0" w:rsidRPr="00FF22B5" w:rsidRDefault="001846E0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F38E8" w:rsidRPr="00FF22B5" w14:paraId="1A71D977" w14:textId="77777777" w:rsidTr="00AE5846">
        <w:trPr>
          <w:trHeight w:val="914"/>
        </w:trPr>
        <w:tc>
          <w:tcPr>
            <w:tcW w:w="219" w:type="pct"/>
            <w:vMerge w:val="restart"/>
            <w:tcBorders>
              <w:top w:val="nil"/>
            </w:tcBorders>
            <w:shd w:val="clear" w:color="auto" w:fill="auto"/>
          </w:tcPr>
          <w:p w14:paraId="2C7D69D4" w14:textId="77777777" w:rsidR="00CF38E8" w:rsidRPr="00FF22B5" w:rsidRDefault="00CF38E8" w:rsidP="001846E0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 w:val="restart"/>
            <w:tcBorders>
              <w:top w:val="nil"/>
            </w:tcBorders>
            <w:shd w:val="clear" w:color="auto" w:fill="auto"/>
          </w:tcPr>
          <w:p w14:paraId="6251B864" w14:textId="77777777" w:rsidR="00CF38E8" w:rsidRPr="00FF22B5" w:rsidRDefault="00CF38E8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41BAE04" w14:textId="35105A0A" w:rsidR="00CF38E8" w:rsidRPr="00FF22B5" w:rsidRDefault="00CF38E8" w:rsidP="001846E0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gra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olutan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15EF6083" w14:textId="77777777" w:rsidR="00CF38E8" w:rsidRPr="00FF22B5" w:rsidRDefault="00CF38E8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564614" w14:textId="77777777" w:rsidR="00CF38E8" w:rsidRPr="00FF22B5" w:rsidRDefault="00CF38E8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57CB217D" w14:textId="77777777" w:rsidR="00CF38E8" w:rsidRPr="00FF22B5" w:rsidRDefault="00CF38E8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958C46C" w14:textId="77777777" w:rsidR="00CF38E8" w:rsidRPr="00FF22B5" w:rsidRDefault="00CF38E8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4EFB98D" w14:textId="5AC4A78C" w:rsidR="00CF38E8" w:rsidRPr="00FF22B5" w:rsidRDefault="00CF38E8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ntuk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egra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olutan</w:t>
            </w:r>
            <w:proofErr w:type="spellEnd"/>
          </w:p>
        </w:tc>
        <w:tc>
          <w:tcPr>
            <w:tcW w:w="527" w:type="pct"/>
            <w:shd w:val="clear" w:color="auto" w:fill="auto"/>
          </w:tcPr>
          <w:p w14:paraId="37E9E10D" w14:textId="77777777" w:rsidR="00CF38E8" w:rsidRPr="00FF22B5" w:rsidRDefault="00CF38E8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26B922E" w14:textId="77777777" w:rsidR="00CF38E8" w:rsidRPr="00FF22B5" w:rsidRDefault="00CF38E8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13D3BC1D" w14:textId="77777777" w:rsidR="00CF38E8" w:rsidRPr="00FF22B5" w:rsidRDefault="00CF38E8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3CE4705D" w14:textId="77777777" w:rsidR="00CF38E8" w:rsidRPr="00FF22B5" w:rsidRDefault="00CF38E8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2B772BC" w14:textId="77777777" w:rsidR="00CF38E8" w:rsidRPr="00FF22B5" w:rsidRDefault="00CF38E8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2B94CB1" w14:textId="77777777" w:rsidR="00CF38E8" w:rsidRPr="00FF22B5" w:rsidRDefault="00CF38E8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49C01D8F" w14:textId="77777777" w:rsidR="00CF38E8" w:rsidRPr="00FF22B5" w:rsidRDefault="00CF38E8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6A3AC925" w14:textId="77777777" w:rsidR="00CF38E8" w:rsidRPr="00FF22B5" w:rsidRDefault="00CF38E8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6C43743E" w14:textId="77777777" w:rsidR="00CF38E8" w:rsidRPr="00FF22B5" w:rsidRDefault="00CF38E8" w:rsidP="001846E0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72CF6CA0" w14:textId="77777777" w:rsidR="00CF38E8" w:rsidRPr="00FF22B5" w:rsidRDefault="00CF38E8" w:rsidP="001846E0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1A872AF1" w14:textId="77777777" w:rsidR="00CF38E8" w:rsidRPr="00FF22B5" w:rsidRDefault="00CF38E8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E8719EB" w14:textId="77777777" w:rsidR="00CF38E8" w:rsidRPr="00FF22B5" w:rsidRDefault="00CF38E8" w:rsidP="001846E0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5BAE37DA" w14:textId="2FFA3951" w:rsidR="00CF38E8" w:rsidRPr="00FF22B5" w:rsidRDefault="00CF38E8" w:rsidP="001846E0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2D75B650" w14:textId="77777777" w:rsidR="00CF38E8" w:rsidRPr="00FF22B5" w:rsidRDefault="00CF38E8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17DFE565" w14:textId="77777777" w:rsidR="00CF38E8" w:rsidRPr="00FF22B5" w:rsidRDefault="00CF38E8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03700E5D" w14:textId="77777777" w:rsidR="00CF38E8" w:rsidRPr="00FF22B5" w:rsidRDefault="00CF38E8" w:rsidP="001846E0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5A19A09" w14:textId="7CE3C1E0" w:rsidR="00CF38E8" w:rsidRPr="00FF22B5" w:rsidRDefault="00CF38E8" w:rsidP="001846E0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639F1E10" w14:textId="77777777" w:rsidR="00CF38E8" w:rsidRPr="00FF22B5" w:rsidRDefault="00CF38E8" w:rsidP="001846E0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A514100" w14:textId="77777777" w:rsidR="00CF38E8" w:rsidRPr="00FF22B5" w:rsidRDefault="00CF38E8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4A377A23" w14:textId="4891A224" w:rsidR="00CF38E8" w:rsidRPr="00FF22B5" w:rsidRDefault="00CF38E8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4D556216" w14:textId="16060AFC" w:rsidR="00CF38E8" w:rsidRPr="00FF22B5" w:rsidRDefault="00CF38E8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5FA0C9DF" w14:textId="00E0191A" w:rsidR="00CF38E8" w:rsidRPr="00FF22B5" w:rsidRDefault="00CF38E8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366D4EB9" w14:textId="77777777" w:rsidR="00CF38E8" w:rsidRPr="00FF22B5" w:rsidRDefault="00CF38E8" w:rsidP="001846E0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F38E8" w:rsidRPr="00FF22B5" w14:paraId="2645386E" w14:textId="77777777" w:rsidTr="00CF38E8">
        <w:trPr>
          <w:trHeight w:val="347"/>
        </w:trPr>
        <w:tc>
          <w:tcPr>
            <w:tcW w:w="219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5C96339C" w14:textId="77777777" w:rsidR="00CF38E8" w:rsidRPr="00FF22B5" w:rsidRDefault="00CF38E8" w:rsidP="00CF38E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683" w:type="pct"/>
            <w:vMerge/>
            <w:tcBorders>
              <w:bottom w:val="single" w:sz="4" w:space="0" w:color="auto"/>
            </w:tcBorders>
            <w:shd w:val="clear" w:color="auto" w:fill="auto"/>
          </w:tcPr>
          <w:p w14:paraId="0946C0D7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32" w:type="pct"/>
            <w:shd w:val="clear" w:color="auto" w:fill="auto"/>
          </w:tcPr>
          <w:p w14:paraId="7046D235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ksi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duk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7A60B16C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647" w:type="pct"/>
            <w:shd w:val="clear" w:color="auto" w:fill="auto"/>
          </w:tcPr>
          <w:p w14:paraId="67FB2DE4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A1C80BC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22837E45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8FEBF8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6A837AB6" w14:textId="115C46D6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oksida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reduks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kimi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527" w:type="pct"/>
            <w:shd w:val="clear" w:color="auto" w:fill="auto"/>
          </w:tcPr>
          <w:p w14:paraId="1C164CFF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E949088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4479663B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0053C173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28310E5A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D0067A9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1395CC3D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74C8EDCA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5B574FF9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FA3EB62" w14:textId="77777777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0E89E5F9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5B482CFD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Tutorial</w:t>
            </w:r>
          </w:p>
          <w:p w14:paraId="51078955" w14:textId="7AF2D434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0C3B71D" w14:textId="77777777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lastRenderedPageBreak/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7F54C6D9" w14:textId="77777777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725D6193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292C6D54" w14:textId="0375303A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86AF520" w14:textId="77777777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2A4A9CA6" w14:textId="7777777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0B6865D9" w14:textId="41C7E33B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F17EBA2" w14:textId="2C65372F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13B7695D" w14:textId="4202DD5E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7E51E182" w14:textId="7777777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F38E8" w:rsidRPr="00FF22B5" w14:paraId="7EB4921B" w14:textId="77777777" w:rsidTr="001846E0">
        <w:trPr>
          <w:trHeight w:val="914"/>
        </w:trPr>
        <w:tc>
          <w:tcPr>
            <w:tcW w:w="219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A9E00FE" w14:textId="74E5C447" w:rsidR="00CF38E8" w:rsidRPr="00FF22B5" w:rsidRDefault="00CF38E8" w:rsidP="00CF38E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lastRenderedPageBreak/>
              <w:t>15</w:t>
            </w:r>
          </w:p>
        </w:tc>
        <w:tc>
          <w:tcPr>
            <w:tcW w:w="68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A9153A0" w14:textId="64DDA9AD" w:rsidR="00CF38E8" w:rsidRPr="00FF22B5" w:rsidRDefault="00CF38E8" w:rsidP="00CF38E8">
            <w:pPr>
              <w:pStyle w:val="ListParagraph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Sub-CPMK-5]</w:t>
            </w:r>
          </w:p>
          <w:p w14:paraId="5F28BDCC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Bioremediasi: dekomposisi polutan oleh mikroorganisme.</w:t>
            </w:r>
          </w:p>
          <w:p w14:paraId="390623DC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Fitoremediasi: penggunaan tanaman dalam menghilangkan polutan.</w:t>
            </w:r>
          </w:p>
          <w:p w14:paraId="6A98C88B" w14:textId="321BB6E9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olog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inny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</w:tc>
        <w:tc>
          <w:tcPr>
            <w:tcW w:w="632" w:type="pct"/>
            <w:shd w:val="clear" w:color="auto" w:fill="auto"/>
          </w:tcPr>
          <w:p w14:paraId="6C44D4B2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Bioremediasi: dekomposisi polutan oleh mikroorganisme.</w:t>
            </w:r>
          </w:p>
          <w:p w14:paraId="27A09884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Fitoremediasi: penggunaan tanaman dalam menghilangkan polutan.</w:t>
            </w:r>
          </w:p>
          <w:p w14:paraId="5707D080" w14:textId="77777777" w:rsidR="00CF38E8" w:rsidRPr="00FF22B5" w:rsidRDefault="00CF38E8" w:rsidP="00CF38E8">
            <w:pPr>
              <w:autoSpaceDE/>
              <w:autoSpaceDN/>
              <w:ind w:left="34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Proses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biolog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ainnya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dalam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mulih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lingkung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.</w:t>
            </w:r>
          </w:p>
          <w:p w14:paraId="02526626" w14:textId="77777777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</w:pPr>
          </w:p>
        </w:tc>
        <w:tc>
          <w:tcPr>
            <w:tcW w:w="647" w:type="pct"/>
            <w:shd w:val="clear" w:color="auto" w:fill="auto"/>
          </w:tcPr>
          <w:p w14:paraId="1AE0BAC5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A69DE26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0A7C35B2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A2491A1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2E2577A1" w14:textId="210B3743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M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mpu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m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id-ID"/>
              </w:rPr>
              <w:t>emahami</w:t>
            </w: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de-DE"/>
              </w:rPr>
              <w:t xml:space="preserve"> Bioremediasi,Fitoremediasi,dan proses biologi lainnya</w:t>
            </w:r>
          </w:p>
        </w:tc>
        <w:tc>
          <w:tcPr>
            <w:tcW w:w="527" w:type="pct"/>
            <w:shd w:val="clear" w:color="auto" w:fill="auto"/>
          </w:tcPr>
          <w:p w14:paraId="1A53BC56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96CFF31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Kuliah</w:t>
            </w:r>
            <w:proofErr w:type="spellEnd"/>
          </w:p>
          <w:p w14:paraId="0586CD60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raktikum</w:t>
            </w:r>
            <w:proofErr w:type="spellEnd"/>
          </w:p>
          <w:p w14:paraId="1F8195CC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495C763F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B311F22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Disku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268449CC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BL</w:t>
            </w:r>
          </w:p>
          <w:p w14:paraId="3C0FE70F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Responsi</w:t>
            </w:r>
            <w:proofErr w:type="spellEnd"/>
          </w:p>
          <w:p w14:paraId="491FFD05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B3A8919" w14:textId="77777777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  <w:p w14:paraId="3FAA6D95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083ABD61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torial</w:t>
            </w:r>
          </w:p>
          <w:p w14:paraId="6E6B1B54" w14:textId="507FFA52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 [(1x(2x170’)]</w:t>
            </w:r>
          </w:p>
        </w:tc>
        <w:tc>
          <w:tcPr>
            <w:tcW w:w="847" w:type="pct"/>
          </w:tcPr>
          <w:p w14:paraId="58B2EB96" w14:textId="77777777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0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odul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7 </w:t>
            </w:r>
          </w:p>
          <w:p w14:paraId="6304C47D" w14:textId="77777777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sembilan</w:t>
            </w:r>
            <w:proofErr w:type="spellEnd"/>
          </w:p>
          <w:p w14:paraId="48F2D7EF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1E044D12" w14:textId="2752D493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260D6037" w14:textId="77777777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1" w:type="pct"/>
            <w:vAlign w:val="center"/>
          </w:tcPr>
          <w:p w14:paraId="6A30EC0E" w14:textId="7777777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vAlign w:val="center"/>
          </w:tcPr>
          <w:p w14:paraId="71DCB943" w14:textId="2FB1E2B2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42" w:type="pct"/>
            <w:vAlign w:val="center"/>
          </w:tcPr>
          <w:p w14:paraId="3BBC39EC" w14:textId="5652919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42" w:type="pct"/>
            <w:vAlign w:val="center"/>
          </w:tcPr>
          <w:p w14:paraId="3F06F2DE" w14:textId="38A84046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43" w:type="pct"/>
            <w:vAlign w:val="center"/>
          </w:tcPr>
          <w:p w14:paraId="08A00A37" w14:textId="7777777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  <w:tr w:rsidR="00CF38E8" w:rsidRPr="00FF22B5" w14:paraId="4C371935" w14:textId="77777777" w:rsidTr="001846E0">
        <w:trPr>
          <w:trHeight w:val="693"/>
        </w:trPr>
        <w:tc>
          <w:tcPr>
            <w:tcW w:w="219" w:type="pct"/>
            <w:tcBorders>
              <w:top w:val="single" w:sz="4" w:space="0" w:color="auto"/>
            </w:tcBorders>
            <w:shd w:val="clear" w:color="auto" w:fill="auto"/>
          </w:tcPr>
          <w:p w14:paraId="7B717496" w14:textId="34945D97" w:rsidR="00CF38E8" w:rsidRPr="00FF22B5" w:rsidRDefault="00CF38E8" w:rsidP="00CF38E8">
            <w:pPr>
              <w:ind w:left="-90" w:right="-10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  <w:t>16</w:t>
            </w:r>
          </w:p>
        </w:tc>
        <w:tc>
          <w:tcPr>
            <w:tcW w:w="683" w:type="pct"/>
            <w:tcBorders>
              <w:top w:val="single" w:sz="4" w:space="0" w:color="auto"/>
            </w:tcBorders>
            <w:shd w:val="clear" w:color="auto" w:fill="auto"/>
          </w:tcPr>
          <w:p w14:paraId="4A92A12B" w14:textId="547E5F2F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ji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hi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emester</w:t>
            </w:r>
          </w:p>
        </w:tc>
        <w:tc>
          <w:tcPr>
            <w:tcW w:w="632" w:type="pct"/>
            <w:shd w:val="clear" w:color="auto" w:fill="auto"/>
          </w:tcPr>
          <w:p w14:paraId="763DC011" w14:textId="5981755A" w:rsidR="00CF38E8" w:rsidRPr="00FF22B5" w:rsidRDefault="00CF38E8" w:rsidP="00CF38E8">
            <w:pPr>
              <w:ind w:left="-31"/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Penguasa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Materi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  <w:t>Uji</w:t>
            </w:r>
            <w:proofErr w:type="spellEnd"/>
          </w:p>
        </w:tc>
        <w:tc>
          <w:tcPr>
            <w:tcW w:w="647" w:type="pct"/>
            <w:shd w:val="clear" w:color="auto" w:fill="auto"/>
          </w:tcPr>
          <w:p w14:paraId="75C22EB9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358763CC" w14:textId="5222101D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s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hadir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ktifitas</w:t>
            </w:r>
            <w:proofErr w:type="spellEnd"/>
          </w:p>
          <w:p w14:paraId="7FD0FDF3" w14:textId="77777777" w:rsidR="00CF38E8" w:rsidRPr="00FF22B5" w:rsidRDefault="00CF38E8" w:rsidP="00CF38E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42206E43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Kriteria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132E138" w14:textId="47F62E7B" w:rsidR="00CF38E8" w:rsidRPr="00FF22B5" w:rsidRDefault="00CF38E8" w:rsidP="00CF38E8">
            <w:pPr>
              <w:pStyle w:val="BodyTextIndent"/>
              <w:tabs>
                <w:tab w:val="left" w:pos="247"/>
              </w:tabs>
              <w:autoSpaceDE/>
              <w:autoSpaceDN/>
              <w:spacing w:after="0"/>
              <w:ind w:left="0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Penguasaan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Materi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</w:t>
            </w:r>
            <w:proofErr w:type="spellEnd"/>
          </w:p>
          <w:p w14:paraId="39FE3706" w14:textId="3CCBE94E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27" w:type="pct"/>
            <w:shd w:val="clear" w:color="auto" w:fill="auto"/>
          </w:tcPr>
          <w:p w14:paraId="6E02B2B6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Bentuk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788EE18E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s</w:t>
            </w:r>
            <w:proofErr w:type="spellEnd"/>
          </w:p>
          <w:p w14:paraId="1C700517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</w:p>
          <w:p w14:paraId="10800A9E" w14:textId="77777777" w:rsidR="00CF38E8" w:rsidRPr="00FF22B5" w:rsidRDefault="00CF38E8" w:rsidP="00CF38E8">
            <w:pP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ode</w:t>
            </w:r>
            <w:proofErr w:type="spellEnd"/>
            <w:r w:rsidRPr="00FF22B5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:</w:t>
            </w:r>
          </w:p>
          <w:p w14:paraId="1B23F8E9" w14:textId="77777777" w:rsidR="00CF38E8" w:rsidRPr="00FF22B5" w:rsidRDefault="00CF38E8" w:rsidP="00CF38E8">
            <w:pPr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</w:pP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Ujian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ulis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atau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ak</w:t>
            </w:r>
            <w:proofErr w:type="spellEnd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 xml:space="preserve"> </w:t>
            </w:r>
            <w:proofErr w:type="spellStart"/>
            <w:r w:rsidRPr="00FF22B5">
              <w:rPr>
                <w:rFonts w:asciiTheme="minorHAnsi" w:hAnsiTheme="minorHAnsi" w:cstheme="minorHAnsi"/>
                <w:bCs/>
                <w:color w:val="000000" w:themeColor="text1"/>
                <w:sz w:val="22"/>
                <w:szCs w:val="22"/>
                <w:lang w:eastAsia="id-ID"/>
              </w:rPr>
              <w:t>tertulis</w:t>
            </w:r>
            <w:proofErr w:type="spellEnd"/>
          </w:p>
          <w:p w14:paraId="4E10CE3F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6891BBEA" w14:textId="3A422ADF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M [(1x(2x50’)]</w:t>
            </w:r>
          </w:p>
        </w:tc>
        <w:tc>
          <w:tcPr>
            <w:tcW w:w="847" w:type="pct"/>
          </w:tcPr>
          <w:p w14:paraId="2052E393" w14:textId="116A83ED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IRTUAL, SIKOLA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lur</w:t>
            </w:r>
            <w:proofErr w:type="spellEnd"/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br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mbelajaran</w:t>
            </w:r>
            <w:proofErr w:type="spellEnd"/>
            <w:r w:rsidRPr="00FF22B5">
              <w:rPr>
                <w:rStyle w:val="fontstyle1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sym w:font="Wingdings" w:char="F0E0"/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ke-16</w:t>
            </w:r>
          </w:p>
          <w:p w14:paraId="26F13BB2" w14:textId="77777777" w:rsidR="00CF38E8" w:rsidRPr="00FF22B5" w:rsidRDefault="00CF38E8" w:rsidP="00CF38E8">
            <w:pPr>
              <w:pStyle w:val="ListParagraph"/>
              <w:numPr>
                <w:ilvl w:val="0"/>
                <w:numId w:val="2"/>
              </w:numPr>
              <w:autoSpaceDE/>
              <w:autoSpaceDN/>
              <w:ind w:left="186" w:hanging="186"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s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erkait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teri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emuan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r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ingg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ke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lima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elas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0F8BE579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39E2FEF0" w14:textId="60E4AF86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M (1X2X60’)</w:t>
            </w:r>
          </w:p>
        </w:tc>
        <w:tc>
          <w:tcPr>
            <w:tcW w:w="710" w:type="pct"/>
            <w:shd w:val="clear" w:color="auto" w:fill="auto"/>
          </w:tcPr>
          <w:p w14:paraId="4B03285E" w14:textId="77777777" w:rsidR="00CF38E8" w:rsidRPr="00FF22B5" w:rsidRDefault="00CF38E8" w:rsidP="00CF38E8">
            <w:pPr>
              <w:autoSpaceDE/>
              <w:autoSpaceDN/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am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U)</w:t>
            </w:r>
          </w:p>
          <w:p w14:paraId="53307524" w14:textId="77777777" w:rsidR="00CF38E8" w:rsidRPr="00FF22B5" w:rsidRDefault="00CF38E8" w:rsidP="00CF38E8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  <w:p w14:paraId="545B0B7D" w14:textId="050ABB80" w:rsidR="00CF38E8" w:rsidRPr="00FF22B5" w:rsidRDefault="00CF38E8" w:rsidP="00CF38E8">
            <w:pPr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[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ustaka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endukung</w:t>
            </w:r>
            <w:proofErr w:type="spellEnd"/>
            <w:r w:rsidRPr="00FF22B5">
              <w:rPr>
                <w:rStyle w:val="fontstyle01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PP)</w:t>
            </w:r>
          </w:p>
        </w:tc>
        <w:tc>
          <w:tcPr>
            <w:tcW w:w="151" w:type="pct"/>
            <w:shd w:val="clear" w:color="auto" w:fill="auto"/>
            <w:vAlign w:val="center"/>
          </w:tcPr>
          <w:p w14:paraId="58AE029E" w14:textId="7777777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7EF2DB2B" w14:textId="4E518861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42" w:type="pct"/>
            <w:shd w:val="clear" w:color="auto" w:fill="auto"/>
            <w:vAlign w:val="center"/>
          </w:tcPr>
          <w:p w14:paraId="07FE822F" w14:textId="18196F02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2" w:type="pct"/>
            <w:shd w:val="clear" w:color="auto" w:fill="auto"/>
            <w:vAlign w:val="center"/>
          </w:tcPr>
          <w:p w14:paraId="53144288" w14:textId="5158CECD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  <w:tc>
          <w:tcPr>
            <w:tcW w:w="143" w:type="pct"/>
            <w:shd w:val="clear" w:color="auto" w:fill="auto"/>
            <w:vAlign w:val="center"/>
          </w:tcPr>
          <w:p w14:paraId="4C9551FF" w14:textId="77777777" w:rsidR="00CF38E8" w:rsidRPr="00FF22B5" w:rsidRDefault="00CF38E8" w:rsidP="00CF38E8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  <w:lang w:eastAsia="id-ID"/>
              </w:rPr>
            </w:pPr>
          </w:p>
        </w:tc>
      </w:tr>
    </w:tbl>
    <w:p w14:paraId="364CCC0B" w14:textId="77777777" w:rsidR="008F35CC" w:rsidRPr="00FF22B5" w:rsidRDefault="008F35CC" w:rsidP="00DB43AE">
      <w:pPr>
        <w:jc w:val="both"/>
        <w:rPr>
          <w:rFonts w:asciiTheme="minorHAnsi" w:hAnsiTheme="minorHAnsi" w:cs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</w:p>
    <w:p w14:paraId="448E32B3" w14:textId="77777777" w:rsidR="00A153D2" w:rsidRPr="00FF22B5" w:rsidRDefault="00A153D2" w:rsidP="00A153D2">
      <w:pPr>
        <w:autoSpaceDE/>
        <w:autoSpaceDN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4563A77E" w14:textId="5D8FADB6" w:rsidR="00A153D2" w:rsidRPr="00FF22B5" w:rsidRDefault="00A153D2" w:rsidP="00A153D2">
      <w:pPr>
        <w:autoSpaceDE/>
        <w:autoSpaceDN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sectPr w:rsidR="00A153D2" w:rsidRPr="00FF22B5" w:rsidSect="005E467A">
          <w:footerReference w:type="default" r:id="rId10"/>
          <w:pgSz w:w="16840" w:h="11907" w:orient="landscape" w:code="9"/>
          <w:pgMar w:top="1418" w:right="567" w:bottom="1134" w:left="567" w:header="720" w:footer="720" w:gutter="0"/>
          <w:pgNumType w:start="1"/>
          <w:cols w:space="720"/>
          <w:noEndnote/>
          <w:titlePg/>
          <w:docGrid w:linePitch="326"/>
        </w:sectPr>
      </w:pPr>
      <w:proofErr w:type="spellStart"/>
      <w:r w:rsidRPr="00FF22B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Rubrik</w:t>
      </w:r>
      <w:proofErr w:type="spellEnd"/>
      <w:r w:rsidRPr="00FF22B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FF22B5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Penilaian</w:t>
      </w:r>
      <w:proofErr w:type="spellEnd"/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FF22B5" w:rsidRPr="00FF22B5" w14:paraId="0CFE6B36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EC601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6CEFC70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DB739FD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U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388EED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T/ 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9D00938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</w:t>
            </w:r>
          </w:p>
        </w:tc>
      </w:tr>
      <w:tr w:rsidR="00FF22B5" w:rsidRPr="00FF22B5" w14:paraId="7CBED668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7639D22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E2C3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B42A3" w14:textId="415AC30F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1AFE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974" w14:textId="43B4C0B3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FF22B5" w:rsidRPr="00FF22B5" w14:paraId="1ED57CEF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3449DE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2ADAE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B27E" w14:textId="0C3651ED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57426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5B09E" w14:textId="3523C555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FF22B5" w:rsidRPr="00FF22B5" w14:paraId="3BB39925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F26A700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1A476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0747" w14:textId="26DC5B48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269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46B42" w14:textId="5AF9BE21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</w:tr>
      <w:tr w:rsidR="00FF22B5" w:rsidRPr="00FF22B5" w14:paraId="65636129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406F5EF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5B554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39BF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6333E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D014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FF22B5" w:rsidRPr="00FF22B5" w14:paraId="005DC284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0935031" w14:textId="77777777" w:rsidR="00A153D2" w:rsidRPr="00FF22B5" w:rsidRDefault="00A153D2" w:rsidP="00A153D2">
            <w:pPr>
              <w:autoSpaceDE/>
              <w:autoSpaceDN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PMK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29AA" w14:textId="56DA855A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32BA3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DCDA0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662EC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</w:p>
        </w:tc>
      </w:tr>
      <w:tr w:rsidR="00FF22B5" w:rsidRPr="00FF22B5" w14:paraId="4A94377C" w14:textId="77777777" w:rsidTr="00A153D2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FC0012" w14:textId="77777777" w:rsidR="00A153D2" w:rsidRPr="00FF22B5" w:rsidRDefault="00A153D2" w:rsidP="00A153D2">
            <w:pPr>
              <w:autoSpaceDE/>
              <w:autoSpaceDN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99B7C46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CFB411A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FD5AB6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B8DD0E8" w14:textId="77777777" w:rsidR="00A153D2" w:rsidRPr="00FF22B5" w:rsidRDefault="00A153D2" w:rsidP="00A153D2">
            <w:pPr>
              <w:autoSpaceDE/>
              <w:autoSpaceDN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FF22B5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24</w:t>
            </w:r>
          </w:p>
        </w:tc>
      </w:tr>
    </w:tbl>
    <w:p w14:paraId="1E791617" w14:textId="6B41CC5B" w:rsidR="00A153D2" w:rsidRPr="00FF22B5" w:rsidRDefault="00A153D2" w:rsidP="00A153D2">
      <w:pPr>
        <w:jc w:val="center"/>
        <w:rPr>
          <w:rFonts w:asciiTheme="minorHAnsi" w:hAnsiTheme="minorHAnsi" w:cstheme="minorHAnsi"/>
          <w:bCs/>
          <w:iCs/>
          <w:color w:val="000000" w:themeColor="text1"/>
          <w:kern w:val="28"/>
          <w:sz w:val="22"/>
          <w:szCs w:val="22"/>
          <w:lang w:val="id-ID" w:eastAsia="x-none"/>
        </w:rPr>
      </w:pPr>
      <w:r w:rsidRPr="00FF22B5">
        <w:rPr>
          <w:rFonts w:asciiTheme="minorHAnsi" w:hAnsiTheme="minorHAnsi" w:cstheme="minorHAnsi"/>
          <w:noProof/>
          <w:color w:val="000000" w:themeColor="text1"/>
        </w:rPr>
        <w:drawing>
          <wp:inline distT="0" distB="0" distL="0" distR="0" wp14:anchorId="5649A183" wp14:editId="3786BEBD">
            <wp:extent cx="4102100" cy="3352800"/>
            <wp:effectExtent l="0" t="0" r="12700" b="0"/>
            <wp:docPr id="541742246" name="Chart 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D0DFC7-9BC3-4549-CEC2-C6BF3EB983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sectPr w:rsidR="00A153D2" w:rsidRPr="00FF22B5" w:rsidSect="00A153D2">
      <w:type w:val="continuous"/>
      <w:pgSz w:w="16840" w:h="11907" w:orient="landscape" w:code="9"/>
      <w:pgMar w:top="1418" w:right="567" w:bottom="1134" w:left="567" w:header="720" w:footer="720" w:gutter="0"/>
      <w:pgNumType w:start="1"/>
      <w:cols w:num="2" w:space="68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5B3DC5" w14:textId="77777777" w:rsidR="00D9109C" w:rsidRDefault="00D9109C">
      <w:r>
        <w:separator/>
      </w:r>
    </w:p>
  </w:endnote>
  <w:endnote w:type="continuationSeparator" w:id="0">
    <w:p w14:paraId="04D0D4B7" w14:textId="77777777" w:rsidR="00D9109C" w:rsidRDefault="00D91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1F805B" w14:textId="2D0732E5" w:rsidR="00F84804" w:rsidRPr="00F66B4D" w:rsidRDefault="00F84804">
    <w:pPr>
      <w:pStyle w:val="Footer"/>
      <w:jc w:val="right"/>
      <w:rPr>
        <w:b/>
      </w:rPr>
    </w:pPr>
  </w:p>
  <w:p w14:paraId="4B8C0524" w14:textId="77777777" w:rsidR="00F84804" w:rsidRDefault="00F848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2476E4" w14:textId="77777777" w:rsidR="00D9109C" w:rsidRDefault="00D9109C">
      <w:r>
        <w:separator/>
      </w:r>
    </w:p>
  </w:footnote>
  <w:footnote w:type="continuationSeparator" w:id="0">
    <w:p w14:paraId="0FEFE500" w14:textId="77777777" w:rsidR="00D9109C" w:rsidRDefault="00D910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A19E9"/>
    <w:multiLevelType w:val="hybridMultilevel"/>
    <w:tmpl w:val="58FAC716"/>
    <w:lvl w:ilvl="0" w:tplc="04090001">
      <w:start w:val="1"/>
      <w:numFmt w:val="bullet"/>
      <w:lvlText w:val=""/>
      <w:lvlJc w:val="left"/>
      <w:pPr>
        <w:ind w:left="11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1">
    <w:nsid w:val="07613679"/>
    <w:multiLevelType w:val="hybridMultilevel"/>
    <w:tmpl w:val="1DC2F7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B30023"/>
    <w:multiLevelType w:val="hybridMultilevel"/>
    <w:tmpl w:val="637625E6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>
    <w:nsid w:val="0B805CA9"/>
    <w:multiLevelType w:val="hybridMultilevel"/>
    <w:tmpl w:val="080C0C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076AE"/>
    <w:multiLevelType w:val="hybridMultilevel"/>
    <w:tmpl w:val="954CF6C8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>
    <w:nsid w:val="0D911C43"/>
    <w:multiLevelType w:val="hybridMultilevel"/>
    <w:tmpl w:val="B5AC2062"/>
    <w:lvl w:ilvl="0" w:tplc="B9080ADA">
      <w:start w:val="1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101474F1"/>
    <w:multiLevelType w:val="hybridMultilevel"/>
    <w:tmpl w:val="FD241A18"/>
    <w:lvl w:ilvl="0" w:tplc="E9B2D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>
    <w:nsid w:val="107222D3"/>
    <w:multiLevelType w:val="hybridMultilevel"/>
    <w:tmpl w:val="723A9074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12213BE1"/>
    <w:multiLevelType w:val="hybridMultilevel"/>
    <w:tmpl w:val="7F14A28A"/>
    <w:lvl w:ilvl="0" w:tplc="2C728D4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auto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4A75DC"/>
    <w:multiLevelType w:val="hybridMultilevel"/>
    <w:tmpl w:val="5984724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963DE"/>
    <w:multiLevelType w:val="hybridMultilevel"/>
    <w:tmpl w:val="3264824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EB7C1C"/>
    <w:multiLevelType w:val="hybridMultilevel"/>
    <w:tmpl w:val="AD8A23C4"/>
    <w:lvl w:ilvl="0" w:tplc="6EB8F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4D0C4E"/>
    <w:multiLevelType w:val="hybridMultilevel"/>
    <w:tmpl w:val="901857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81624E"/>
    <w:multiLevelType w:val="hybridMultilevel"/>
    <w:tmpl w:val="C724686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4">
    <w:nsid w:val="2B5642BB"/>
    <w:multiLevelType w:val="hybridMultilevel"/>
    <w:tmpl w:val="E0023A60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5">
    <w:nsid w:val="2B6C1B10"/>
    <w:multiLevelType w:val="hybridMultilevel"/>
    <w:tmpl w:val="F25EA14C"/>
    <w:lvl w:ilvl="0" w:tplc="0409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6">
    <w:nsid w:val="35E129CC"/>
    <w:multiLevelType w:val="hybridMultilevel"/>
    <w:tmpl w:val="7EDE7F8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38B40766"/>
    <w:multiLevelType w:val="hybridMultilevel"/>
    <w:tmpl w:val="E334C7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>
    <w:nsid w:val="3AE24290"/>
    <w:multiLevelType w:val="hybridMultilevel"/>
    <w:tmpl w:val="94EA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2416B2"/>
    <w:multiLevelType w:val="multilevel"/>
    <w:tmpl w:val="D38A0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2"/>
        <w:szCs w:val="22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3B9157C3"/>
    <w:multiLevelType w:val="hybridMultilevel"/>
    <w:tmpl w:val="5B065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4517DD"/>
    <w:multiLevelType w:val="hybridMultilevel"/>
    <w:tmpl w:val="69E01176"/>
    <w:lvl w:ilvl="0" w:tplc="0409000D">
      <w:start w:val="1"/>
      <w:numFmt w:val="bullet"/>
      <w:lvlText w:val="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22">
    <w:nsid w:val="4386322F"/>
    <w:multiLevelType w:val="multilevel"/>
    <w:tmpl w:val="6C2C4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Theme="minorHAnsi" w:hAnsiTheme="minorHAnsi" w:hint="default"/>
        <w:sz w:val="22"/>
        <w:szCs w:val="22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65D180D"/>
    <w:multiLevelType w:val="hybridMultilevel"/>
    <w:tmpl w:val="BAEEB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8396450"/>
    <w:multiLevelType w:val="hybridMultilevel"/>
    <w:tmpl w:val="25FC9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7926C9"/>
    <w:multiLevelType w:val="multilevel"/>
    <w:tmpl w:val="68D07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2"/>
        <w:szCs w:val="22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1DE68AA"/>
    <w:multiLevelType w:val="hybridMultilevel"/>
    <w:tmpl w:val="3A16AC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A363A4"/>
    <w:multiLevelType w:val="hybridMultilevel"/>
    <w:tmpl w:val="8CEA7B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727D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>
    <w:nsid w:val="59334433"/>
    <w:multiLevelType w:val="hybridMultilevel"/>
    <w:tmpl w:val="3DCABBE2"/>
    <w:lvl w:ilvl="0" w:tplc="0409000D">
      <w:start w:val="1"/>
      <w:numFmt w:val="bullet"/>
      <w:lvlText w:val=""/>
      <w:lvlJc w:val="left"/>
      <w:pPr>
        <w:ind w:left="7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5" w:hanging="360"/>
      </w:pPr>
      <w:rPr>
        <w:rFonts w:ascii="Wingdings" w:hAnsi="Wingdings" w:hint="default"/>
      </w:rPr>
    </w:lvl>
  </w:abstractNum>
  <w:abstractNum w:abstractNumId="29">
    <w:nsid w:val="5AFB0A0A"/>
    <w:multiLevelType w:val="hybridMultilevel"/>
    <w:tmpl w:val="9696A3B4"/>
    <w:lvl w:ilvl="0" w:tplc="0409000D">
      <w:start w:val="1"/>
      <w:numFmt w:val="bullet"/>
      <w:lvlText w:val=""/>
      <w:lvlJc w:val="left"/>
      <w:pPr>
        <w:ind w:left="73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0">
    <w:nsid w:val="687402DE"/>
    <w:multiLevelType w:val="hybridMultilevel"/>
    <w:tmpl w:val="444A2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C3E4D6C"/>
    <w:multiLevelType w:val="hybridMultilevel"/>
    <w:tmpl w:val="826A84AC"/>
    <w:lvl w:ilvl="0" w:tplc="38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2">
    <w:nsid w:val="6F0610D1"/>
    <w:multiLevelType w:val="hybridMultilevel"/>
    <w:tmpl w:val="B30EC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6543E9"/>
    <w:multiLevelType w:val="hybridMultilevel"/>
    <w:tmpl w:val="CC1E19C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1"/>
  </w:num>
  <w:num w:numId="3">
    <w:abstractNumId w:val="31"/>
  </w:num>
  <w:num w:numId="4">
    <w:abstractNumId w:val="33"/>
  </w:num>
  <w:num w:numId="5">
    <w:abstractNumId w:val="8"/>
  </w:num>
  <w:num w:numId="6">
    <w:abstractNumId w:val="9"/>
  </w:num>
  <w:num w:numId="7">
    <w:abstractNumId w:val="5"/>
  </w:num>
  <w:num w:numId="8">
    <w:abstractNumId w:val="17"/>
  </w:num>
  <w:num w:numId="9">
    <w:abstractNumId w:val="6"/>
  </w:num>
  <w:num w:numId="10">
    <w:abstractNumId w:val="27"/>
  </w:num>
  <w:num w:numId="11">
    <w:abstractNumId w:val="26"/>
  </w:num>
  <w:num w:numId="12">
    <w:abstractNumId w:val="12"/>
  </w:num>
  <w:num w:numId="13">
    <w:abstractNumId w:val="30"/>
  </w:num>
  <w:num w:numId="14">
    <w:abstractNumId w:val="10"/>
  </w:num>
  <w:num w:numId="15">
    <w:abstractNumId w:val="3"/>
  </w:num>
  <w:num w:numId="16">
    <w:abstractNumId w:val="1"/>
  </w:num>
  <w:num w:numId="17">
    <w:abstractNumId w:val="32"/>
  </w:num>
  <w:num w:numId="18">
    <w:abstractNumId w:val="18"/>
  </w:num>
  <w:num w:numId="19">
    <w:abstractNumId w:val="0"/>
  </w:num>
  <w:num w:numId="20">
    <w:abstractNumId w:val="24"/>
  </w:num>
  <w:num w:numId="21">
    <w:abstractNumId w:val="15"/>
  </w:num>
  <w:num w:numId="22">
    <w:abstractNumId w:val="7"/>
  </w:num>
  <w:num w:numId="23">
    <w:abstractNumId w:val="14"/>
  </w:num>
  <w:num w:numId="24">
    <w:abstractNumId w:val="23"/>
  </w:num>
  <w:num w:numId="25">
    <w:abstractNumId w:val="13"/>
  </w:num>
  <w:num w:numId="26">
    <w:abstractNumId w:val="29"/>
  </w:num>
  <w:num w:numId="27">
    <w:abstractNumId w:val="2"/>
  </w:num>
  <w:num w:numId="28">
    <w:abstractNumId w:val="4"/>
  </w:num>
  <w:num w:numId="29">
    <w:abstractNumId w:val="16"/>
  </w:num>
  <w:num w:numId="30">
    <w:abstractNumId w:val="21"/>
  </w:num>
  <w:num w:numId="31">
    <w:abstractNumId w:val="28"/>
  </w:num>
  <w:num w:numId="32">
    <w:abstractNumId w:val="22"/>
  </w:num>
  <w:num w:numId="33">
    <w:abstractNumId w:val="22"/>
  </w:num>
  <w:num w:numId="34">
    <w:abstractNumId w:val="22"/>
  </w:num>
  <w:num w:numId="35">
    <w:abstractNumId w:val="22"/>
  </w:num>
  <w:num w:numId="36">
    <w:abstractNumId w:val="19"/>
  </w:num>
  <w:num w:numId="37">
    <w:abstractNumId w:val="2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oNotHyphenateCaps/>
  <w:drawingGridHorizontalSpacing w:val="100"/>
  <w:drawingGridVerticalSpacing w:val="120"/>
  <w:displayHorizontalDrawingGridEvery w:val="0"/>
  <w:displayVerticalDrawingGridEvery w:val="3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DYwNTU1NDIwtDBQ0lEKTi0uzszPAykwsqgFAChMUBItAAAA"/>
  </w:docVars>
  <w:rsids>
    <w:rsidRoot w:val="001B2E40"/>
    <w:rsid w:val="00000925"/>
    <w:rsid w:val="0000143D"/>
    <w:rsid w:val="00002DFD"/>
    <w:rsid w:val="00003E32"/>
    <w:rsid w:val="00005AE0"/>
    <w:rsid w:val="00007E83"/>
    <w:rsid w:val="00011236"/>
    <w:rsid w:val="0001175E"/>
    <w:rsid w:val="00011F6D"/>
    <w:rsid w:val="0001232F"/>
    <w:rsid w:val="00012BA3"/>
    <w:rsid w:val="00012D3A"/>
    <w:rsid w:val="00014688"/>
    <w:rsid w:val="000147FA"/>
    <w:rsid w:val="000161E1"/>
    <w:rsid w:val="00020C5F"/>
    <w:rsid w:val="0002269F"/>
    <w:rsid w:val="00023F9E"/>
    <w:rsid w:val="00023FC8"/>
    <w:rsid w:val="00025930"/>
    <w:rsid w:val="000268C4"/>
    <w:rsid w:val="00027078"/>
    <w:rsid w:val="00027B95"/>
    <w:rsid w:val="0003322E"/>
    <w:rsid w:val="00033D78"/>
    <w:rsid w:val="00035D05"/>
    <w:rsid w:val="00040F7F"/>
    <w:rsid w:val="000479CE"/>
    <w:rsid w:val="0005124A"/>
    <w:rsid w:val="00053467"/>
    <w:rsid w:val="00053859"/>
    <w:rsid w:val="00056E92"/>
    <w:rsid w:val="0006009E"/>
    <w:rsid w:val="00064DEB"/>
    <w:rsid w:val="00065237"/>
    <w:rsid w:val="000658AF"/>
    <w:rsid w:val="000701DF"/>
    <w:rsid w:val="00072258"/>
    <w:rsid w:val="000740EE"/>
    <w:rsid w:val="00075CB9"/>
    <w:rsid w:val="00076972"/>
    <w:rsid w:val="00077504"/>
    <w:rsid w:val="00080761"/>
    <w:rsid w:val="000822D4"/>
    <w:rsid w:val="0008319B"/>
    <w:rsid w:val="00084029"/>
    <w:rsid w:val="00085540"/>
    <w:rsid w:val="00090389"/>
    <w:rsid w:val="00095C3D"/>
    <w:rsid w:val="000962DE"/>
    <w:rsid w:val="00097004"/>
    <w:rsid w:val="00097E59"/>
    <w:rsid w:val="000A06BA"/>
    <w:rsid w:val="000A226F"/>
    <w:rsid w:val="000A30B4"/>
    <w:rsid w:val="000A3A46"/>
    <w:rsid w:val="000A3FF1"/>
    <w:rsid w:val="000A47CF"/>
    <w:rsid w:val="000A47D4"/>
    <w:rsid w:val="000A5F9A"/>
    <w:rsid w:val="000A6FDA"/>
    <w:rsid w:val="000A76CF"/>
    <w:rsid w:val="000B2068"/>
    <w:rsid w:val="000B32AF"/>
    <w:rsid w:val="000C0556"/>
    <w:rsid w:val="000D1E0A"/>
    <w:rsid w:val="000D24A3"/>
    <w:rsid w:val="000D4D5B"/>
    <w:rsid w:val="000D52DF"/>
    <w:rsid w:val="000D776A"/>
    <w:rsid w:val="000E0239"/>
    <w:rsid w:val="000E14E3"/>
    <w:rsid w:val="000E201B"/>
    <w:rsid w:val="000E20D7"/>
    <w:rsid w:val="000E321D"/>
    <w:rsid w:val="000E3768"/>
    <w:rsid w:val="000E4387"/>
    <w:rsid w:val="000E496C"/>
    <w:rsid w:val="000E7229"/>
    <w:rsid w:val="000E7E66"/>
    <w:rsid w:val="000F03EC"/>
    <w:rsid w:val="000F3D56"/>
    <w:rsid w:val="000F551A"/>
    <w:rsid w:val="000F5A70"/>
    <w:rsid w:val="000F6208"/>
    <w:rsid w:val="000F6773"/>
    <w:rsid w:val="000F7DF5"/>
    <w:rsid w:val="000F7F45"/>
    <w:rsid w:val="00100F4D"/>
    <w:rsid w:val="001072DA"/>
    <w:rsid w:val="00107DDD"/>
    <w:rsid w:val="00107F49"/>
    <w:rsid w:val="00110BC3"/>
    <w:rsid w:val="00111064"/>
    <w:rsid w:val="0011187D"/>
    <w:rsid w:val="00112EAF"/>
    <w:rsid w:val="00115077"/>
    <w:rsid w:val="001179F6"/>
    <w:rsid w:val="0012083A"/>
    <w:rsid w:val="00122CB3"/>
    <w:rsid w:val="001257DC"/>
    <w:rsid w:val="00132B90"/>
    <w:rsid w:val="0013491E"/>
    <w:rsid w:val="001366D4"/>
    <w:rsid w:val="001368FD"/>
    <w:rsid w:val="00137067"/>
    <w:rsid w:val="0013739E"/>
    <w:rsid w:val="001400CB"/>
    <w:rsid w:val="00140B1C"/>
    <w:rsid w:val="00143994"/>
    <w:rsid w:val="00145913"/>
    <w:rsid w:val="00145DFD"/>
    <w:rsid w:val="001523A8"/>
    <w:rsid w:val="00152CCC"/>
    <w:rsid w:val="001557CD"/>
    <w:rsid w:val="00160166"/>
    <w:rsid w:val="00161E9B"/>
    <w:rsid w:val="001624E0"/>
    <w:rsid w:val="00163155"/>
    <w:rsid w:val="00167914"/>
    <w:rsid w:val="00167B8D"/>
    <w:rsid w:val="00172291"/>
    <w:rsid w:val="00172BF3"/>
    <w:rsid w:val="00173CC3"/>
    <w:rsid w:val="001764FF"/>
    <w:rsid w:val="00177F38"/>
    <w:rsid w:val="00181B7E"/>
    <w:rsid w:val="00182429"/>
    <w:rsid w:val="00182D3C"/>
    <w:rsid w:val="0018333B"/>
    <w:rsid w:val="0018355B"/>
    <w:rsid w:val="00184648"/>
    <w:rsid w:val="001846E0"/>
    <w:rsid w:val="00186534"/>
    <w:rsid w:val="00186EC3"/>
    <w:rsid w:val="00190560"/>
    <w:rsid w:val="001A0E1E"/>
    <w:rsid w:val="001A17D1"/>
    <w:rsid w:val="001A30B4"/>
    <w:rsid w:val="001A4770"/>
    <w:rsid w:val="001A4C45"/>
    <w:rsid w:val="001A4E50"/>
    <w:rsid w:val="001B1D50"/>
    <w:rsid w:val="001B2E40"/>
    <w:rsid w:val="001B5D76"/>
    <w:rsid w:val="001B7D3C"/>
    <w:rsid w:val="001B7E62"/>
    <w:rsid w:val="001C13E7"/>
    <w:rsid w:val="001C46CE"/>
    <w:rsid w:val="001C5B33"/>
    <w:rsid w:val="001C5C75"/>
    <w:rsid w:val="001D1C41"/>
    <w:rsid w:val="001D2894"/>
    <w:rsid w:val="001D594D"/>
    <w:rsid w:val="001D59C3"/>
    <w:rsid w:val="001D6456"/>
    <w:rsid w:val="001D65C7"/>
    <w:rsid w:val="001D7775"/>
    <w:rsid w:val="001D7EC2"/>
    <w:rsid w:val="001E059F"/>
    <w:rsid w:val="001E27C0"/>
    <w:rsid w:val="001E310C"/>
    <w:rsid w:val="001F1498"/>
    <w:rsid w:val="001F2024"/>
    <w:rsid w:val="001F3A78"/>
    <w:rsid w:val="001F4777"/>
    <w:rsid w:val="001F4E5E"/>
    <w:rsid w:val="001F4F70"/>
    <w:rsid w:val="001F79BD"/>
    <w:rsid w:val="0020173D"/>
    <w:rsid w:val="00201A9A"/>
    <w:rsid w:val="002055EE"/>
    <w:rsid w:val="00205783"/>
    <w:rsid w:val="00206CCD"/>
    <w:rsid w:val="0021188C"/>
    <w:rsid w:val="00212192"/>
    <w:rsid w:val="00212AC3"/>
    <w:rsid w:val="002176EF"/>
    <w:rsid w:val="00220D7D"/>
    <w:rsid w:val="00220D9E"/>
    <w:rsid w:val="0022416B"/>
    <w:rsid w:val="00225F6A"/>
    <w:rsid w:val="00227C00"/>
    <w:rsid w:val="00232958"/>
    <w:rsid w:val="002330BE"/>
    <w:rsid w:val="00233305"/>
    <w:rsid w:val="002377D0"/>
    <w:rsid w:val="00240529"/>
    <w:rsid w:val="0024586F"/>
    <w:rsid w:val="002459BF"/>
    <w:rsid w:val="00254115"/>
    <w:rsid w:val="00255725"/>
    <w:rsid w:val="00262B15"/>
    <w:rsid w:val="0026325A"/>
    <w:rsid w:val="00265CB3"/>
    <w:rsid w:val="002661F0"/>
    <w:rsid w:val="00266989"/>
    <w:rsid w:val="00266E9A"/>
    <w:rsid w:val="00267019"/>
    <w:rsid w:val="00273650"/>
    <w:rsid w:val="00275321"/>
    <w:rsid w:val="002756D7"/>
    <w:rsid w:val="00277CE7"/>
    <w:rsid w:val="00284A68"/>
    <w:rsid w:val="0028704C"/>
    <w:rsid w:val="002922D3"/>
    <w:rsid w:val="002951EE"/>
    <w:rsid w:val="002965A8"/>
    <w:rsid w:val="002A25EA"/>
    <w:rsid w:val="002A398F"/>
    <w:rsid w:val="002A39DD"/>
    <w:rsid w:val="002A7B53"/>
    <w:rsid w:val="002B13DD"/>
    <w:rsid w:val="002B1C80"/>
    <w:rsid w:val="002B3E21"/>
    <w:rsid w:val="002B4BD8"/>
    <w:rsid w:val="002B5EC7"/>
    <w:rsid w:val="002C035E"/>
    <w:rsid w:val="002C114A"/>
    <w:rsid w:val="002C1623"/>
    <w:rsid w:val="002C1947"/>
    <w:rsid w:val="002C398C"/>
    <w:rsid w:val="002C4040"/>
    <w:rsid w:val="002C5F44"/>
    <w:rsid w:val="002C64A5"/>
    <w:rsid w:val="002C676D"/>
    <w:rsid w:val="002C6F95"/>
    <w:rsid w:val="002D4584"/>
    <w:rsid w:val="002D525F"/>
    <w:rsid w:val="002F398F"/>
    <w:rsid w:val="002F3FC3"/>
    <w:rsid w:val="002F5DE8"/>
    <w:rsid w:val="003005A6"/>
    <w:rsid w:val="00303643"/>
    <w:rsid w:val="003044EF"/>
    <w:rsid w:val="0030769E"/>
    <w:rsid w:val="00313593"/>
    <w:rsid w:val="00314BDA"/>
    <w:rsid w:val="00314C67"/>
    <w:rsid w:val="00316262"/>
    <w:rsid w:val="00317623"/>
    <w:rsid w:val="003178FA"/>
    <w:rsid w:val="003202A4"/>
    <w:rsid w:val="00321A3F"/>
    <w:rsid w:val="00323574"/>
    <w:rsid w:val="00323F6E"/>
    <w:rsid w:val="00323F95"/>
    <w:rsid w:val="00324554"/>
    <w:rsid w:val="00326DC0"/>
    <w:rsid w:val="0033110A"/>
    <w:rsid w:val="00333821"/>
    <w:rsid w:val="00336A8C"/>
    <w:rsid w:val="00340D6C"/>
    <w:rsid w:val="003431F3"/>
    <w:rsid w:val="00343D76"/>
    <w:rsid w:val="00344000"/>
    <w:rsid w:val="00350387"/>
    <w:rsid w:val="003512A5"/>
    <w:rsid w:val="0035249F"/>
    <w:rsid w:val="00361341"/>
    <w:rsid w:val="00363358"/>
    <w:rsid w:val="003637DB"/>
    <w:rsid w:val="00363C6A"/>
    <w:rsid w:val="00364F05"/>
    <w:rsid w:val="00364F2E"/>
    <w:rsid w:val="00366AC8"/>
    <w:rsid w:val="00366BD1"/>
    <w:rsid w:val="00370993"/>
    <w:rsid w:val="003715ED"/>
    <w:rsid w:val="0037182E"/>
    <w:rsid w:val="003740EC"/>
    <w:rsid w:val="003772A0"/>
    <w:rsid w:val="00377601"/>
    <w:rsid w:val="00381FE2"/>
    <w:rsid w:val="00382E46"/>
    <w:rsid w:val="003874FF"/>
    <w:rsid w:val="00391637"/>
    <w:rsid w:val="00391937"/>
    <w:rsid w:val="00395DF3"/>
    <w:rsid w:val="00396C83"/>
    <w:rsid w:val="003A0BCA"/>
    <w:rsid w:val="003A21CA"/>
    <w:rsid w:val="003A68E9"/>
    <w:rsid w:val="003A6B51"/>
    <w:rsid w:val="003B0412"/>
    <w:rsid w:val="003B2DA5"/>
    <w:rsid w:val="003B4232"/>
    <w:rsid w:val="003B4D47"/>
    <w:rsid w:val="003B50E8"/>
    <w:rsid w:val="003B69C9"/>
    <w:rsid w:val="003B79CF"/>
    <w:rsid w:val="003C79D3"/>
    <w:rsid w:val="003D0128"/>
    <w:rsid w:val="003D1937"/>
    <w:rsid w:val="003D1BD3"/>
    <w:rsid w:val="003D33D2"/>
    <w:rsid w:val="003D403B"/>
    <w:rsid w:val="003D65DA"/>
    <w:rsid w:val="003E0471"/>
    <w:rsid w:val="003E18A8"/>
    <w:rsid w:val="003E1B1F"/>
    <w:rsid w:val="003E5266"/>
    <w:rsid w:val="003F28E0"/>
    <w:rsid w:val="003F3FA9"/>
    <w:rsid w:val="003F511E"/>
    <w:rsid w:val="003F6ACE"/>
    <w:rsid w:val="0040006B"/>
    <w:rsid w:val="004004D5"/>
    <w:rsid w:val="00403038"/>
    <w:rsid w:val="004050EA"/>
    <w:rsid w:val="004055A1"/>
    <w:rsid w:val="0040672D"/>
    <w:rsid w:val="00407B2E"/>
    <w:rsid w:val="00407E35"/>
    <w:rsid w:val="00410D48"/>
    <w:rsid w:val="00411370"/>
    <w:rsid w:val="00411C69"/>
    <w:rsid w:val="00412E37"/>
    <w:rsid w:val="00417614"/>
    <w:rsid w:val="00422123"/>
    <w:rsid w:val="00422B07"/>
    <w:rsid w:val="00430590"/>
    <w:rsid w:val="004315FB"/>
    <w:rsid w:val="004338C7"/>
    <w:rsid w:val="0044262A"/>
    <w:rsid w:val="00443E9E"/>
    <w:rsid w:val="00445EA5"/>
    <w:rsid w:val="00446185"/>
    <w:rsid w:val="00446423"/>
    <w:rsid w:val="00446B04"/>
    <w:rsid w:val="004473FA"/>
    <w:rsid w:val="00452025"/>
    <w:rsid w:val="0045365D"/>
    <w:rsid w:val="00455FB7"/>
    <w:rsid w:val="00456936"/>
    <w:rsid w:val="00464E57"/>
    <w:rsid w:val="004658BF"/>
    <w:rsid w:val="00470468"/>
    <w:rsid w:val="00470EBF"/>
    <w:rsid w:val="0048356F"/>
    <w:rsid w:val="0048358B"/>
    <w:rsid w:val="00486A54"/>
    <w:rsid w:val="00487FC5"/>
    <w:rsid w:val="00490ADF"/>
    <w:rsid w:val="00492906"/>
    <w:rsid w:val="00494651"/>
    <w:rsid w:val="00494F63"/>
    <w:rsid w:val="004A0261"/>
    <w:rsid w:val="004A0A5D"/>
    <w:rsid w:val="004A37A7"/>
    <w:rsid w:val="004A3A00"/>
    <w:rsid w:val="004A5510"/>
    <w:rsid w:val="004A77F5"/>
    <w:rsid w:val="004B07A0"/>
    <w:rsid w:val="004B12F3"/>
    <w:rsid w:val="004B1A24"/>
    <w:rsid w:val="004B1E6A"/>
    <w:rsid w:val="004C11CA"/>
    <w:rsid w:val="004C23BD"/>
    <w:rsid w:val="004C26D0"/>
    <w:rsid w:val="004C2EAB"/>
    <w:rsid w:val="004C4E20"/>
    <w:rsid w:val="004C5144"/>
    <w:rsid w:val="004C56F6"/>
    <w:rsid w:val="004C78B1"/>
    <w:rsid w:val="004D1260"/>
    <w:rsid w:val="004D3CEF"/>
    <w:rsid w:val="004D4E2B"/>
    <w:rsid w:val="004D6242"/>
    <w:rsid w:val="004D646C"/>
    <w:rsid w:val="004D73A4"/>
    <w:rsid w:val="004E11BD"/>
    <w:rsid w:val="004E152E"/>
    <w:rsid w:val="004E254D"/>
    <w:rsid w:val="004E453F"/>
    <w:rsid w:val="004F0724"/>
    <w:rsid w:val="004F1992"/>
    <w:rsid w:val="004F1D18"/>
    <w:rsid w:val="004F3C57"/>
    <w:rsid w:val="004F40B5"/>
    <w:rsid w:val="004F4B5E"/>
    <w:rsid w:val="004F4C3F"/>
    <w:rsid w:val="004F6335"/>
    <w:rsid w:val="004F7F96"/>
    <w:rsid w:val="005025EF"/>
    <w:rsid w:val="00507062"/>
    <w:rsid w:val="0050722D"/>
    <w:rsid w:val="00513F39"/>
    <w:rsid w:val="005144F7"/>
    <w:rsid w:val="00516AC7"/>
    <w:rsid w:val="00517C65"/>
    <w:rsid w:val="005221EE"/>
    <w:rsid w:val="005231BF"/>
    <w:rsid w:val="00523D2F"/>
    <w:rsid w:val="00523EE9"/>
    <w:rsid w:val="00532538"/>
    <w:rsid w:val="00532E52"/>
    <w:rsid w:val="005342B5"/>
    <w:rsid w:val="00534698"/>
    <w:rsid w:val="00537022"/>
    <w:rsid w:val="00543112"/>
    <w:rsid w:val="005441F8"/>
    <w:rsid w:val="00547D56"/>
    <w:rsid w:val="005502BC"/>
    <w:rsid w:val="00551026"/>
    <w:rsid w:val="00553D17"/>
    <w:rsid w:val="00556741"/>
    <w:rsid w:val="00560605"/>
    <w:rsid w:val="00560C7B"/>
    <w:rsid w:val="00560D88"/>
    <w:rsid w:val="00561C32"/>
    <w:rsid w:val="005677C8"/>
    <w:rsid w:val="00567876"/>
    <w:rsid w:val="00567DBD"/>
    <w:rsid w:val="00571A2C"/>
    <w:rsid w:val="0057401C"/>
    <w:rsid w:val="00576D9D"/>
    <w:rsid w:val="00577260"/>
    <w:rsid w:val="00580D50"/>
    <w:rsid w:val="005823D8"/>
    <w:rsid w:val="00587E3B"/>
    <w:rsid w:val="0059179B"/>
    <w:rsid w:val="0059231B"/>
    <w:rsid w:val="00592EAA"/>
    <w:rsid w:val="00597AE4"/>
    <w:rsid w:val="005A2BA1"/>
    <w:rsid w:val="005A6AA5"/>
    <w:rsid w:val="005A796B"/>
    <w:rsid w:val="005B0C93"/>
    <w:rsid w:val="005B6924"/>
    <w:rsid w:val="005B6EE8"/>
    <w:rsid w:val="005B72C7"/>
    <w:rsid w:val="005C03AA"/>
    <w:rsid w:val="005C0E4E"/>
    <w:rsid w:val="005C0FE3"/>
    <w:rsid w:val="005C1FCF"/>
    <w:rsid w:val="005C2D15"/>
    <w:rsid w:val="005C5303"/>
    <w:rsid w:val="005C530D"/>
    <w:rsid w:val="005C61CA"/>
    <w:rsid w:val="005C708A"/>
    <w:rsid w:val="005D026E"/>
    <w:rsid w:val="005D1493"/>
    <w:rsid w:val="005D2DBB"/>
    <w:rsid w:val="005D4C88"/>
    <w:rsid w:val="005D59A5"/>
    <w:rsid w:val="005D5D1A"/>
    <w:rsid w:val="005D5D6F"/>
    <w:rsid w:val="005D5FA7"/>
    <w:rsid w:val="005D65E1"/>
    <w:rsid w:val="005D7704"/>
    <w:rsid w:val="005E01E2"/>
    <w:rsid w:val="005E0C57"/>
    <w:rsid w:val="005E467A"/>
    <w:rsid w:val="005E4721"/>
    <w:rsid w:val="005F16BD"/>
    <w:rsid w:val="005F213F"/>
    <w:rsid w:val="005F3375"/>
    <w:rsid w:val="005F3643"/>
    <w:rsid w:val="005F5366"/>
    <w:rsid w:val="005F6227"/>
    <w:rsid w:val="005F676D"/>
    <w:rsid w:val="005F69CF"/>
    <w:rsid w:val="006117AB"/>
    <w:rsid w:val="00611915"/>
    <w:rsid w:val="00611A16"/>
    <w:rsid w:val="0061235F"/>
    <w:rsid w:val="006154C1"/>
    <w:rsid w:val="0061550E"/>
    <w:rsid w:val="00615E22"/>
    <w:rsid w:val="006169D4"/>
    <w:rsid w:val="0061712A"/>
    <w:rsid w:val="00617A3C"/>
    <w:rsid w:val="006209BD"/>
    <w:rsid w:val="00625602"/>
    <w:rsid w:val="0062584B"/>
    <w:rsid w:val="00626F2A"/>
    <w:rsid w:val="006270C9"/>
    <w:rsid w:val="006272F0"/>
    <w:rsid w:val="0062735F"/>
    <w:rsid w:val="00632D8B"/>
    <w:rsid w:val="00633103"/>
    <w:rsid w:val="00633D6B"/>
    <w:rsid w:val="00634343"/>
    <w:rsid w:val="00634B2A"/>
    <w:rsid w:val="00634FD0"/>
    <w:rsid w:val="0063750D"/>
    <w:rsid w:val="0064055F"/>
    <w:rsid w:val="00640D55"/>
    <w:rsid w:val="00646000"/>
    <w:rsid w:val="006536DE"/>
    <w:rsid w:val="00655A94"/>
    <w:rsid w:val="00663893"/>
    <w:rsid w:val="00665AEB"/>
    <w:rsid w:val="00671492"/>
    <w:rsid w:val="00673E60"/>
    <w:rsid w:val="00674369"/>
    <w:rsid w:val="00681A18"/>
    <w:rsid w:val="00681D60"/>
    <w:rsid w:val="00685790"/>
    <w:rsid w:val="006913DF"/>
    <w:rsid w:val="00691A6B"/>
    <w:rsid w:val="00693DAE"/>
    <w:rsid w:val="00695EA8"/>
    <w:rsid w:val="0069709B"/>
    <w:rsid w:val="006A073F"/>
    <w:rsid w:val="006A0753"/>
    <w:rsid w:val="006A1963"/>
    <w:rsid w:val="006A2D49"/>
    <w:rsid w:val="006A3D59"/>
    <w:rsid w:val="006A41B6"/>
    <w:rsid w:val="006A5B1C"/>
    <w:rsid w:val="006A6E45"/>
    <w:rsid w:val="006B05BF"/>
    <w:rsid w:val="006B16C8"/>
    <w:rsid w:val="006B52C6"/>
    <w:rsid w:val="006B6600"/>
    <w:rsid w:val="006B7907"/>
    <w:rsid w:val="006C0784"/>
    <w:rsid w:val="006C2942"/>
    <w:rsid w:val="006C3B03"/>
    <w:rsid w:val="006C3E44"/>
    <w:rsid w:val="006C5746"/>
    <w:rsid w:val="006C5D74"/>
    <w:rsid w:val="006C7BA3"/>
    <w:rsid w:val="006D257D"/>
    <w:rsid w:val="006D3B71"/>
    <w:rsid w:val="006D7A7D"/>
    <w:rsid w:val="006E10AD"/>
    <w:rsid w:val="006E1AB3"/>
    <w:rsid w:val="006E20B9"/>
    <w:rsid w:val="006E2972"/>
    <w:rsid w:val="006E2EDC"/>
    <w:rsid w:val="006E304D"/>
    <w:rsid w:val="006E55A6"/>
    <w:rsid w:val="006E643D"/>
    <w:rsid w:val="006F2891"/>
    <w:rsid w:val="006F37D7"/>
    <w:rsid w:val="006F6AC3"/>
    <w:rsid w:val="006F7A18"/>
    <w:rsid w:val="00701D1C"/>
    <w:rsid w:val="007024B9"/>
    <w:rsid w:val="0070348A"/>
    <w:rsid w:val="0070538F"/>
    <w:rsid w:val="00705730"/>
    <w:rsid w:val="00705959"/>
    <w:rsid w:val="007072A1"/>
    <w:rsid w:val="00713FA7"/>
    <w:rsid w:val="0071505C"/>
    <w:rsid w:val="007157D9"/>
    <w:rsid w:val="00717DA2"/>
    <w:rsid w:val="00720077"/>
    <w:rsid w:val="0072087A"/>
    <w:rsid w:val="0072337A"/>
    <w:rsid w:val="007308F5"/>
    <w:rsid w:val="00731E2F"/>
    <w:rsid w:val="00732D3C"/>
    <w:rsid w:val="007342D6"/>
    <w:rsid w:val="00736804"/>
    <w:rsid w:val="0073774E"/>
    <w:rsid w:val="00741BBE"/>
    <w:rsid w:val="00741BDB"/>
    <w:rsid w:val="00743A33"/>
    <w:rsid w:val="007453DF"/>
    <w:rsid w:val="0075166A"/>
    <w:rsid w:val="007524A3"/>
    <w:rsid w:val="0075545A"/>
    <w:rsid w:val="00756A55"/>
    <w:rsid w:val="00757FDE"/>
    <w:rsid w:val="00762491"/>
    <w:rsid w:val="007624BB"/>
    <w:rsid w:val="00762EA8"/>
    <w:rsid w:val="007642BF"/>
    <w:rsid w:val="00766B4C"/>
    <w:rsid w:val="00772E32"/>
    <w:rsid w:val="0077617C"/>
    <w:rsid w:val="0077707B"/>
    <w:rsid w:val="00781ACE"/>
    <w:rsid w:val="007856D5"/>
    <w:rsid w:val="00786184"/>
    <w:rsid w:val="0078653F"/>
    <w:rsid w:val="0078742A"/>
    <w:rsid w:val="00787603"/>
    <w:rsid w:val="007928CE"/>
    <w:rsid w:val="00795D05"/>
    <w:rsid w:val="007A3149"/>
    <w:rsid w:val="007A4139"/>
    <w:rsid w:val="007A4815"/>
    <w:rsid w:val="007A4EEC"/>
    <w:rsid w:val="007A64B4"/>
    <w:rsid w:val="007A6F31"/>
    <w:rsid w:val="007A70F0"/>
    <w:rsid w:val="007B02AA"/>
    <w:rsid w:val="007B0FA7"/>
    <w:rsid w:val="007B171D"/>
    <w:rsid w:val="007B1A34"/>
    <w:rsid w:val="007B2420"/>
    <w:rsid w:val="007B368B"/>
    <w:rsid w:val="007B40E9"/>
    <w:rsid w:val="007B4D85"/>
    <w:rsid w:val="007B5368"/>
    <w:rsid w:val="007C2707"/>
    <w:rsid w:val="007C3728"/>
    <w:rsid w:val="007C40C5"/>
    <w:rsid w:val="007C56BA"/>
    <w:rsid w:val="007C5BE0"/>
    <w:rsid w:val="007C5FC6"/>
    <w:rsid w:val="007C7CAF"/>
    <w:rsid w:val="007D358E"/>
    <w:rsid w:val="007D4120"/>
    <w:rsid w:val="007D5E94"/>
    <w:rsid w:val="007E1385"/>
    <w:rsid w:val="007E4891"/>
    <w:rsid w:val="007E518B"/>
    <w:rsid w:val="007E52AC"/>
    <w:rsid w:val="007E56D1"/>
    <w:rsid w:val="007E64C3"/>
    <w:rsid w:val="007E7C4F"/>
    <w:rsid w:val="007F12D0"/>
    <w:rsid w:val="007F2428"/>
    <w:rsid w:val="007F51D1"/>
    <w:rsid w:val="008000C1"/>
    <w:rsid w:val="00800B91"/>
    <w:rsid w:val="00801906"/>
    <w:rsid w:val="0080324A"/>
    <w:rsid w:val="00803AF7"/>
    <w:rsid w:val="00805528"/>
    <w:rsid w:val="00810F6A"/>
    <w:rsid w:val="00817B25"/>
    <w:rsid w:val="00820FE9"/>
    <w:rsid w:val="008224DC"/>
    <w:rsid w:val="00830776"/>
    <w:rsid w:val="0083518C"/>
    <w:rsid w:val="0083539E"/>
    <w:rsid w:val="00836A31"/>
    <w:rsid w:val="00837849"/>
    <w:rsid w:val="008403CE"/>
    <w:rsid w:val="00840A1A"/>
    <w:rsid w:val="008453A4"/>
    <w:rsid w:val="00846CBE"/>
    <w:rsid w:val="008478AB"/>
    <w:rsid w:val="00852E2A"/>
    <w:rsid w:val="00853F98"/>
    <w:rsid w:val="0085433D"/>
    <w:rsid w:val="0085514D"/>
    <w:rsid w:val="00855FD1"/>
    <w:rsid w:val="0086335A"/>
    <w:rsid w:val="008708AC"/>
    <w:rsid w:val="0087234E"/>
    <w:rsid w:val="00872E5C"/>
    <w:rsid w:val="0087531A"/>
    <w:rsid w:val="0087654A"/>
    <w:rsid w:val="00882F37"/>
    <w:rsid w:val="00883E7F"/>
    <w:rsid w:val="008859B4"/>
    <w:rsid w:val="00886684"/>
    <w:rsid w:val="00887307"/>
    <w:rsid w:val="00887E51"/>
    <w:rsid w:val="008915AA"/>
    <w:rsid w:val="008917FD"/>
    <w:rsid w:val="00893D9D"/>
    <w:rsid w:val="00895C18"/>
    <w:rsid w:val="00896B9A"/>
    <w:rsid w:val="008A1B5F"/>
    <w:rsid w:val="008B0A4C"/>
    <w:rsid w:val="008B1BEC"/>
    <w:rsid w:val="008B333C"/>
    <w:rsid w:val="008B39F1"/>
    <w:rsid w:val="008B7D9E"/>
    <w:rsid w:val="008C4D57"/>
    <w:rsid w:val="008C5ACD"/>
    <w:rsid w:val="008D0FD9"/>
    <w:rsid w:val="008D1D63"/>
    <w:rsid w:val="008D2D2F"/>
    <w:rsid w:val="008D5036"/>
    <w:rsid w:val="008D634E"/>
    <w:rsid w:val="008E0443"/>
    <w:rsid w:val="008E0AB3"/>
    <w:rsid w:val="008E0AEF"/>
    <w:rsid w:val="008E113A"/>
    <w:rsid w:val="008E1BAE"/>
    <w:rsid w:val="008E2B6E"/>
    <w:rsid w:val="008E4CBE"/>
    <w:rsid w:val="008E519D"/>
    <w:rsid w:val="008E7C9C"/>
    <w:rsid w:val="008F35CC"/>
    <w:rsid w:val="008F3DB1"/>
    <w:rsid w:val="008F6DEE"/>
    <w:rsid w:val="00901003"/>
    <w:rsid w:val="009031D1"/>
    <w:rsid w:val="009037E8"/>
    <w:rsid w:val="00903AA2"/>
    <w:rsid w:val="00903EEA"/>
    <w:rsid w:val="00904536"/>
    <w:rsid w:val="00904781"/>
    <w:rsid w:val="00907CB0"/>
    <w:rsid w:val="00910270"/>
    <w:rsid w:val="00910AA6"/>
    <w:rsid w:val="009116B4"/>
    <w:rsid w:val="00912C16"/>
    <w:rsid w:val="009149AC"/>
    <w:rsid w:val="00915ABE"/>
    <w:rsid w:val="0091778B"/>
    <w:rsid w:val="00921683"/>
    <w:rsid w:val="00923432"/>
    <w:rsid w:val="00925884"/>
    <w:rsid w:val="00926F14"/>
    <w:rsid w:val="00930D0C"/>
    <w:rsid w:val="00931A26"/>
    <w:rsid w:val="009333FF"/>
    <w:rsid w:val="0093347B"/>
    <w:rsid w:val="00933BDA"/>
    <w:rsid w:val="00934EF4"/>
    <w:rsid w:val="00936E4F"/>
    <w:rsid w:val="0094296B"/>
    <w:rsid w:val="00942D28"/>
    <w:rsid w:val="0094424C"/>
    <w:rsid w:val="009442BA"/>
    <w:rsid w:val="0095117A"/>
    <w:rsid w:val="00952067"/>
    <w:rsid w:val="00953CF3"/>
    <w:rsid w:val="009545AE"/>
    <w:rsid w:val="00954934"/>
    <w:rsid w:val="009554D0"/>
    <w:rsid w:val="00955BAC"/>
    <w:rsid w:val="00960988"/>
    <w:rsid w:val="009637CE"/>
    <w:rsid w:val="00964F3F"/>
    <w:rsid w:val="0096591B"/>
    <w:rsid w:val="00965C45"/>
    <w:rsid w:val="00967EC9"/>
    <w:rsid w:val="0097197D"/>
    <w:rsid w:val="009725F9"/>
    <w:rsid w:val="00972963"/>
    <w:rsid w:val="0097379A"/>
    <w:rsid w:val="0097724B"/>
    <w:rsid w:val="0097793A"/>
    <w:rsid w:val="00983248"/>
    <w:rsid w:val="0098411F"/>
    <w:rsid w:val="0098598E"/>
    <w:rsid w:val="009870D8"/>
    <w:rsid w:val="009907D6"/>
    <w:rsid w:val="00990880"/>
    <w:rsid w:val="009A2D68"/>
    <w:rsid w:val="009A6D3B"/>
    <w:rsid w:val="009B18BE"/>
    <w:rsid w:val="009B4977"/>
    <w:rsid w:val="009B6324"/>
    <w:rsid w:val="009B6F86"/>
    <w:rsid w:val="009B7DF1"/>
    <w:rsid w:val="009C028A"/>
    <w:rsid w:val="009C04B9"/>
    <w:rsid w:val="009C1A62"/>
    <w:rsid w:val="009C1CBE"/>
    <w:rsid w:val="009C3785"/>
    <w:rsid w:val="009C4202"/>
    <w:rsid w:val="009C54E0"/>
    <w:rsid w:val="009C77CF"/>
    <w:rsid w:val="009D0FAE"/>
    <w:rsid w:val="009D293E"/>
    <w:rsid w:val="009D3544"/>
    <w:rsid w:val="009D54CA"/>
    <w:rsid w:val="009E4485"/>
    <w:rsid w:val="009E46E4"/>
    <w:rsid w:val="009E7CC5"/>
    <w:rsid w:val="009F3279"/>
    <w:rsid w:val="009F71D3"/>
    <w:rsid w:val="009F7FC3"/>
    <w:rsid w:val="00A0174A"/>
    <w:rsid w:val="00A06332"/>
    <w:rsid w:val="00A10351"/>
    <w:rsid w:val="00A12C10"/>
    <w:rsid w:val="00A153D2"/>
    <w:rsid w:val="00A16B5F"/>
    <w:rsid w:val="00A16B95"/>
    <w:rsid w:val="00A17EDA"/>
    <w:rsid w:val="00A21393"/>
    <w:rsid w:val="00A225E6"/>
    <w:rsid w:val="00A226C3"/>
    <w:rsid w:val="00A24F34"/>
    <w:rsid w:val="00A303C5"/>
    <w:rsid w:val="00A412C8"/>
    <w:rsid w:val="00A423F7"/>
    <w:rsid w:val="00A42F53"/>
    <w:rsid w:val="00A4379B"/>
    <w:rsid w:val="00A44625"/>
    <w:rsid w:val="00A44C9E"/>
    <w:rsid w:val="00A514E2"/>
    <w:rsid w:val="00A52984"/>
    <w:rsid w:val="00A52C88"/>
    <w:rsid w:val="00A542EF"/>
    <w:rsid w:val="00A5572A"/>
    <w:rsid w:val="00A564B1"/>
    <w:rsid w:val="00A57624"/>
    <w:rsid w:val="00A5770E"/>
    <w:rsid w:val="00A71135"/>
    <w:rsid w:val="00A745E1"/>
    <w:rsid w:val="00A7749C"/>
    <w:rsid w:val="00A77EB8"/>
    <w:rsid w:val="00A8214F"/>
    <w:rsid w:val="00A829DD"/>
    <w:rsid w:val="00A82C4C"/>
    <w:rsid w:val="00A83AB3"/>
    <w:rsid w:val="00A87AFC"/>
    <w:rsid w:val="00A91CB8"/>
    <w:rsid w:val="00A91F67"/>
    <w:rsid w:val="00A93184"/>
    <w:rsid w:val="00A9429F"/>
    <w:rsid w:val="00A949E5"/>
    <w:rsid w:val="00A954A4"/>
    <w:rsid w:val="00A97085"/>
    <w:rsid w:val="00A97DA7"/>
    <w:rsid w:val="00AA093C"/>
    <w:rsid w:val="00AA1FEB"/>
    <w:rsid w:val="00AA47A7"/>
    <w:rsid w:val="00AA49A6"/>
    <w:rsid w:val="00AA771C"/>
    <w:rsid w:val="00AB14AD"/>
    <w:rsid w:val="00AB3366"/>
    <w:rsid w:val="00AB44AA"/>
    <w:rsid w:val="00AB5C83"/>
    <w:rsid w:val="00AB5E45"/>
    <w:rsid w:val="00AB7C70"/>
    <w:rsid w:val="00AC0941"/>
    <w:rsid w:val="00AC175B"/>
    <w:rsid w:val="00AC1A2C"/>
    <w:rsid w:val="00AC5AB8"/>
    <w:rsid w:val="00AC5FEE"/>
    <w:rsid w:val="00AC601A"/>
    <w:rsid w:val="00AD06C9"/>
    <w:rsid w:val="00AD0718"/>
    <w:rsid w:val="00AE02A0"/>
    <w:rsid w:val="00AE19A9"/>
    <w:rsid w:val="00AE1CEF"/>
    <w:rsid w:val="00AE2C0B"/>
    <w:rsid w:val="00AE3339"/>
    <w:rsid w:val="00AE3DE2"/>
    <w:rsid w:val="00AE4B8C"/>
    <w:rsid w:val="00AF1E51"/>
    <w:rsid w:val="00AF4A42"/>
    <w:rsid w:val="00AF7570"/>
    <w:rsid w:val="00B02EF3"/>
    <w:rsid w:val="00B0395F"/>
    <w:rsid w:val="00B03CA1"/>
    <w:rsid w:val="00B058F8"/>
    <w:rsid w:val="00B05A87"/>
    <w:rsid w:val="00B2186D"/>
    <w:rsid w:val="00B23AC0"/>
    <w:rsid w:val="00B2446B"/>
    <w:rsid w:val="00B245B8"/>
    <w:rsid w:val="00B26866"/>
    <w:rsid w:val="00B30C7B"/>
    <w:rsid w:val="00B320FE"/>
    <w:rsid w:val="00B32671"/>
    <w:rsid w:val="00B33793"/>
    <w:rsid w:val="00B34C1B"/>
    <w:rsid w:val="00B36519"/>
    <w:rsid w:val="00B371F7"/>
    <w:rsid w:val="00B37911"/>
    <w:rsid w:val="00B37925"/>
    <w:rsid w:val="00B4134C"/>
    <w:rsid w:val="00B43ABD"/>
    <w:rsid w:val="00B458B0"/>
    <w:rsid w:val="00B46211"/>
    <w:rsid w:val="00B47354"/>
    <w:rsid w:val="00B477A0"/>
    <w:rsid w:val="00B50AE9"/>
    <w:rsid w:val="00B53B4A"/>
    <w:rsid w:val="00B53F50"/>
    <w:rsid w:val="00B55BF7"/>
    <w:rsid w:val="00B575EB"/>
    <w:rsid w:val="00B60670"/>
    <w:rsid w:val="00B63131"/>
    <w:rsid w:val="00B659E6"/>
    <w:rsid w:val="00B67104"/>
    <w:rsid w:val="00B6767D"/>
    <w:rsid w:val="00B73EEC"/>
    <w:rsid w:val="00B744AC"/>
    <w:rsid w:val="00B74C3A"/>
    <w:rsid w:val="00B754E2"/>
    <w:rsid w:val="00B801AE"/>
    <w:rsid w:val="00B80460"/>
    <w:rsid w:val="00B8273F"/>
    <w:rsid w:val="00B82A2F"/>
    <w:rsid w:val="00B850D9"/>
    <w:rsid w:val="00B861FE"/>
    <w:rsid w:val="00B95C6C"/>
    <w:rsid w:val="00BA011E"/>
    <w:rsid w:val="00BA1CB8"/>
    <w:rsid w:val="00BA2297"/>
    <w:rsid w:val="00BA6093"/>
    <w:rsid w:val="00BA7C48"/>
    <w:rsid w:val="00BB28A9"/>
    <w:rsid w:val="00BB579F"/>
    <w:rsid w:val="00BC13BC"/>
    <w:rsid w:val="00BC1620"/>
    <w:rsid w:val="00BC58FB"/>
    <w:rsid w:val="00BC5DFA"/>
    <w:rsid w:val="00BC7DEA"/>
    <w:rsid w:val="00BD36CC"/>
    <w:rsid w:val="00BD706A"/>
    <w:rsid w:val="00BD7D8E"/>
    <w:rsid w:val="00BE081C"/>
    <w:rsid w:val="00BE1F6D"/>
    <w:rsid w:val="00BE299C"/>
    <w:rsid w:val="00BE3E13"/>
    <w:rsid w:val="00BE4F59"/>
    <w:rsid w:val="00BE579B"/>
    <w:rsid w:val="00BE736F"/>
    <w:rsid w:val="00BF0469"/>
    <w:rsid w:val="00BF461A"/>
    <w:rsid w:val="00BF4CAF"/>
    <w:rsid w:val="00BF503D"/>
    <w:rsid w:val="00BF5725"/>
    <w:rsid w:val="00C01E5D"/>
    <w:rsid w:val="00C041E1"/>
    <w:rsid w:val="00C12B45"/>
    <w:rsid w:val="00C12BDB"/>
    <w:rsid w:val="00C20ED7"/>
    <w:rsid w:val="00C22DC9"/>
    <w:rsid w:val="00C2338C"/>
    <w:rsid w:val="00C245F4"/>
    <w:rsid w:val="00C31784"/>
    <w:rsid w:val="00C31CD6"/>
    <w:rsid w:val="00C31DE3"/>
    <w:rsid w:val="00C330DB"/>
    <w:rsid w:val="00C34893"/>
    <w:rsid w:val="00C35AA8"/>
    <w:rsid w:val="00C35F8B"/>
    <w:rsid w:val="00C37FE9"/>
    <w:rsid w:val="00C4015D"/>
    <w:rsid w:val="00C430EF"/>
    <w:rsid w:val="00C46EC3"/>
    <w:rsid w:val="00C50A8C"/>
    <w:rsid w:val="00C51A9F"/>
    <w:rsid w:val="00C55F33"/>
    <w:rsid w:val="00C61542"/>
    <w:rsid w:val="00C61930"/>
    <w:rsid w:val="00C63382"/>
    <w:rsid w:val="00C65F17"/>
    <w:rsid w:val="00C66848"/>
    <w:rsid w:val="00C73D75"/>
    <w:rsid w:val="00C747C6"/>
    <w:rsid w:val="00C75A39"/>
    <w:rsid w:val="00C84735"/>
    <w:rsid w:val="00C84A2A"/>
    <w:rsid w:val="00C86529"/>
    <w:rsid w:val="00C9256B"/>
    <w:rsid w:val="00C949D6"/>
    <w:rsid w:val="00C952F6"/>
    <w:rsid w:val="00C95B54"/>
    <w:rsid w:val="00C965E4"/>
    <w:rsid w:val="00C96E7D"/>
    <w:rsid w:val="00C9779D"/>
    <w:rsid w:val="00CA0E84"/>
    <w:rsid w:val="00CA46F2"/>
    <w:rsid w:val="00CA508E"/>
    <w:rsid w:val="00CA5735"/>
    <w:rsid w:val="00CB0313"/>
    <w:rsid w:val="00CB0E3F"/>
    <w:rsid w:val="00CB2CB6"/>
    <w:rsid w:val="00CB2DB2"/>
    <w:rsid w:val="00CB5178"/>
    <w:rsid w:val="00CB6059"/>
    <w:rsid w:val="00CB60CE"/>
    <w:rsid w:val="00CB75B2"/>
    <w:rsid w:val="00CC2B2D"/>
    <w:rsid w:val="00CC2D01"/>
    <w:rsid w:val="00CC478A"/>
    <w:rsid w:val="00CC47D8"/>
    <w:rsid w:val="00CC4846"/>
    <w:rsid w:val="00CC52B0"/>
    <w:rsid w:val="00CD1E95"/>
    <w:rsid w:val="00CD2B5E"/>
    <w:rsid w:val="00CD3272"/>
    <w:rsid w:val="00CD3FFE"/>
    <w:rsid w:val="00CD454D"/>
    <w:rsid w:val="00CD5F1A"/>
    <w:rsid w:val="00CE0AFF"/>
    <w:rsid w:val="00CE156D"/>
    <w:rsid w:val="00CE1B60"/>
    <w:rsid w:val="00CE3282"/>
    <w:rsid w:val="00CE3CC7"/>
    <w:rsid w:val="00CE46E0"/>
    <w:rsid w:val="00CE5158"/>
    <w:rsid w:val="00CE7B2E"/>
    <w:rsid w:val="00CF036D"/>
    <w:rsid w:val="00CF0FD5"/>
    <w:rsid w:val="00CF38E8"/>
    <w:rsid w:val="00CF3CBA"/>
    <w:rsid w:val="00CF4BE7"/>
    <w:rsid w:val="00CF4F38"/>
    <w:rsid w:val="00CF6BF1"/>
    <w:rsid w:val="00CF6D14"/>
    <w:rsid w:val="00CF766C"/>
    <w:rsid w:val="00D01995"/>
    <w:rsid w:val="00D02C5F"/>
    <w:rsid w:val="00D04A4C"/>
    <w:rsid w:val="00D05EB5"/>
    <w:rsid w:val="00D10371"/>
    <w:rsid w:val="00D12C3D"/>
    <w:rsid w:val="00D21CA1"/>
    <w:rsid w:val="00D22ACE"/>
    <w:rsid w:val="00D24746"/>
    <w:rsid w:val="00D27072"/>
    <w:rsid w:val="00D30CE4"/>
    <w:rsid w:val="00D355FB"/>
    <w:rsid w:val="00D35E56"/>
    <w:rsid w:val="00D412C0"/>
    <w:rsid w:val="00D43F81"/>
    <w:rsid w:val="00D44CA8"/>
    <w:rsid w:val="00D4543E"/>
    <w:rsid w:val="00D462D0"/>
    <w:rsid w:val="00D46ABA"/>
    <w:rsid w:val="00D46DC9"/>
    <w:rsid w:val="00D5069D"/>
    <w:rsid w:val="00D5108D"/>
    <w:rsid w:val="00D51535"/>
    <w:rsid w:val="00D51F7D"/>
    <w:rsid w:val="00D52035"/>
    <w:rsid w:val="00D548CD"/>
    <w:rsid w:val="00D5741B"/>
    <w:rsid w:val="00D57C2F"/>
    <w:rsid w:val="00D6022F"/>
    <w:rsid w:val="00D612C7"/>
    <w:rsid w:val="00D61C20"/>
    <w:rsid w:val="00D626D4"/>
    <w:rsid w:val="00D62A05"/>
    <w:rsid w:val="00D62B38"/>
    <w:rsid w:val="00D67287"/>
    <w:rsid w:val="00D6755C"/>
    <w:rsid w:val="00D72952"/>
    <w:rsid w:val="00D7309D"/>
    <w:rsid w:val="00D73EB4"/>
    <w:rsid w:val="00D747A9"/>
    <w:rsid w:val="00D74EF9"/>
    <w:rsid w:val="00D807E1"/>
    <w:rsid w:val="00D81F01"/>
    <w:rsid w:val="00D8412B"/>
    <w:rsid w:val="00D85FAF"/>
    <w:rsid w:val="00D86611"/>
    <w:rsid w:val="00D873A8"/>
    <w:rsid w:val="00D9109C"/>
    <w:rsid w:val="00D93533"/>
    <w:rsid w:val="00DA0602"/>
    <w:rsid w:val="00DA17A3"/>
    <w:rsid w:val="00DA17AA"/>
    <w:rsid w:val="00DA4B0B"/>
    <w:rsid w:val="00DA6E2C"/>
    <w:rsid w:val="00DA71DC"/>
    <w:rsid w:val="00DA7782"/>
    <w:rsid w:val="00DB0451"/>
    <w:rsid w:val="00DB1ABC"/>
    <w:rsid w:val="00DB43AE"/>
    <w:rsid w:val="00DB5DBB"/>
    <w:rsid w:val="00DC4079"/>
    <w:rsid w:val="00DC5856"/>
    <w:rsid w:val="00DC65E7"/>
    <w:rsid w:val="00DD0712"/>
    <w:rsid w:val="00DD2652"/>
    <w:rsid w:val="00DD3E93"/>
    <w:rsid w:val="00DD5DAB"/>
    <w:rsid w:val="00DD7877"/>
    <w:rsid w:val="00DE464A"/>
    <w:rsid w:val="00DE5524"/>
    <w:rsid w:val="00DF1378"/>
    <w:rsid w:val="00DF21B3"/>
    <w:rsid w:val="00DF257E"/>
    <w:rsid w:val="00DF2AB2"/>
    <w:rsid w:val="00DF4694"/>
    <w:rsid w:val="00DF50EC"/>
    <w:rsid w:val="00DF5352"/>
    <w:rsid w:val="00DF6466"/>
    <w:rsid w:val="00DF66CC"/>
    <w:rsid w:val="00DF7EFE"/>
    <w:rsid w:val="00E043D5"/>
    <w:rsid w:val="00E06413"/>
    <w:rsid w:val="00E10579"/>
    <w:rsid w:val="00E1078E"/>
    <w:rsid w:val="00E107A6"/>
    <w:rsid w:val="00E11305"/>
    <w:rsid w:val="00E11A42"/>
    <w:rsid w:val="00E12C2A"/>
    <w:rsid w:val="00E15D40"/>
    <w:rsid w:val="00E176B5"/>
    <w:rsid w:val="00E2019B"/>
    <w:rsid w:val="00E20BB7"/>
    <w:rsid w:val="00E2151F"/>
    <w:rsid w:val="00E21CC1"/>
    <w:rsid w:val="00E2298B"/>
    <w:rsid w:val="00E23C2C"/>
    <w:rsid w:val="00E248B1"/>
    <w:rsid w:val="00E25C09"/>
    <w:rsid w:val="00E31800"/>
    <w:rsid w:val="00E31969"/>
    <w:rsid w:val="00E3316F"/>
    <w:rsid w:val="00E344EC"/>
    <w:rsid w:val="00E35038"/>
    <w:rsid w:val="00E351C5"/>
    <w:rsid w:val="00E354FF"/>
    <w:rsid w:val="00E37460"/>
    <w:rsid w:val="00E37DA2"/>
    <w:rsid w:val="00E41CFC"/>
    <w:rsid w:val="00E42F19"/>
    <w:rsid w:val="00E45605"/>
    <w:rsid w:val="00E46652"/>
    <w:rsid w:val="00E47819"/>
    <w:rsid w:val="00E5377A"/>
    <w:rsid w:val="00E53791"/>
    <w:rsid w:val="00E55EDC"/>
    <w:rsid w:val="00E5699B"/>
    <w:rsid w:val="00E601F5"/>
    <w:rsid w:val="00E67BD2"/>
    <w:rsid w:val="00E71144"/>
    <w:rsid w:val="00E71D65"/>
    <w:rsid w:val="00E721A3"/>
    <w:rsid w:val="00E72E91"/>
    <w:rsid w:val="00E7428E"/>
    <w:rsid w:val="00E8435D"/>
    <w:rsid w:val="00E84F11"/>
    <w:rsid w:val="00E85FB6"/>
    <w:rsid w:val="00E861E7"/>
    <w:rsid w:val="00E8687D"/>
    <w:rsid w:val="00E93936"/>
    <w:rsid w:val="00EA2981"/>
    <w:rsid w:val="00EA5024"/>
    <w:rsid w:val="00EA6148"/>
    <w:rsid w:val="00EA69FD"/>
    <w:rsid w:val="00EA7B9A"/>
    <w:rsid w:val="00EA7E7F"/>
    <w:rsid w:val="00EB2722"/>
    <w:rsid w:val="00EB4C29"/>
    <w:rsid w:val="00EB4F83"/>
    <w:rsid w:val="00EB61FB"/>
    <w:rsid w:val="00EC19BE"/>
    <w:rsid w:val="00EC1E03"/>
    <w:rsid w:val="00EC1F27"/>
    <w:rsid w:val="00ED0631"/>
    <w:rsid w:val="00ED0771"/>
    <w:rsid w:val="00ED3002"/>
    <w:rsid w:val="00ED3AEE"/>
    <w:rsid w:val="00ED7615"/>
    <w:rsid w:val="00EE0C42"/>
    <w:rsid w:val="00EE12E4"/>
    <w:rsid w:val="00EE1B01"/>
    <w:rsid w:val="00EE3955"/>
    <w:rsid w:val="00EE42F1"/>
    <w:rsid w:val="00EE431B"/>
    <w:rsid w:val="00EE43B8"/>
    <w:rsid w:val="00EE43FF"/>
    <w:rsid w:val="00EE4602"/>
    <w:rsid w:val="00EE5946"/>
    <w:rsid w:val="00EE6277"/>
    <w:rsid w:val="00EE7030"/>
    <w:rsid w:val="00EE79F3"/>
    <w:rsid w:val="00EE7B08"/>
    <w:rsid w:val="00EF013D"/>
    <w:rsid w:val="00EF01B7"/>
    <w:rsid w:val="00EF0F0D"/>
    <w:rsid w:val="00EF33AF"/>
    <w:rsid w:val="00EF36BA"/>
    <w:rsid w:val="00EF41BC"/>
    <w:rsid w:val="00F0518A"/>
    <w:rsid w:val="00F053B1"/>
    <w:rsid w:val="00F06F7F"/>
    <w:rsid w:val="00F17162"/>
    <w:rsid w:val="00F17C27"/>
    <w:rsid w:val="00F2533C"/>
    <w:rsid w:val="00F25E15"/>
    <w:rsid w:val="00F2659A"/>
    <w:rsid w:val="00F2725B"/>
    <w:rsid w:val="00F31DAF"/>
    <w:rsid w:val="00F32367"/>
    <w:rsid w:val="00F34EFD"/>
    <w:rsid w:val="00F35A51"/>
    <w:rsid w:val="00F425AC"/>
    <w:rsid w:val="00F4383B"/>
    <w:rsid w:val="00F46631"/>
    <w:rsid w:val="00F47D2F"/>
    <w:rsid w:val="00F504B7"/>
    <w:rsid w:val="00F50761"/>
    <w:rsid w:val="00F550F9"/>
    <w:rsid w:val="00F55158"/>
    <w:rsid w:val="00F55303"/>
    <w:rsid w:val="00F56E22"/>
    <w:rsid w:val="00F62229"/>
    <w:rsid w:val="00F62FA5"/>
    <w:rsid w:val="00F63955"/>
    <w:rsid w:val="00F6653B"/>
    <w:rsid w:val="00F71786"/>
    <w:rsid w:val="00F75E1F"/>
    <w:rsid w:val="00F75F2D"/>
    <w:rsid w:val="00F82B18"/>
    <w:rsid w:val="00F83C18"/>
    <w:rsid w:val="00F84804"/>
    <w:rsid w:val="00F84E02"/>
    <w:rsid w:val="00F85724"/>
    <w:rsid w:val="00F8694A"/>
    <w:rsid w:val="00F86AF7"/>
    <w:rsid w:val="00F878F1"/>
    <w:rsid w:val="00F9202D"/>
    <w:rsid w:val="00F92CCE"/>
    <w:rsid w:val="00F95909"/>
    <w:rsid w:val="00F96A05"/>
    <w:rsid w:val="00F9773A"/>
    <w:rsid w:val="00F97E67"/>
    <w:rsid w:val="00FA0D4A"/>
    <w:rsid w:val="00FA4503"/>
    <w:rsid w:val="00FA4964"/>
    <w:rsid w:val="00FA4FA1"/>
    <w:rsid w:val="00FA5B7C"/>
    <w:rsid w:val="00FA73BA"/>
    <w:rsid w:val="00FB07D2"/>
    <w:rsid w:val="00FB1A10"/>
    <w:rsid w:val="00FB1E5C"/>
    <w:rsid w:val="00FB2507"/>
    <w:rsid w:val="00FB4344"/>
    <w:rsid w:val="00FB51ED"/>
    <w:rsid w:val="00FB7AE6"/>
    <w:rsid w:val="00FC19B8"/>
    <w:rsid w:val="00FC46AE"/>
    <w:rsid w:val="00FC4DF7"/>
    <w:rsid w:val="00FC7E75"/>
    <w:rsid w:val="00FD1EFB"/>
    <w:rsid w:val="00FD36AB"/>
    <w:rsid w:val="00FD4E89"/>
    <w:rsid w:val="00FD6E98"/>
    <w:rsid w:val="00FE03C5"/>
    <w:rsid w:val="00FE09DC"/>
    <w:rsid w:val="00FE4FA3"/>
    <w:rsid w:val="00FF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249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0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0A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5946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left" w:pos="3119"/>
      </w:tabs>
      <w:jc w:val="center"/>
      <w:outlineLvl w:val="0"/>
    </w:pPr>
    <w:rPr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tabs>
        <w:tab w:val="left" w:pos="3119"/>
      </w:tabs>
      <w:jc w:val="both"/>
      <w:outlineLvl w:val="1"/>
    </w:pPr>
    <w:rPr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3119"/>
      </w:tabs>
      <w:jc w:val="center"/>
      <w:outlineLvl w:val="2"/>
    </w:pPr>
    <w:rPr>
      <w:b/>
      <w:bCs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jc w:val="center"/>
      <w:outlineLvl w:val="3"/>
    </w:pPr>
    <w:rPr>
      <w:b/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jc w:val="center"/>
      <w:outlineLvl w:val="4"/>
    </w:pPr>
    <w:rPr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rPr>
      <w:rFonts w:ascii="Calibri" w:eastAsia="Times New Roman" w:hAnsi="Calibri" w:cs="Times New Roman"/>
      <w:b/>
      <w:bCs/>
    </w:rPr>
  </w:style>
  <w:style w:type="paragraph" w:styleId="Title">
    <w:name w:val="Title"/>
    <w:basedOn w:val="Normal"/>
    <w:link w:val="TitleChar"/>
    <w:uiPriority w:val="99"/>
    <w:qFormat/>
    <w:pPr>
      <w:spacing w:line="360" w:lineRule="auto"/>
      <w:jc w:val="center"/>
    </w:pPr>
    <w:rPr>
      <w:b/>
      <w:bCs/>
      <w:sz w:val="28"/>
      <w:szCs w:val="28"/>
      <w:lang w:val="en-GB"/>
    </w:rPr>
  </w:style>
  <w:style w:type="character" w:customStyle="1" w:styleId="TitleChar">
    <w:name w:val="Title Char"/>
    <w:basedOn w:val="DefaultParagraphFont"/>
    <w:link w:val="Title"/>
    <w:uiPriority w:val="9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pPr>
      <w:tabs>
        <w:tab w:val="left" w:pos="3119"/>
      </w:tabs>
      <w:jc w:val="both"/>
    </w:pPr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Pr>
      <w:sz w:val="20"/>
      <w:szCs w:val="20"/>
    </w:rPr>
  </w:style>
  <w:style w:type="paragraph" w:styleId="BodyText2">
    <w:name w:val="Body Text 2"/>
    <w:basedOn w:val="Normal"/>
    <w:link w:val="BodyText2Char"/>
    <w:uiPriority w:val="99"/>
    <w:rPr>
      <w:sz w:val="24"/>
      <w:szCs w:val="24"/>
      <w:lang w:val="sv-SE"/>
    </w:rPr>
  </w:style>
  <w:style w:type="character" w:customStyle="1" w:styleId="BodyText2Char">
    <w:name w:val="Body Text 2 Char"/>
    <w:basedOn w:val="DefaultParagraphFont"/>
    <w:link w:val="BodyText2"/>
    <w:uiPriority w:val="99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pPr>
      <w:tabs>
        <w:tab w:val="left" w:pos="3119"/>
      </w:tabs>
      <w:ind w:left="3261" w:hanging="3261"/>
      <w:jc w:val="both"/>
    </w:pPr>
    <w:rPr>
      <w:sz w:val="24"/>
      <w:szCs w:val="24"/>
      <w:lang w:val="en-GB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Pr>
      <w:sz w:val="20"/>
      <w:szCs w:val="20"/>
    </w:rPr>
  </w:style>
  <w:style w:type="table" w:styleId="TableGrid">
    <w:name w:val="Table Grid"/>
    <w:basedOn w:val="TableNormal"/>
    <w:uiPriority w:val="99"/>
    <w:rsid w:val="003916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B07D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B07D2"/>
    <w:pPr>
      <w:tabs>
        <w:tab w:val="center" w:pos="4320"/>
        <w:tab w:val="right" w:pos="8640"/>
      </w:tabs>
      <w:autoSpaceDE/>
      <w:autoSpaceDN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FB07D2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FB07D2"/>
    <w:rPr>
      <w:rFonts w:cs="Times New Roman"/>
    </w:rPr>
  </w:style>
  <w:style w:type="character" w:styleId="Hyperlink">
    <w:name w:val="Hyperlink"/>
    <w:basedOn w:val="DefaultParagraphFont"/>
    <w:uiPriority w:val="99"/>
    <w:rsid w:val="00FB07D2"/>
    <w:rPr>
      <w:rFonts w:cs="Times New Roman"/>
      <w:color w:val="0000FF"/>
      <w:u w:val="single"/>
    </w:rPr>
  </w:style>
  <w:style w:type="paragraph" w:customStyle="1" w:styleId="Default">
    <w:name w:val="Default"/>
    <w:rsid w:val="00FB07D2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FB07D2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B07D2"/>
    <w:rPr>
      <w:rFonts w:ascii="Calibri" w:hAnsi="Calibri"/>
      <w:sz w:val="22"/>
      <w:szCs w:val="22"/>
      <w:lang w:val="en-US" w:eastAsia="en-US"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9B63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B6324"/>
  </w:style>
  <w:style w:type="paragraph" w:styleId="ListParagraph">
    <w:name w:val="List Paragraph"/>
    <w:basedOn w:val="Normal"/>
    <w:uiPriority w:val="34"/>
    <w:qFormat/>
    <w:rsid w:val="00910AA6"/>
    <w:pPr>
      <w:ind w:left="720"/>
    </w:pPr>
  </w:style>
  <w:style w:type="paragraph" w:styleId="NormalWeb">
    <w:name w:val="Normal (Web)"/>
    <w:basedOn w:val="Normal"/>
    <w:uiPriority w:val="99"/>
    <w:unhideWhenUsed/>
    <w:rsid w:val="006536DE"/>
    <w:pPr>
      <w:autoSpaceDE/>
      <w:autoSpaceDN/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fontstyle01">
    <w:name w:val="fontstyle01"/>
    <w:basedOn w:val="DefaultParagraphFont"/>
    <w:rsid w:val="00ED3AEE"/>
    <w:rPr>
      <w:rFonts w:ascii="TimesNewRomanPSMT" w:hAnsi="TimesNewRomanPSMT" w:hint="default"/>
      <w:b w:val="0"/>
      <w:bCs w:val="0"/>
      <w:i w:val="0"/>
      <w:iCs w:val="0"/>
      <w:color w:val="0070C0"/>
      <w:sz w:val="20"/>
      <w:szCs w:val="20"/>
    </w:rPr>
  </w:style>
  <w:style w:type="character" w:customStyle="1" w:styleId="fontstyle21">
    <w:name w:val="fontstyle21"/>
    <w:basedOn w:val="DefaultParagraphFont"/>
    <w:rsid w:val="00B3651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7F2428"/>
    <w:rPr>
      <w:rFonts w:ascii="Wingdings-Regular" w:hAnsi="Wingdings-Regula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3D59"/>
    <w:rPr>
      <w:color w:val="605E5C"/>
      <w:shd w:val="clear" w:color="auto" w:fill="E1DFDD"/>
    </w:rPr>
  </w:style>
  <w:style w:type="character" w:customStyle="1" w:styleId="st">
    <w:name w:val="st"/>
    <w:basedOn w:val="DefaultParagraphFont"/>
    <w:rsid w:val="00A9429F"/>
  </w:style>
  <w:style w:type="character" w:styleId="Emphasis">
    <w:name w:val="Emphasis"/>
    <w:basedOn w:val="DefaultParagraphFont"/>
    <w:uiPriority w:val="20"/>
    <w:qFormat/>
    <w:rsid w:val="00A9429F"/>
    <w:rPr>
      <w:i/>
      <w:iCs/>
    </w:rPr>
  </w:style>
  <w:style w:type="paragraph" w:styleId="BodyText3">
    <w:name w:val="Body Text 3"/>
    <w:basedOn w:val="Normal"/>
    <w:link w:val="BodyText3Char"/>
    <w:rsid w:val="0048356F"/>
    <w:pPr>
      <w:autoSpaceDE/>
      <w:autoSpaceDN/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8356F"/>
    <w:rPr>
      <w:sz w:val="16"/>
      <w:szCs w:val="16"/>
    </w:rPr>
  </w:style>
  <w:style w:type="character" w:styleId="HTMLCite">
    <w:name w:val="HTML Cite"/>
    <w:basedOn w:val="DefaultParagraphFont"/>
    <w:uiPriority w:val="99"/>
    <w:semiHidden/>
    <w:unhideWhenUsed/>
    <w:rsid w:val="001F149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6325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0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0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4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2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a</a:t>
            </a:r>
            <a:r>
              <a:rPr lang="en-US" baseline="0"/>
              <a:t> Kuliah Geostatistik</a:t>
            </a:r>
            <a:endParaRPr lang="en-US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radarChart>
        <c:radarStyle val="filled"/>
        <c:varyColors val="0"/>
        <c:ser>
          <c:idx val="0"/>
          <c:order val="0"/>
          <c:tx>
            <c:strRef>
              <c:f>Sheet1!$H$20</c:f>
              <c:strCache>
                <c:ptCount val="1"/>
                <c:pt idx="0">
                  <c:v>UT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H$21:$H$25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16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1DD-4826-BF92-95D36699BDCD}"/>
            </c:ext>
          </c:extLst>
        </c:ser>
        <c:ser>
          <c:idx val="1"/>
          <c:order val="1"/>
          <c:tx>
            <c:strRef>
              <c:f>Sheet1!$I$20</c:f>
              <c:strCache>
                <c:ptCount val="1"/>
                <c:pt idx="0">
                  <c:v>UA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I$21:$I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9</c:v>
                </c:pt>
                <c:pt idx="4">
                  <c:v>1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1DD-4826-BF92-95D36699BDCD}"/>
            </c:ext>
          </c:extLst>
        </c:ser>
        <c:ser>
          <c:idx val="2"/>
          <c:order val="2"/>
          <c:tx>
            <c:strRef>
              <c:f>Sheet1!$J$20</c:f>
              <c:strCache>
                <c:ptCount val="1"/>
                <c:pt idx="0">
                  <c:v>T/ K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lumMod val="110000"/>
                    <a:satMod val="105000"/>
                    <a:tint val="67000"/>
                  </a:schemeClr>
                </a:gs>
                <a:gs pos="50000">
                  <a:schemeClr val="accent3">
                    <a:lumMod val="105000"/>
                    <a:satMod val="103000"/>
                    <a:tint val="73000"/>
                  </a:schemeClr>
                </a:gs>
                <a:gs pos="100000">
                  <a:schemeClr val="accent3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3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J$21:$J$25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4</c:v>
                </c:pt>
                <c:pt idx="4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1DD-4826-BF92-95D36699BDCD}"/>
            </c:ext>
          </c:extLst>
        </c:ser>
        <c:ser>
          <c:idx val="3"/>
          <c:order val="3"/>
          <c:tx>
            <c:strRef>
              <c:f>Sheet1!$K$20</c:f>
              <c:strCache>
                <c:ptCount val="1"/>
                <c:pt idx="0">
                  <c:v>L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110000"/>
                    <a:satMod val="105000"/>
                    <a:tint val="67000"/>
                  </a:schemeClr>
                </a:gs>
                <a:gs pos="50000">
                  <a:schemeClr val="accent4">
                    <a:lumMod val="105000"/>
                    <a:satMod val="103000"/>
                    <a:tint val="73000"/>
                  </a:schemeClr>
                </a:gs>
                <a:gs pos="100000">
                  <a:schemeClr val="accent4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4">
                  <a:shade val="95000"/>
                </a:schemeClr>
              </a:solidFill>
              <a:round/>
            </a:ln>
            <a:effectLst/>
          </c:spPr>
          <c:cat>
            <c:strRef>
              <c:f>Sheet1!$G$21:$G$25</c:f>
              <c:strCache>
                <c:ptCount val="5"/>
                <c:pt idx="0">
                  <c:v>CPMK-1</c:v>
                </c:pt>
                <c:pt idx="1">
                  <c:v>CPMK-2</c:v>
                </c:pt>
                <c:pt idx="2">
                  <c:v>CPMK-3</c:v>
                </c:pt>
                <c:pt idx="3">
                  <c:v>CPMK-4</c:v>
                </c:pt>
                <c:pt idx="4">
                  <c:v>CPMK-5</c:v>
                </c:pt>
              </c:strCache>
            </c:strRef>
          </c:cat>
          <c:val>
            <c:numRef>
              <c:f>Sheet1!$K$21:$K$25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2</c:v>
                </c:pt>
                <c:pt idx="4">
                  <c:v>1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1DD-4826-BF92-95D36699BD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253888"/>
        <c:axId val="172022016"/>
      </c:radarChart>
      <c:catAx>
        <c:axId val="169253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022016"/>
        <c:crosses val="autoZero"/>
        <c:auto val="1"/>
        <c:lblAlgn val="ctr"/>
        <c:lblOffset val="100"/>
        <c:noMultiLvlLbl val="0"/>
      </c:catAx>
      <c:valAx>
        <c:axId val="1720220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253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200325160676668"/>
          <c:y val="0.65414224263633702"/>
          <c:w val="0.15763746855600072"/>
          <c:h val="0.3125021872265966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43E0E-B172-4FAD-B3C5-E80BA67A1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0</Pages>
  <Words>1716</Words>
  <Characters>978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S Mata Kuliah</vt:lpstr>
    </vt:vector>
  </TitlesOfParts>
  <Company>Geological Engineering Dept.</Company>
  <LinksUpToDate>false</LinksUpToDate>
  <CharactersWithSpaces>11478</CharactersWithSpaces>
  <SharedDoc>false</SharedDoc>
  <HLinks>
    <vt:vector size="54" baseType="variant">
      <vt:variant>
        <vt:i4>786518</vt:i4>
      </vt:variant>
      <vt:variant>
        <vt:i4>24</vt:i4>
      </vt:variant>
      <vt:variant>
        <vt:i4>0</vt:i4>
      </vt:variant>
      <vt:variant>
        <vt:i4>5</vt:i4>
      </vt:variant>
      <vt:variant>
        <vt:lpwstr>http://www.pii.or.id/elektro</vt:lpwstr>
      </vt:variant>
      <vt:variant>
        <vt:lpwstr/>
      </vt:variant>
      <vt:variant>
        <vt:i4>7602297</vt:i4>
      </vt:variant>
      <vt:variant>
        <vt:i4>21</vt:i4>
      </vt:variant>
      <vt:variant>
        <vt:i4>0</vt:i4>
      </vt:variant>
      <vt:variant>
        <vt:i4>5</vt:i4>
      </vt:variant>
      <vt:variant>
        <vt:lpwstr>http://www.linux.or.id/</vt:lpwstr>
      </vt:variant>
      <vt:variant>
        <vt:lpwstr/>
      </vt:variant>
      <vt:variant>
        <vt:i4>5505112</vt:i4>
      </vt:variant>
      <vt:variant>
        <vt:i4>18</vt:i4>
      </vt:variant>
      <vt:variant>
        <vt:i4>0</vt:i4>
      </vt:variant>
      <vt:variant>
        <vt:i4>5</vt:i4>
      </vt:variant>
      <vt:variant>
        <vt:lpwstr>http://www.ieee.org/</vt:lpwstr>
      </vt:variant>
      <vt:variant>
        <vt:lpwstr/>
      </vt:variant>
      <vt:variant>
        <vt:i4>5701726</vt:i4>
      </vt:variant>
      <vt:variant>
        <vt:i4>15</vt:i4>
      </vt:variant>
      <vt:variant>
        <vt:i4>0</vt:i4>
      </vt:variant>
      <vt:variant>
        <vt:i4>5</vt:i4>
      </vt:variant>
      <vt:variant>
        <vt:lpwstr>http://www.ilmukomputer.com/</vt:lpwstr>
      </vt:variant>
      <vt:variant>
        <vt:lpwstr/>
      </vt:variant>
      <vt:variant>
        <vt:i4>5046359</vt:i4>
      </vt:variant>
      <vt:variant>
        <vt:i4>12</vt:i4>
      </vt:variant>
      <vt:variant>
        <vt:i4>0</vt:i4>
      </vt:variant>
      <vt:variant>
        <vt:i4>5</vt:i4>
      </vt:variant>
      <vt:variant>
        <vt:lpwstr>http://www.dell.com/</vt:lpwstr>
      </vt:variant>
      <vt:variant>
        <vt:lpwstr/>
      </vt:variant>
      <vt:variant>
        <vt:i4>3670116</vt:i4>
      </vt:variant>
      <vt:variant>
        <vt:i4>9</vt:i4>
      </vt:variant>
      <vt:variant>
        <vt:i4>0</vt:i4>
      </vt:variant>
      <vt:variant>
        <vt:i4>5</vt:i4>
      </vt:variant>
      <vt:variant>
        <vt:lpwstr>http://www.sun.com/</vt:lpwstr>
      </vt:variant>
      <vt:variant>
        <vt:lpwstr/>
      </vt:variant>
      <vt:variant>
        <vt:i4>7536739</vt:i4>
      </vt:variant>
      <vt:variant>
        <vt:i4>6</vt:i4>
      </vt:variant>
      <vt:variant>
        <vt:i4>0</vt:i4>
      </vt:variant>
      <vt:variant>
        <vt:i4>5</vt:i4>
      </vt:variant>
      <vt:variant>
        <vt:lpwstr>http://www.3com.co.jp/</vt:lpwstr>
      </vt:variant>
      <vt:variant>
        <vt:lpwstr/>
      </vt:variant>
      <vt:variant>
        <vt:i4>3670072</vt:i4>
      </vt:variant>
      <vt:variant>
        <vt:i4>3</vt:i4>
      </vt:variant>
      <vt:variant>
        <vt:i4>0</vt:i4>
      </vt:variant>
      <vt:variant>
        <vt:i4>5</vt:i4>
      </vt:variant>
      <vt:variant>
        <vt:lpwstr>http://www.datatelsup.com/</vt:lpwstr>
      </vt:variant>
      <vt:variant>
        <vt:lpwstr/>
      </vt:variant>
      <vt:variant>
        <vt:i4>7143533</vt:i4>
      </vt:variant>
      <vt:variant>
        <vt:i4>0</vt:i4>
      </vt:variant>
      <vt:variant>
        <vt:i4>0</vt:i4>
      </vt:variant>
      <vt:variant>
        <vt:i4>5</vt:i4>
      </vt:variant>
      <vt:variant>
        <vt:lpwstr>http://share.its.ac.id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S Mata Kuliah</dc:title>
  <dc:subject>Kurikulum 2021-2025</dc:subject>
  <dc:creator>GESP FT-UH;Teknik Geologi Unhas</dc:creator>
  <cp:keywords>Unhas; GESP; Teknik Geologi; RPS</cp:keywords>
  <cp:lastModifiedBy>Windows 10</cp:lastModifiedBy>
  <cp:revision>21</cp:revision>
  <cp:lastPrinted>2000-08-06T21:38:00Z</cp:lastPrinted>
  <dcterms:created xsi:type="dcterms:W3CDTF">2023-06-02T14:29:00Z</dcterms:created>
  <dcterms:modified xsi:type="dcterms:W3CDTF">2023-06-24T02:57:00Z</dcterms:modified>
  <cp:category>Kurikulum;Document;Draft</cp:category>
  <cp:contentStatus>RPS Mata Kuliah</cp:contentStatus>
</cp:coreProperties>
</file>